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5265E" w14:textId="5CD93DE7" w:rsidR="00BF5320" w:rsidRPr="00287A91" w:rsidRDefault="00914926" w:rsidP="00C4673E">
      <w:pPr>
        <w:rPr>
          <w:rFonts w:cstheme="minorHAnsi"/>
          <w:b/>
          <w:bCs/>
        </w:rPr>
      </w:pPr>
      <w:r>
        <w:rPr>
          <w:noProof/>
        </w:rPr>
        <w:drawing>
          <wp:anchor distT="0" distB="0" distL="114300" distR="114300" simplePos="0" relativeHeight="251658241" behindDoc="1" locked="0" layoutInCell="1" allowOverlap="1" wp14:anchorId="1BA75BF8" wp14:editId="52D16277">
            <wp:simplePos x="0" y="0"/>
            <wp:positionH relativeFrom="column">
              <wp:posOffset>5257800</wp:posOffset>
            </wp:positionH>
            <wp:positionV relativeFrom="paragraph">
              <wp:posOffset>69215</wp:posOffset>
            </wp:positionV>
            <wp:extent cx="1394460" cy="629285"/>
            <wp:effectExtent l="0" t="0" r="0" b="0"/>
            <wp:wrapTight wrapText="bothSides">
              <wp:wrapPolygon edited="0">
                <wp:start x="0" y="0"/>
                <wp:lineTo x="0" y="20924"/>
                <wp:lineTo x="21246" y="20924"/>
                <wp:lineTo x="21246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460" cy="629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BF5320" w:rsidRPr="00287A91">
        <w:rPr>
          <w:rFonts w:cstheme="minorHAnsi"/>
          <w:noProof/>
        </w:rPr>
        <w:drawing>
          <wp:inline distT="0" distB="0" distL="0" distR="0" wp14:anchorId="7952E9C9" wp14:editId="5B102A70">
            <wp:extent cx="2190750" cy="9393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5035" cy="94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5320" w:rsidRPr="00287A91">
        <w:rPr>
          <w:rFonts w:cstheme="minorHAnsi"/>
          <w:b/>
          <w:bCs/>
        </w:rPr>
        <w:t xml:space="preserve">                                                     </w:t>
      </w:r>
    </w:p>
    <w:p w14:paraId="40611B92" w14:textId="1C401D34" w:rsidR="005D5339" w:rsidRPr="00D63A2B" w:rsidRDefault="00374E50" w:rsidP="00D63A2B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>Highlights</w:t>
      </w:r>
    </w:p>
    <w:p w14:paraId="7AC58961" w14:textId="741337E4" w:rsidR="00465C44" w:rsidRDefault="00465C44" w:rsidP="00815CEA">
      <w:pPr>
        <w:pStyle w:val="NoSpacing"/>
        <w:jc w:val="both"/>
        <w:rPr>
          <w:b/>
          <w:bCs/>
          <w:noProof/>
          <w:lang w:bidi="he-IL"/>
        </w:rPr>
      </w:pPr>
    </w:p>
    <w:p w14:paraId="50F6E5B6" w14:textId="069130AF" w:rsidR="00926738" w:rsidRDefault="0082247D" w:rsidP="00E26358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t>The past couple of weeks were teeming with activity for Leawood Rotarians</w:t>
      </w:r>
      <w:r w:rsidR="0022318A">
        <w:rPr>
          <w:b/>
          <w:bCs/>
          <w:noProof/>
          <w:lang w:bidi="he-IL"/>
        </w:rPr>
        <w:t xml:space="preserve">, so </w:t>
      </w:r>
      <w:r w:rsidR="004C7B7A">
        <w:rPr>
          <w:b/>
          <w:bCs/>
          <w:noProof/>
          <w:lang w:bidi="he-IL"/>
        </w:rPr>
        <w:t xml:space="preserve">we’ve got plenty of pictures! </w:t>
      </w:r>
    </w:p>
    <w:p w14:paraId="7C71D6ED" w14:textId="350283C2" w:rsidR="004C7B7A" w:rsidRDefault="00E03329" w:rsidP="00E26358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t>Last week</w:t>
      </w:r>
      <w:r w:rsidR="00546F5D">
        <w:rPr>
          <w:b/>
          <w:bCs/>
          <w:noProof/>
          <w:lang w:bidi="he-IL"/>
        </w:rPr>
        <w:t>’</w:t>
      </w:r>
      <w:r>
        <w:rPr>
          <w:b/>
          <w:bCs/>
          <w:noProof/>
          <w:lang w:bidi="he-IL"/>
        </w:rPr>
        <w:t xml:space="preserve">s edition should have included pictures from our </w:t>
      </w:r>
      <w:r w:rsidR="008A2DF3">
        <w:rPr>
          <w:b/>
          <w:bCs/>
          <w:noProof/>
          <w:lang w:bidi="he-IL"/>
        </w:rPr>
        <w:t xml:space="preserve">“Red Thursday” </w:t>
      </w:r>
      <w:r w:rsidR="00546F5D">
        <w:rPr>
          <w:b/>
          <w:bCs/>
          <w:noProof/>
          <w:lang w:bidi="he-IL"/>
        </w:rPr>
        <w:t>get</w:t>
      </w:r>
      <w:r w:rsidR="00847575">
        <w:rPr>
          <w:b/>
          <w:bCs/>
          <w:noProof/>
          <w:lang w:bidi="he-IL"/>
        </w:rPr>
        <w:t>-</w:t>
      </w:r>
      <w:r w:rsidR="00546F5D">
        <w:rPr>
          <w:b/>
          <w:bCs/>
          <w:noProof/>
          <w:lang w:bidi="he-IL"/>
        </w:rPr>
        <w:t>together –</w:t>
      </w:r>
      <w:r w:rsidR="00930858">
        <w:rPr>
          <w:b/>
          <w:bCs/>
          <w:noProof/>
          <w:lang w:bidi="he-IL"/>
        </w:rPr>
        <w:t xml:space="preserve"> a big thanks to Sara and the social committee!</w:t>
      </w:r>
    </w:p>
    <w:p w14:paraId="0CC6C514" w14:textId="67DD6F44" w:rsidR="00930858" w:rsidRDefault="00930858" w:rsidP="00E26358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t xml:space="preserve">Rotarians also </w:t>
      </w:r>
      <w:r w:rsidR="006E0B6A">
        <w:rPr>
          <w:b/>
          <w:bCs/>
          <w:noProof/>
          <w:lang w:bidi="he-IL"/>
        </w:rPr>
        <w:t>pitched in at Jerusalem Farms and socialized at the annual picnic</w:t>
      </w:r>
      <w:r w:rsidR="00BB7FEC">
        <w:rPr>
          <w:b/>
          <w:bCs/>
          <w:noProof/>
          <w:lang w:bidi="he-IL"/>
        </w:rPr>
        <w:t xml:space="preserve"> -</w:t>
      </w:r>
      <w:r w:rsidR="006E0B6A">
        <w:rPr>
          <w:b/>
          <w:bCs/>
          <w:noProof/>
          <w:lang w:bidi="he-IL"/>
        </w:rPr>
        <w:t xml:space="preserve"> all on the same day! We never get tired of each other’s company!</w:t>
      </w:r>
    </w:p>
    <w:p w14:paraId="0C3F5257" w14:textId="49D47592" w:rsidR="00DF381A" w:rsidRPr="00DF381A" w:rsidRDefault="006A5D99" w:rsidP="00E26358">
      <w:pPr>
        <w:pStyle w:val="NoSpacing"/>
        <w:jc w:val="both"/>
        <w:rPr>
          <w:b/>
          <w:bCs/>
          <w:noProof/>
          <w:lang w:bidi="he-IL"/>
        </w:rPr>
      </w:pPr>
      <w:r>
        <w:rPr>
          <w:rFonts w:eastAsia="Times New Roman"/>
          <w:noProof/>
        </w:rPr>
        <w:drawing>
          <wp:anchor distT="0" distB="0" distL="114300" distR="114300" simplePos="0" relativeHeight="251658244" behindDoc="0" locked="0" layoutInCell="1" allowOverlap="1" wp14:anchorId="767EBF90" wp14:editId="529C16D6">
            <wp:simplePos x="0" y="0"/>
            <wp:positionH relativeFrom="column">
              <wp:posOffset>2990850</wp:posOffset>
            </wp:positionH>
            <wp:positionV relativeFrom="paragraph">
              <wp:posOffset>458470</wp:posOffset>
            </wp:positionV>
            <wp:extent cx="3480435" cy="2482215"/>
            <wp:effectExtent l="0" t="0" r="5715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256" b="23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435" cy="24822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537E0D39" wp14:editId="1A83C25D">
            <wp:simplePos x="0" y="0"/>
            <wp:positionH relativeFrom="column">
              <wp:posOffset>325755</wp:posOffset>
            </wp:positionH>
            <wp:positionV relativeFrom="paragraph">
              <wp:posOffset>410845</wp:posOffset>
            </wp:positionV>
            <wp:extent cx="2301875" cy="2529840"/>
            <wp:effectExtent l="0" t="0" r="3175" b="3810"/>
            <wp:wrapTight wrapText="bothSides">
              <wp:wrapPolygon edited="0">
                <wp:start x="0" y="0"/>
                <wp:lineTo x="0" y="21470"/>
                <wp:lineTo x="21451" y="21470"/>
                <wp:lineTo x="21451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1875" cy="25298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B6827">
        <w:rPr>
          <w:b/>
          <w:bCs/>
          <w:noProof/>
          <w:lang w:bidi="he-IL"/>
        </w:rPr>
        <w:t>Last</w:t>
      </w:r>
      <w:r w:rsidR="00A636AD">
        <w:rPr>
          <w:b/>
          <w:bCs/>
          <w:noProof/>
          <w:lang w:bidi="he-IL"/>
        </w:rPr>
        <w:t>ly</w:t>
      </w:r>
      <w:r w:rsidR="005B6827">
        <w:rPr>
          <w:b/>
          <w:bCs/>
          <w:noProof/>
          <w:lang w:bidi="he-IL"/>
        </w:rPr>
        <w:t>, w</w:t>
      </w:r>
      <w:r w:rsidR="00193A17">
        <w:rPr>
          <w:b/>
          <w:bCs/>
          <w:noProof/>
          <w:lang w:bidi="he-IL"/>
        </w:rPr>
        <w:t>e were privileged to</w:t>
      </w:r>
      <w:r w:rsidR="00D24CD5">
        <w:rPr>
          <w:b/>
          <w:bCs/>
          <w:noProof/>
          <w:lang w:bidi="he-IL"/>
        </w:rPr>
        <w:t xml:space="preserve"> hear from </w:t>
      </w:r>
      <w:r w:rsidR="00D24CD5" w:rsidRPr="00D24CD5">
        <w:rPr>
          <w:b/>
          <w:bCs/>
          <w:noProof/>
          <w:lang w:bidi="he-IL"/>
        </w:rPr>
        <w:t>Stephanie Meyers- Dist. Gov</w:t>
      </w:r>
      <w:r w:rsidR="00E72AE2" w:rsidRPr="00E72AE2">
        <w:rPr>
          <w:b/>
          <w:bCs/>
          <w:noProof/>
          <w:lang w:bidi="he-IL"/>
        </w:rPr>
        <w:t>.</w:t>
      </w:r>
      <w:r w:rsidR="005B6827">
        <w:rPr>
          <w:b/>
          <w:bCs/>
          <w:noProof/>
          <w:lang w:bidi="he-IL"/>
        </w:rPr>
        <w:t xml:space="preserve"> who was our guest speaker on </w:t>
      </w:r>
      <w:r w:rsidR="009C7A6A">
        <w:rPr>
          <w:b/>
          <w:bCs/>
          <w:noProof/>
          <w:lang w:bidi="he-IL"/>
        </w:rPr>
        <w:t>Oct 13</w:t>
      </w:r>
      <w:r w:rsidR="009C7A6A" w:rsidRPr="009C7A6A">
        <w:rPr>
          <w:b/>
          <w:bCs/>
          <w:noProof/>
          <w:vertAlign w:val="superscript"/>
          <w:lang w:bidi="he-IL"/>
        </w:rPr>
        <w:t>th</w:t>
      </w:r>
      <w:r w:rsidR="009C7A6A">
        <w:rPr>
          <w:b/>
          <w:bCs/>
          <w:noProof/>
          <w:lang w:bidi="he-IL"/>
        </w:rPr>
        <w:t xml:space="preserve">. </w:t>
      </w:r>
    </w:p>
    <w:p w14:paraId="3CA6B95D" w14:textId="67B01CDF" w:rsidR="006A5D99" w:rsidRDefault="005F2C83">
      <w:pP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>
        <w:rPr>
          <w:rFonts w:eastAsia="Times New Roman"/>
          <w:noProof/>
        </w:rPr>
        <w:drawing>
          <wp:anchor distT="0" distB="0" distL="114300" distR="114300" simplePos="0" relativeHeight="251665413" behindDoc="1" locked="0" layoutInCell="1" allowOverlap="1" wp14:anchorId="70D03783" wp14:editId="53B372D6">
            <wp:simplePos x="0" y="0"/>
            <wp:positionH relativeFrom="column">
              <wp:posOffset>4203065</wp:posOffset>
            </wp:positionH>
            <wp:positionV relativeFrom="paragraph">
              <wp:posOffset>3286125</wp:posOffset>
            </wp:positionV>
            <wp:extent cx="2707005" cy="1828800"/>
            <wp:effectExtent l="953" t="0" r="0" b="0"/>
            <wp:wrapTight wrapText="bothSides">
              <wp:wrapPolygon edited="0">
                <wp:start x="8" y="21611"/>
                <wp:lineTo x="21440" y="21611"/>
                <wp:lineTo x="21440" y="236"/>
                <wp:lineTo x="8" y="236"/>
                <wp:lineTo x="8" y="21611"/>
              </wp:wrapPolygon>
            </wp:wrapTight>
            <wp:docPr id="14" name="Picture 14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graphical user interface&#10;&#10;Description automatically generated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894"/>
                    <a:stretch/>
                  </pic:blipFill>
                  <pic:spPr bwMode="auto">
                    <a:xfrm rot="5400000">
                      <a:off x="0" y="0"/>
                      <a:ext cx="2707005" cy="1828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noProof/>
        </w:rPr>
        <w:drawing>
          <wp:anchor distT="0" distB="0" distL="114300" distR="114300" simplePos="0" relativeHeight="251658243" behindDoc="1" locked="0" layoutInCell="1" allowOverlap="1" wp14:anchorId="740F38FA" wp14:editId="1100DA8A">
            <wp:simplePos x="0" y="0"/>
            <wp:positionH relativeFrom="column">
              <wp:posOffset>2441575</wp:posOffset>
            </wp:positionH>
            <wp:positionV relativeFrom="paragraph">
              <wp:posOffset>2846705</wp:posOffset>
            </wp:positionV>
            <wp:extent cx="2029460" cy="2707005"/>
            <wp:effectExtent l="0" t="0" r="8890" b="0"/>
            <wp:wrapTight wrapText="bothSides">
              <wp:wrapPolygon edited="0">
                <wp:start x="0" y="0"/>
                <wp:lineTo x="0" y="21433"/>
                <wp:lineTo x="21492" y="21433"/>
                <wp:lineTo x="21492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9460" cy="2707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269DE">
        <w:rPr>
          <w:rFonts w:eastAsia="Times New Roman"/>
          <w:noProof/>
        </w:rPr>
        <w:drawing>
          <wp:anchor distT="0" distB="0" distL="114300" distR="114300" simplePos="0" relativeHeight="251664389" behindDoc="1" locked="0" layoutInCell="1" allowOverlap="1" wp14:anchorId="08348C1E" wp14:editId="33F7E187">
            <wp:simplePos x="0" y="0"/>
            <wp:positionH relativeFrom="column">
              <wp:posOffset>322580</wp:posOffset>
            </wp:positionH>
            <wp:positionV relativeFrom="paragraph">
              <wp:posOffset>2839085</wp:posOffset>
            </wp:positionV>
            <wp:extent cx="2013585" cy="2685415"/>
            <wp:effectExtent l="0" t="0" r="5715" b="635"/>
            <wp:wrapTight wrapText="bothSides">
              <wp:wrapPolygon edited="0">
                <wp:start x="0" y="0"/>
                <wp:lineTo x="0" y="21452"/>
                <wp:lineTo x="21457" y="21452"/>
                <wp:lineTo x="21457" y="0"/>
                <wp:lineTo x="0" y="0"/>
              </wp:wrapPolygon>
            </wp:wrapTight>
            <wp:docPr id="13" name="Picture 13" descr="A person and person posing with a statue of a baseball play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erson and person posing with a statue of a baseball player&#10;&#10;Description automatically generated with medium confidence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3585" cy="2685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5D99">
        <w:rPr>
          <w:rFonts w:eastAsia="Times New Roman"/>
        </w:rPr>
        <w:br w:type="page"/>
      </w:r>
    </w:p>
    <w:p w14:paraId="17368DA3" w14:textId="5B640837" w:rsidR="00F269DE" w:rsidRDefault="00F269DE">
      <w:pP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>
        <w:rPr>
          <w:noProof/>
        </w:rPr>
        <w:lastRenderedPageBreak/>
        <w:drawing>
          <wp:anchor distT="0" distB="0" distL="114300" distR="114300" simplePos="0" relativeHeight="251663365" behindDoc="1" locked="0" layoutInCell="1" allowOverlap="1" wp14:anchorId="1D5327D9" wp14:editId="4E7AC1D5">
            <wp:simplePos x="0" y="0"/>
            <wp:positionH relativeFrom="column">
              <wp:posOffset>113030</wp:posOffset>
            </wp:positionH>
            <wp:positionV relativeFrom="paragraph">
              <wp:posOffset>5415280</wp:posOffset>
            </wp:positionV>
            <wp:extent cx="2234565" cy="2875280"/>
            <wp:effectExtent l="3493" t="0" r="0" b="0"/>
            <wp:wrapTight wrapText="bothSides">
              <wp:wrapPolygon edited="0">
                <wp:start x="34" y="21626"/>
                <wp:lineTo x="21394" y="21626"/>
                <wp:lineTo x="21394" y="160"/>
                <wp:lineTo x="34" y="160"/>
                <wp:lineTo x="34" y="21626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250" r="10453"/>
                    <a:stretch/>
                  </pic:blipFill>
                  <pic:spPr bwMode="auto">
                    <a:xfrm rot="5400000">
                      <a:off x="0" y="0"/>
                      <a:ext cx="2234565" cy="28752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7" behindDoc="1" locked="0" layoutInCell="1" allowOverlap="1" wp14:anchorId="1C582AEF" wp14:editId="706F15FC">
            <wp:simplePos x="0" y="0"/>
            <wp:positionH relativeFrom="column">
              <wp:posOffset>3644900</wp:posOffset>
            </wp:positionH>
            <wp:positionV relativeFrom="paragraph">
              <wp:posOffset>4929505</wp:posOffset>
            </wp:positionV>
            <wp:extent cx="2237105" cy="3850005"/>
            <wp:effectExtent l="0" t="6350" r="4445" b="4445"/>
            <wp:wrapTight wrapText="bothSides">
              <wp:wrapPolygon edited="0">
                <wp:start x="-61" y="21564"/>
                <wp:lineTo x="21459" y="21564"/>
                <wp:lineTo x="21459" y="82"/>
                <wp:lineTo x="-61" y="82"/>
                <wp:lineTo x="-61" y="21564"/>
              </wp:wrapPolygon>
            </wp:wrapTight>
            <wp:docPr id="8" name="Picture 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&#10;&#10;Description automatically generated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232" r="35184"/>
                    <a:stretch/>
                  </pic:blipFill>
                  <pic:spPr bwMode="auto">
                    <a:xfrm rot="5400000">
                      <a:off x="0" y="0"/>
                      <a:ext cx="2237105" cy="38500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93" behindDoc="1" locked="0" layoutInCell="1" allowOverlap="1" wp14:anchorId="4D793AEC" wp14:editId="56CEEF61">
            <wp:simplePos x="0" y="0"/>
            <wp:positionH relativeFrom="column">
              <wp:posOffset>3201670</wp:posOffset>
            </wp:positionH>
            <wp:positionV relativeFrom="paragraph">
              <wp:posOffset>3013710</wp:posOffset>
            </wp:positionV>
            <wp:extent cx="3418205" cy="2562225"/>
            <wp:effectExtent l="0" t="0" r="0" b="9525"/>
            <wp:wrapTight wrapText="bothSides">
              <wp:wrapPolygon edited="0">
                <wp:start x="0" y="0"/>
                <wp:lineTo x="0" y="21520"/>
                <wp:lineTo x="21427" y="21520"/>
                <wp:lineTo x="21427" y="0"/>
                <wp:lineTo x="0" y="0"/>
              </wp:wrapPolygon>
            </wp:wrapTight>
            <wp:docPr id="6" name="Picture 6" descr="A group of people sitting at tabl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group of people sitting at tables&#10;&#10;Description automatically generated with medium confidence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8205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41" behindDoc="1" locked="0" layoutInCell="1" allowOverlap="1" wp14:anchorId="6521607C" wp14:editId="7A11FADB">
            <wp:simplePos x="0" y="0"/>
            <wp:positionH relativeFrom="column">
              <wp:posOffset>250825</wp:posOffset>
            </wp:positionH>
            <wp:positionV relativeFrom="paragraph">
              <wp:posOffset>2849880</wp:posOffset>
            </wp:positionV>
            <wp:extent cx="2590800" cy="2842260"/>
            <wp:effectExtent l="7620" t="0" r="7620" b="7620"/>
            <wp:wrapTight wrapText="bothSides">
              <wp:wrapPolygon edited="0">
                <wp:start x="64" y="21658"/>
                <wp:lineTo x="21505" y="21658"/>
                <wp:lineTo x="21505" y="87"/>
                <wp:lineTo x="64" y="87"/>
                <wp:lineTo x="64" y="21658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962" r="17909" b="13509"/>
                    <a:stretch/>
                  </pic:blipFill>
                  <pic:spPr bwMode="auto">
                    <a:xfrm rot="5400000">
                      <a:off x="0" y="0"/>
                      <a:ext cx="2590800" cy="28422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58245" behindDoc="1" locked="0" layoutInCell="1" allowOverlap="1" wp14:anchorId="58410CA6" wp14:editId="03CCB7CC">
            <wp:simplePos x="0" y="0"/>
            <wp:positionH relativeFrom="column">
              <wp:posOffset>3086100</wp:posOffset>
            </wp:positionH>
            <wp:positionV relativeFrom="paragraph">
              <wp:posOffset>27940</wp:posOffset>
            </wp:positionV>
            <wp:extent cx="3107690" cy="2713355"/>
            <wp:effectExtent l="0" t="0" r="0" b="0"/>
            <wp:wrapTight wrapText="bothSides">
              <wp:wrapPolygon edited="0">
                <wp:start x="0" y="0"/>
                <wp:lineTo x="0" y="21383"/>
                <wp:lineTo x="21450" y="21383"/>
                <wp:lineTo x="21450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48" r="7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7690" cy="27133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9" behindDoc="1" locked="0" layoutInCell="1" allowOverlap="1" wp14:anchorId="1E210E4A" wp14:editId="5FB3AE73">
            <wp:simplePos x="0" y="0"/>
            <wp:positionH relativeFrom="column">
              <wp:posOffset>75565</wp:posOffset>
            </wp:positionH>
            <wp:positionV relativeFrom="paragraph">
              <wp:posOffset>69850</wp:posOffset>
            </wp:positionV>
            <wp:extent cx="2723515" cy="2677160"/>
            <wp:effectExtent l="4128" t="0" r="4762" b="4763"/>
            <wp:wrapTight wrapText="bothSides">
              <wp:wrapPolygon edited="0">
                <wp:start x="33" y="21633"/>
                <wp:lineTo x="21487" y="21633"/>
                <wp:lineTo x="21487" y="115"/>
                <wp:lineTo x="33" y="115"/>
                <wp:lineTo x="33" y="21633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723515" cy="2677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</w:rPr>
        <w:br w:type="page"/>
      </w:r>
    </w:p>
    <w:p w14:paraId="3A159A72" w14:textId="014C8C58" w:rsidR="00DB1D5D" w:rsidRDefault="00467751">
      <w:pPr>
        <w:rPr>
          <w:rFonts w:eastAsia="Times New Roman"/>
        </w:rPr>
      </w:pPr>
      <w:r>
        <w:rPr>
          <w:rFonts w:eastAsia="Times New Roman"/>
          <w:noProof/>
        </w:rPr>
        <w:lastRenderedPageBreak/>
        <w:drawing>
          <wp:anchor distT="0" distB="0" distL="114300" distR="114300" simplePos="0" relativeHeight="251667461" behindDoc="1" locked="0" layoutInCell="1" allowOverlap="1" wp14:anchorId="1C58A53C" wp14:editId="5ED6E3CF">
            <wp:simplePos x="0" y="0"/>
            <wp:positionH relativeFrom="column">
              <wp:posOffset>91440</wp:posOffset>
            </wp:positionH>
            <wp:positionV relativeFrom="paragraph">
              <wp:posOffset>326390</wp:posOffset>
            </wp:positionV>
            <wp:extent cx="3238500" cy="2523490"/>
            <wp:effectExtent l="0" t="0" r="0" b="0"/>
            <wp:wrapTight wrapText="bothSides">
              <wp:wrapPolygon edited="0">
                <wp:start x="0" y="0"/>
                <wp:lineTo x="0" y="21361"/>
                <wp:lineTo x="21473" y="21361"/>
                <wp:lineTo x="21473" y="0"/>
                <wp:lineTo x="0" y="0"/>
              </wp:wrapPolygon>
            </wp:wrapTight>
            <wp:docPr id="16" name="Picture 16" descr="A group of people sitting around a table eating foo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group of people sitting around a table eating food&#10;&#10;Description automatically generated with medium confidence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2523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noProof/>
        </w:rPr>
        <w:drawing>
          <wp:anchor distT="0" distB="0" distL="114300" distR="114300" simplePos="0" relativeHeight="251666437" behindDoc="1" locked="0" layoutInCell="1" allowOverlap="1" wp14:anchorId="5229935A" wp14:editId="4C7A0612">
            <wp:simplePos x="0" y="0"/>
            <wp:positionH relativeFrom="column">
              <wp:posOffset>3543300</wp:posOffset>
            </wp:positionH>
            <wp:positionV relativeFrom="paragraph">
              <wp:posOffset>326390</wp:posOffset>
            </wp:positionV>
            <wp:extent cx="3261360" cy="2483485"/>
            <wp:effectExtent l="0" t="0" r="0" b="0"/>
            <wp:wrapTight wrapText="bothSides">
              <wp:wrapPolygon edited="0">
                <wp:start x="0" y="0"/>
                <wp:lineTo x="0" y="21374"/>
                <wp:lineTo x="21449" y="21374"/>
                <wp:lineTo x="21449" y="0"/>
                <wp:lineTo x="0" y="0"/>
              </wp:wrapPolygon>
            </wp:wrapTight>
            <wp:docPr id="15" name="Picture 15" descr="A group of people eating at a picnic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group of people eating at a picnic table&#10;&#10;Description automatically generated with medium confidence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1360" cy="2483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B1D5D">
        <w:rPr>
          <w:rFonts w:eastAsia="Times New Roman"/>
        </w:rPr>
        <w:t xml:space="preserve">Here are all the pictures from the picnic -&gt; </w:t>
      </w:r>
      <w:hyperlink r:id="rId26" w:anchor="B0i5GH8MqGoMmw" w:history="1">
        <w:r w:rsidR="00DB1D5D" w:rsidRPr="00DB1D5D">
          <w:rPr>
            <w:rStyle w:val="Hyperlink"/>
            <w:rFonts w:eastAsia="Times New Roman"/>
          </w:rPr>
          <w:t>Picnic 2022</w:t>
        </w:r>
      </w:hyperlink>
    </w:p>
    <w:p w14:paraId="5D087CDD" w14:textId="511081B3" w:rsidR="00DB1D5D" w:rsidRDefault="00DB1D5D">
      <w:pPr>
        <w:rPr>
          <w:rFonts w:eastAsia="Times New Roman"/>
        </w:rPr>
      </w:pPr>
    </w:p>
    <w:p w14:paraId="21682A30" w14:textId="728FDECB" w:rsidR="00DB1D5D" w:rsidRDefault="00467751">
      <w:pPr>
        <w:rPr>
          <w:rFonts w:eastAsia="Times New Roman"/>
        </w:rPr>
      </w:pPr>
      <w:r>
        <w:rPr>
          <w:rFonts w:eastAsia="Times New Roman"/>
          <w:noProof/>
        </w:rPr>
        <w:drawing>
          <wp:inline distT="0" distB="0" distL="0" distR="0" wp14:anchorId="14630750" wp14:editId="776394F6">
            <wp:extent cx="6858000" cy="3321050"/>
            <wp:effectExtent l="0" t="0" r="0" b="0"/>
            <wp:docPr id="17" name="Picture 17" descr="A group of people sitting at tabl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group of people sitting at tables&#10;&#10;Description automatically generated with medium confidence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32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E49E0" w14:textId="3BC578E3" w:rsidR="000B48FA" w:rsidRDefault="000B48FA">
      <w:pPr>
        <w:rPr>
          <w:rFonts w:eastAsia="Times New Roman"/>
        </w:rPr>
      </w:pPr>
    </w:p>
    <w:p w14:paraId="089CC9FA" w14:textId="4256A192" w:rsidR="007E18AC" w:rsidRDefault="007E18AC">
      <w:pPr>
        <w:rPr>
          <w:rFonts w:eastAsia="Times New Roman"/>
        </w:rPr>
      </w:pPr>
    </w:p>
    <w:p w14:paraId="6696B8B1" w14:textId="77777777" w:rsidR="00467751" w:rsidRDefault="00467751">
      <w:pP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</w:p>
    <w:p w14:paraId="06BD6B71" w14:textId="25A3666A" w:rsidR="001F09CE" w:rsidRPr="00B04013" w:rsidRDefault="00652A10" w:rsidP="00B04013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 xml:space="preserve">Leawood Rotary </w:t>
      </w:r>
      <w:r w:rsidR="004062FC">
        <w:rPr>
          <w:rFonts w:eastAsia="Times New Roman"/>
        </w:rPr>
        <w:t>Other News</w:t>
      </w:r>
      <w:r w:rsidR="001F09CE">
        <w:rPr>
          <w:rFonts w:eastAsia="Times New Roman"/>
        </w:rPr>
        <w:t xml:space="preserve"> and Upcoming Events</w:t>
      </w:r>
    </w:p>
    <w:p w14:paraId="0AA1BCA9" w14:textId="607D8EF7" w:rsidR="00CF2F60" w:rsidRPr="00D21FD5" w:rsidRDefault="00CF2F60">
      <w:pPr>
        <w:pStyle w:val="ListParagraph"/>
        <w:numPr>
          <w:ilvl w:val="0"/>
          <w:numId w:val="2"/>
        </w:numPr>
        <w:rPr>
          <w:noProof/>
        </w:rPr>
      </w:pPr>
      <w:r w:rsidRPr="00D21FD5">
        <w:rPr>
          <w:noProof/>
        </w:rPr>
        <w:t>The next Wine Affinity Group meeting will be Wednesday, Oct 26</w:t>
      </w:r>
      <w:r w:rsidRPr="00D21FD5">
        <w:rPr>
          <w:noProof/>
          <w:vertAlign w:val="superscript"/>
        </w:rPr>
        <w:t>th</w:t>
      </w:r>
      <w:r w:rsidR="008961FB" w:rsidRPr="00D21FD5">
        <w:rPr>
          <w:noProof/>
        </w:rPr>
        <w:t>,</w:t>
      </w:r>
      <w:r w:rsidRPr="00D21FD5">
        <w:rPr>
          <w:noProof/>
        </w:rPr>
        <w:t xml:space="preserve"> at 5:30 pm. The hosts are Chuck and Ester Udell</w:t>
      </w:r>
      <w:r w:rsidR="008961FB" w:rsidRPr="00D21FD5">
        <w:rPr>
          <w:noProof/>
        </w:rPr>
        <w:t>,</w:t>
      </w:r>
      <w:r w:rsidRPr="00D21FD5">
        <w:rPr>
          <w:noProof/>
        </w:rPr>
        <w:t xml:space="preserve"> and </w:t>
      </w:r>
      <w:r w:rsidR="00A636AD" w:rsidRPr="00A636AD">
        <w:rPr>
          <w:noProof/>
        </w:rPr>
        <w:t>The wine theme is red wines from Iberia - not just Spain but also Portugal</w:t>
      </w:r>
      <w:r w:rsidR="00A636AD">
        <w:rPr>
          <w:noProof/>
        </w:rPr>
        <w:t>,</w:t>
      </w:r>
      <w:r w:rsidR="00A636AD" w:rsidRPr="00A636AD">
        <w:rPr>
          <w:noProof/>
        </w:rPr>
        <w:t xml:space="preserve"> such as port wine</w:t>
      </w:r>
      <w:r w:rsidRPr="00D21FD5">
        <w:rPr>
          <w:noProof/>
        </w:rPr>
        <w:t>. The event will be at Chuck and Ester</w:t>
      </w:r>
      <w:r w:rsidR="001A2C69" w:rsidRPr="00D21FD5">
        <w:rPr>
          <w:noProof/>
        </w:rPr>
        <w:t>’</w:t>
      </w:r>
      <w:r w:rsidRPr="00D21FD5">
        <w:rPr>
          <w:noProof/>
        </w:rPr>
        <w:t>s home at 4323 W. 112th Street, Leawood, KS 66211.</w:t>
      </w:r>
    </w:p>
    <w:p w14:paraId="2A47D5B9" w14:textId="2DBFE7E0" w:rsidR="00D21FD5" w:rsidRPr="00D21FD5" w:rsidRDefault="00D21FD5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Theme="minorHAnsi" w:hAnsiTheme="minorHAnsi" w:cstheme="minorHAnsi"/>
        </w:rPr>
      </w:pPr>
      <w:r w:rsidRPr="00D21FD5">
        <w:rPr>
          <w:rFonts w:asciiTheme="minorHAnsi" w:hAnsiTheme="minorHAnsi" w:cstheme="minorHAnsi"/>
        </w:rPr>
        <w:t>Here’s a classic science puzzle about coffee: You pour yourself a cup of black coffee, but you’re in a rush and need to cool it down ASAP. You also can’t drink coffee without putting in cream first. So, you have two options:</w:t>
      </w:r>
    </w:p>
    <w:p w14:paraId="5DB13EBD" w14:textId="0C755EDF" w:rsidR="00D21FD5" w:rsidRPr="00D21FD5" w:rsidRDefault="00D21FD5">
      <w:pPr>
        <w:pStyle w:val="NormalWeb"/>
        <w:numPr>
          <w:ilvl w:val="1"/>
          <w:numId w:val="2"/>
        </w:numPr>
        <w:spacing w:before="0" w:beforeAutospacing="0" w:after="0" w:afterAutospacing="0"/>
        <w:rPr>
          <w:rFonts w:asciiTheme="minorHAnsi" w:hAnsiTheme="minorHAnsi" w:cstheme="minorHAnsi"/>
        </w:rPr>
      </w:pPr>
      <w:r w:rsidRPr="00D21FD5">
        <w:rPr>
          <w:rFonts w:eastAsia="Times New Roman" w:cstheme="minorHAnsi"/>
        </w:rPr>
        <w:t xml:space="preserve">Add cream </w:t>
      </w:r>
      <w:r w:rsidR="00C23155" w:rsidRPr="00D21FD5">
        <w:rPr>
          <w:rFonts w:eastAsia="Times New Roman" w:cstheme="minorHAnsi"/>
        </w:rPr>
        <w:t>now and</w:t>
      </w:r>
      <w:r w:rsidRPr="00D21FD5">
        <w:rPr>
          <w:rFonts w:eastAsia="Times New Roman" w:cstheme="minorHAnsi"/>
        </w:rPr>
        <w:t xml:space="preserve"> wait for it to cool down.</w:t>
      </w:r>
    </w:p>
    <w:p w14:paraId="73C0B33F" w14:textId="77777777" w:rsidR="00D21FD5" w:rsidRPr="00D21FD5" w:rsidRDefault="00D21FD5">
      <w:pPr>
        <w:numPr>
          <w:ilvl w:val="1"/>
          <w:numId w:val="2"/>
        </w:numPr>
        <w:spacing w:after="0" w:line="240" w:lineRule="auto"/>
        <w:rPr>
          <w:rFonts w:eastAsia="Times New Roman" w:cstheme="minorHAnsi"/>
        </w:rPr>
      </w:pPr>
      <w:r w:rsidRPr="00D21FD5">
        <w:rPr>
          <w:rFonts w:eastAsia="Times New Roman" w:cstheme="minorHAnsi"/>
        </w:rPr>
        <w:t>Wait for it to cool down as black coffee, then add the cream.</w:t>
      </w:r>
    </w:p>
    <w:p w14:paraId="79404B48" w14:textId="0BBE52F7" w:rsidR="00EA6B7A" w:rsidRPr="00D21FD5" w:rsidRDefault="00D21FD5" w:rsidP="005F2C83">
      <w:pPr>
        <w:pStyle w:val="NoSpacing"/>
        <w:ind w:left="360"/>
        <w:rPr>
          <w:rFonts w:eastAsia="Times New Roman" w:cstheme="minorHAnsi"/>
          <w:b/>
          <w:bCs/>
          <w:noProof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21FD5">
        <w:rPr>
          <w:rFonts w:cstheme="minorHAnsi"/>
        </w:rPr>
        <w:t>Which method cools the coffee down the fastest?</w:t>
      </w:r>
      <w:r w:rsidR="005F2C83">
        <w:rPr>
          <w:rFonts w:cstheme="minorHAnsi"/>
        </w:rPr>
        <w:t xml:space="preserve"> Please exp</w:t>
      </w:r>
      <w:r w:rsidR="000F0F72">
        <w:rPr>
          <w:rFonts w:cstheme="minorHAnsi"/>
        </w:rPr>
        <w:t>lain your answe</w:t>
      </w:r>
      <w:r w:rsidR="00CE365B">
        <w:rPr>
          <w:rFonts w:cstheme="minorHAnsi"/>
        </w:rPr>
        <w:t>r!</w:t>
      </w:r>
    </w:p>
    <w:p w14:paraId="560142C0" w14:textId="77777777" w:rsidR="00374FD1" w:rsidRDefault="00374FD1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3A18786" w14:textId="3895FE20" w:rsidR="00037D3D" w:rsidRDefault="00E37D88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next </w:t>
      </w:r>
      <w:r w:rsidR="00556684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hybrid </w:t>
      </w:r>
      <w:r w:rsidR="002B1B4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eting </w:t>
      </w:r>
      <w:r w:rsidR="008B3A3A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s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t </w:t>
      </w:r>
      <w:proofErr w:type="gramStart"/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</w:t>
      </w:r>
      <w:r w:rsidR="008B5C48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ereford</w:t>
      </w:r>
      <w:proofErr w:type="gramEnd"/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House</w:t>
      </w:r>
      <w:r w:rsidR="00383D9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on 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ursday, </w:t>
      </w:r>
      <w:r w:rsidR="00F6302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ct </w:t>
      </w:r>
      <w:r w:rsidR="005463FC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0</w:t>
      </w:r>
      <w:r w:rsidR="00006029" w:rsidRPr="00006029">
        <w:rPr>
          <w:rFonts w:eastAsia="Times New Roman" w:cstheme="minorHAnsi"/>
          <w:b/>
          <w:bCs/>
          <w:color w:val="FF0000"/>
          <w:sz w:val="24"/>
          <w:szCs w:val="24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tbl>
      <w:tblPr>
        <w:tblW w:w="0" w:type="auto"/>
        <w:tblInd w:w="10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96"/>
        <w:gridCol w:w="2072"/>
        <w:gridCol w:w="1528"/>
        <w:gridCol w:w="1352"/>
        <w:gridCol w:w="2036"/>
        <w:gridCol w:w="1441"/>
      </w:tblGrid>
      <w:tr w:rsidR="00616670" w:rsidRPr="00616670" w14:paraId="22751ACE" w14:textId="77777777" w:rsidTr="00266F0D">
        <w:trPr>
          <w:trHeight w:val="485"/>
        </w:trPr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C9F924" w14:textId="77777777" w:rsidR="00616670" w:rsidRPr="00616670" w:rsidRDefault="00616670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7"/>
              <w:rPr>
                <w:rFonts w:ascii="Calibri" w:hAnsi="Calibri" w:cs="Calibri"/>
                <w:b/>
                <w:bCs/>
                <w:spacing w:val="-4"/>
                <w:sz w:val="20"/>
                <w:szCs w:val="20"/>
              </w:rPr>
            </w:pPr>
            <w:bookmarkStart w:id="0" w:name="fall_speaker_-_greeter_-_invoc_list"/>
            <w:bookmarkEnd w:id="0"/>
            <w:r w:rsidRPr="00616670">
              <w:rPr>
                <w:rFonts w:ascii="Calibri" w:hAnsi="Calibri" w:cs="Calibri"/>
                <w:b/>
                <w:bCs/>
                <w:spacing w:val="-4"/>
                <w:sz w:val="20"/>
                <w:szCs w:val="20"/>
              </w:rPr>
              <w:t>DATE</w:t>
            </w:r>
          </w:p>
        </w:tc>
        <w:tc>
          <w:tcPr>
            <w:tcW w:w="2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6792F4" w14:textId="49BDEFA4" w:rsidR="00616670" w:rsidRPr="00616670" w:rsidRDefault="00616670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29" w:lineRule="exact"/>
              <w:ind w:left="107"/>
              <w:rPr>
                <w:rFonts w:ascii="Arial" w:hAnsi="Arial" w:cs="Arial"/>
                <w:b/>
                <w:bCs/>
                <w:color w:val="212121"/>
                <w:spacing w:val="-2"/>
                <w:sz w:val="20"/>
                <w:szCs w:val="20"/>
              </w:rPr>
            </w:pPr>
            <w:r w:rsidRPr="00616670">
              <w:rPr>
                <w:rFonts w:ascii="Arial" w:hAnsi="Arial" w:cs="Arial"/>
                <w:b/>
                <w:bCs/>
                <w:color w:val="212121"/>
                <w:spacing w:val="-2"/>
                <w:sz w:val="20"/>
                <w:szCs w:val="20"/>
              </w:rPr>
              <w:t>SPEAKER</w:t>
            </w:r>
          </w:p>
        </w:tc>
        <w:tc>
          <w:tcPr>
            <w:tcW w:w="1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7D48F2" w14:textId="77777777" w:rsidR="00616670" w:rsidRPr="00616670" w:rsidRDefault="00616670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Calibri" w:hAnsi="Calibri" w:cs="Calibri"/>
                <w:b/>
                <w:bCs/>
                <w:spacing w:val="-2"/>
                <w:sz w:val="20"/>
                <w:szCs w:val="20"/>
              </w:rPr>
            </w:pPr>
            <w:r w:rsidRPr="00616670">
              <w:rPr>
                <w:rFonts w:ascii="Calibri" w:hAnsi="Calibri" w:cs="Calibri"/>
                <w:b/>
                <w:bCs/>
                <w:spacing w:val="-2"/>
                <w:sz w:val="20"/>
                <w:szCs w:val="20"/>
              </w:rPr>
              <w:t>INVOCATOR</w:t>
            </w:r>
          </w:p>
        </w:tc>
        <w:tc>
          <w:tcPr>
            <w:tcW w:w="1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644F7E" w14:textId="77777777" w:rsidR="00616670" w:rsidRPr="00616670" w:rsidRDefault="00616670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7"/>
              <w:rPr>
                <w:rFonts w:ascii="Calibri" w:hAnsi="Calibri" w:cs="Calibri"/>
                <w:b/>
                <w:bCs/>
                <w:spacing w:val="-2"/>
                <w:sz w:val="20"/>
                <w:szCs w:val="20"/>
              </w:rPr>
            </w:pPr>
            <w:r w:rsidRPr="00616670">
              <w:rPr>
                <w:rFonts w:ascii="Calibri" w:hAnsi="Calibri" w:cs="Calibri"/>
                <w:b/>
                <w:bCs/>
                <w:spacing w:val="-2"/>
                <w:sz w:val="20"/>
                <w:szCs w:val="20"/>
              </w:rPr>
              <w:t>VOCATIONAL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4A7DF8" w14:textId="77777777" w:rsidR="00616670" w:rsidRPr="00616670" w:rsidRDefault="00616670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tLeast"/>
              <w:ind w:left="103"/>
              <w:rPr>
                <w:rFonts w:ascii="Calibri" w:hAnsi="Calibri" w:cs="Calibri"/>
                <w:b/>
                <w:bCs/>
                <w:color w:val="FF0000"/>
                <w:spacing w:val="-2"/>
                <w:sz w:val="20"/>
                <w:szCs w:val="20"/>
              </w:rPr>
            </w:pPr>
            <w:r w:rsidRPr="00616670">
              <w:rPr>
                <w:rFonts w:ascii="Calibri" w:hAnsi="Calibri" w:cs="Calibri"/>
                <w:b/>
                <w:bCs/>
                <w:sz w:val="20"/>
                <w:szCs w:val="20"/>
              </w:rPr>
              <w:t>GREETERS</w:t>
            </w:r>
            <w:r w:rsidRPr="00616670">
              <w:rPr>
                <w:rFonts w:ascii="Calibri" w:hAnsi="Calibri" w:cs="Calibri"/>
                <w:b/>
                <w:bCs/>
                <w:spacing w:val="-12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b/>
                <w:bCs/>
                <w:sz w:val="20"/>
                <w:szCs w:val="20"/>
              </w:rPr>
              <w:t>–</w:t>
            </w:r>
            <w:r w:rsidRPr="00616670">
              <w:rPr>
                <w:rFonts w:ascii="Calibri" w:hAnsi="Calibri" w:cs="Calibri"/>
                <w:b/>
                <w:bCs/>
                <w:spacing w:val="-11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</w:rPr>
              <w:t xml:space="preserve">ALL </w:t>
            </w:r>
            <w:r w:rsidRPr="00616670">
              <w:rPr>
                <w:rFonts w:ascii="Calibri" w:hAnsi="Calibri" w:cs="Calibri"/>
                <w:b/>
                <w:bCs/>
                <w:color w:val="FF0000"/>
                <w:spacing w:val="-2"/>
                <w:sz w:val="20"/>
                <w:szCs w:val="20"/>
              </w:rPr>
              <w:t>MONTH</w:t>
            </w: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one" w:sz="6" w:space="0" w:color="auto"/>
            </w:tcBorders>
          </w:tcPr>
          <w:p w14:paraId="5CCF9432" w14:textId="77777777" w:rsidR="00616670" w:rsidRPr="00616670" w:rsidRDefault="00616670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7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16670">
              <w:rPr>
                <w:rFonts w:ascii="Calibri" w:hAnsi="Calibri" w:cs="Calibri"/>
                <w:b/>
                <w:bCs/>
                <w:sz w:val="20"/>
                <w:szCs w:val="20"/>
              </w:rPr>
              <w:t>TECH CREW</w:t>
            </w:r>
          </w:p>
        </w:tc>
      </w:tr>
      <w:tr w:rsidR="00266F0D" w:rsidRPr="00616670" w14:paraId="4560ACA9" w14:textId="77777777" w:rsidTr="00266F0D">
        <w:trPr>
          <w:trHeight w:val="485"/>
        </w:trPr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DA7D9C" w14:textId="2ED19A18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7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Oct 20</w:t>
            </w:r>
            <w:r w:rsidRPr="00266F0D">
              <w:rPr>
                <w:rFonts w:ascii="Calibri" w:hAnsi="Calibri" w:cs="Calibri"/>
                <w:sz w:val="20"/>
                <w:szCs w:val="20"/>
                <w:vertAlign w:val="superscript"/>
              </w:rPr>
              <w:t>th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2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118EFC" w14:textId="5BF0A7A3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tLeast"/>
              <w:ind w:left="107" w:right="189"/>
              <w:rPr>
                <w:rFonts w:ascii="Calibri" w:hAnsi="Calibri" w:cs="Calibri"/>
                <w:sz w:val="20"/>
                <w:szCs w:val="20"/>
              </w:rPr>
            </w:pPr>
            <w:r w:rsidRPr="00616670">
              <w:rPr>
                <w:rFonts w:ascii="Calibri" w:hAnsi="Calibri" w:cs="Calibri"/>
                <w:sz w:val="20"/>
                <w:szCs w:val="20"/>
              </w:rPr>
              <w:t>(C)</w:t>
            </w:r>
            <w:r w:rsidRPr="00616670">
              <w:rPr>
                <w:rFonts w:ascii="Calibri" w:hAnsi="Calibri" w:cs="Calibri"/>
                <w:spacing w:val="-11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sz w:val="20"/>
                <w:szCs w:val="20"/>
              </w:rPr>
              <w:t>Jim</w:t>
            </w:r>
            <w:r w:rsidRPr="00616670">
              <w:rPr>
                <w:rFonts w:ascii="Calibri" w:hAnsi="Calibri" w:cs="Calibri"/>
                <w:spacing w:val="-10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sz w:val="20"/>
                <w:szCs w:val="20"/>
              </w:rPr>
              <w:t>Arnett</w:t>
            </w:r>
            <w:r w:rsidRPr="00616670">
              <w:rPr>
                <w:rFonts w:ascii="Calibri" w:hAnsi="Calibri" w:cs="Calibri"/>
                <w:spacing w:val="-10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sz w:val="20"/>
                <w:szCs w:val="20"/>
              </w:rPr>
              <w:t>–</w:t>
            </w:r>
            <w:r w:rsidRPr="00616670">
              <w:rPr>
                <w:rFonts w:ascii="Calibri" w:hAnsi="Calibri" w:cs="Calibri"/>
                <w:spacing w:val="-10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sz w:val="20"/>
                <w:szCs w:val="20"/>
              </w:rPr>
              <w:t>World Polio</w:t>
            </w:r>
            <w:r w:rsidRPr="00616670">
              <w:rPr>
                <w:rFonts w:ascii="Calibri" w:hAnsi="Calibri" w:cs="Calibri"/>
                <w:spacing w:val="-2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sz w:val="20"/>
                <w:szCs w:val="20"/>
              </w:rPr>
              <w:t xml:space="preserve">Day (Present via </w:t>
            </w:r>
            <w:r w:rsidRPr="00616670">
              <w:rPr>
                <w:rFonts w:ascii="Calibri" w:hAnsi="Calibri" w:cs="Calibri"/>
                <w:spacing w:val="-2"/>
                <w:sz w:val="20"/>
                <w:szCs w:val="20"/>
              </w:rPr>
              <w:t>Zoom)</w:t>
            </w:r>
          </w:p>
        </w:tc>
        <w:tc>
          <w:tcPr>
            <w:tcW w:w="1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A70DB2" w14:textId="3392438B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Calibri" w:hAnsi="Calibri" w:cs="Calibri"/>
                <w:sz w:val="20"/>
                <w:szCs w:val="20"/>
              </w:rPr>
            </w:pPr>
            <w:r w:rsidRPr="00616670">
              <w:rPr>
                <w:rFonts w:ascii="Calibri" w:hAnsi="Calibri" w:cs="Calibri"/>
                <w:sz w:val="20"/>
                <w:szCs w:val="20"/>
              </w:rPr>
              <w:t>Jodi Fincher</w:t>
            </w:r>
          </w:p>
        </w:tc>
        <w:tc>
          <w:tcPr>
            <w:tcW w:w="1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C54FAF" w14:textId="77777777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8EED9A" w14:textId="77777777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one" w:sz="6" w:space="0" w:color="auto"/>
            </w:tcBorders>
          </w:tcPr>
          <w:p w14:paraId="603DFEB1" w14:textId="6BBF8E30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7"/>
              <w:rPr>
                <w:rFonts w:ascii="Calibri" w:hAnsi="Calibri" w:cs="Calibri"/>
                <w:sz w:val="20"/>
                <w:szCs w:val="20"/>
              </w:rPr>
            </w:pPr>
            <w:r w:rsidRPr="00616670">
              <w:rPr>
                <w:rFonts w:ascii="Calibri" w:hAnsi="Calibri" w:cs="Calibri"/>
                <w:spacing w:val="-2"/>
                <w:sz w:val="20"/>
                <w:szCs w:val="20"/>
              </w:rPr>
              <w:t>Andrew Catherwood</w:t>
            </w:r>
          </w:p>
        </w:tc>
      </w:tr>
      <w:tr w:rsidR="00266F0D" w:rsidRPr="00616670" w14:paraId="13038274" w14:textId="77777777" w:rsidTr="00266F0D">
        <w:trPr>
          <w:trHeight w:val="732"/>
        </w:trPr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CC9980" w14:textId="3C73996E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before="2" w:after="0" w:line="240" w:lineRule="auto"/>
              <w:ind w:left="107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Oct 27</w:t>
            </w:r>
            <w:r w:rsidRPr="00266F0D">
              <w:rPr>
                <w:rFonts w:ascii="Calibri" w:hAnsi="Calibri" w:cs="Calibri"/>
                <w:sz w:val="20"/>
                <w:szCs w:val="20"/>
                <w:vertAlign w:val="superscript"/>
              </w:rPr>
              <w:t>th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2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298FA0" w14:textId="0F73BD81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tLeast"/>
              <w:ind w:left="107" w:right="147"/>
              <w:jc w:val="both"/>
              <w:rPr>
                <w:rFonts w:ascii="Calibri" w:hAnsi="Calibri" w:cs="Calibri"/>
                <w:spacing w:val="-2"/>
                <w:sz w:val="20"/>
                <w:szCs w:val="20"/>
              </w:rPr>
            </w:pPr>
            <w:r w:rsidRPr="00616670">
              <w:rPr>
                <w:rFonts w:ascii="Calibri" w:hAnsi="Calibri" w:cs="Calibri"/>
                <w:sz w:val="20"/>
                <w:szCs w:val="20"/>
              </w:rPr>
              <w:t>Board Meeting</w:t>
            </w:r>
          </w:p>
        </w:tc>
        <w:tc>
          <w:tcPr>
            <w:tcW w:w="1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77DBF1" w14:textId="4EB9C3C0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before="2" w:after="0" w:line="240" w:lineRule="auto"/>
              <w:ind w:left="103"/>
              <w:rPr>
                <w:rFonts w:ascii="Calibri" w:hAnsi="Calibri" w:cs="Calibri"/>
                <w:sz w:val="20"/>
                <w:szCs w:val="20"/>
              </w:rPr>
            </w:pPr>
            <w:r w:rsidRPr="00616670">
              <w:rPr>
                <w:rFonts w:ascii="Calibri" w:hAnsi="Calibri" w:cs="Calibri"/>
                <w:spacing w:val="-4"/>
                <w:sz w:val="20"/>
                <w:szCs w:val="20"/>
              </w:rPr>
              <w:t>N/A</w:t>
            </w:r>
          </w:p>
        </w:tc>
        <w:tc>
          <w:tcPr>
            <w:tcW w:w="1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3D9F32" w14:textId="47977F5B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616670">
              <w:rPr>
                <w:rFonts w:ascii="Calibri" w:hAnsi="Calibri" w:cs="Calibri"/>
                <w:spacing w:val="-4"/>
                <w:sz w:val="20"/>
                <w:szCs w:val="20"/>
              </w:rPr>
              <w:t>N/A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10F158" w14:textId="77777777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one" w:sz="6" w:space="0" w:color="auto"/>
            </w:tcBorders>
          </w:tcPr>
          <w:p w14:paraId="4E078EF1" w14:textId="19FDA166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before="2" w:after="0" w:line="240" w:lineRule="auto"/>
              <w:ind w:left="107"/>
              <w:rPr>
                <w:rFonts w:ascii="Calibri" w:hAnsi="Calibri" w:cs="Calibri"/>
                <w:spacing w:val="-2"/>
                <w:sz w:val="20"/>
                <w:szCs w:val="20"/>
              </w:rPr>
            </w:pPr>
          </w:p>
        </w:tc>
      </w:tr>
      <w:tr w:rsidR="00266F0D" w:rsidRPr="00616670" w14:paraId="6F84A43D" w14:textId="77777777" w:rsidTr="00266F0D">
        <w:trPr>
          <w:trHeight w:val="244"/>
        </w:trPr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B059E3" w14:textId="6C95982B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before="4" w:after="0" w:line="221" w:lineRule="exact"/>
              <w:ind w:left="107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Nov 3</w:t>
            </w:r>
            <w:r w:rsidRPr="00266F0D">
              <w:rPr>
                <w:rFonts w:ascii="Calibri" w:hAnsi="Calibri" w:cs="Calibri"/>
                <w:sz w:val="20"/>
                <w:szCs w:val="20"/>
                <w:vertAlign w:val="superscript"/>
              </w:rPr>
              <w:t>rd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2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75005A" w14:textId="680A36D9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before="4" w:after="0" w:line="221" w:lineRule="exact"/>
              <w:ind w:left="107"/>
              <w:rPr>
                <w:rFonts w:ascii="Calibri" w:hAnsi="Calibri" w:cs="Calibri"/>
                <w:sz w:val="20"/>
                <w:szCs w:val="20"/>
              </w:rPr>
            </w:pPr>
            <w:r w:rsidRPr="00616670">
              <w:rPr>
                <w:rFonts w:ascii="Calibri" w:hAnsi="Calibri" w:cs="Calibri"/>
                <w:sz w:val="20"/>
                <w:szCs w:val="20"/>
              </w:rPr>
              <w:t>(C) Jennifer Montgomery</w:t>
            </w:r>
            <w:r w:rsidRPr="00616670">
              <w:rPr>
                <w:rFonts w:ascii="Calibri" w:hAnsi="Calibri" w:cs="Calibri"/>
                <w:spacing w:val="-12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sz w:val="20"/>
                <w:szCs w:val="20"/>
              </w:rPr>
              <w:t>(Chuck U) Peace Fellow</w:t>
            </w:r>
          </w:p>
        </w:tc>
        <w:tc>
          <w:tcPr>
            <w:tcW w:w="1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9B60F3" w14:textId="3F9F88CC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before="4" w:after="0" w:line="221" w:lineRule="exact"/>
              <w:ind w:left="103"/>
              <w:rPr>
                <w:rFonts w:ascii="Calibri" w:hAnsi="Calibri" w:cs="Calibri"/>
                <w:spacing w:val="-4"/>
                <w:sz w:val="20"/>
                <w:szCs w:val="20"/>
              </w:rPr>
            </w:pPr>
            <w:r w:rsidRPr="00616670">
              <w:rPr>
                <w:rFonts w:ascii="Calibri" w:hAnsi="Calibri" w:cs="Calibri"/>
                <w:sz w:val="20"/>
                <w:szCs w:val="20"/>
              </w:rPr>
              <w:t>Shane Foster</w:t>
            </w:r>
          </w:p>
        </w:tc>
        <w:tc>
          <w:tcPr>
            <w:tcW w:w="1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E3259E" w14:textId="664FC7CF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before="4" w:after="0" w:line="221" w:lineRule="exact"/>
              <w:ind w:left="107"/>
              <w:rPr>
                <w:rFonts w:ascii="Calibri" w:hAnsi="Calibri" w:cs="Calibri"/>
                <w:spacing w:val="-4"/>
                <w:sz w:val="20"/>
                <w:szCs w:val="20"/>
              </w:rPr>
            </w:pP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26E1FC" w14:textId="77777777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one" w:sz="6" w:space="0" w:color="auto"/>
            </w:tcBorders>
          </w:tcPr>
          <w:p w14:paraId="39B8543E" w14:textId="77777777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66F0D" w:rsidRPr="00616670" w14:paraId="2B4ECC2C" w14:textId="77777777" w:rsidTr="00266F0D">
        <w:trPr>
          <w:trHeight w:val="730"/>
        </w:trPr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9DB092" w14:textId="3CF4E667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7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Nov 10</w:t>
            </w:r>
            <w:r w:rsidRPr="00266F0D">
              <w:rPr>
                <w:rFonts w:ascii="Calibri" w:hAnsi="Calibri" w:cs="Calibri"/>
                <w:sz w:val="20"/>
                <w:szCs w:val="20"/>
                <w:vertAlign w:val="superscript"/>
              </w:rPr>
              <w:t>th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2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BA6FC" w14:textId="53DED34E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tLeast"/>
              <w:ind w:left="107" w:right="281"/>
              <w:rPr>
                <w:rFonts w:ascii="Calibri" w:hAnsi="Calibri" w:cs="Calibri"/>
                <w:sz w:val="20"/>
                <w:szCs w:val="20"/>
              </w:rPr>
            </w:pPr>
            <w:r w:rsidRPr="00616670">
              <w:rPr>
                <w:rFonts w:ascii="Calibri" w:hAnsi="Calibri" w:cs="Calibri"/>
                <w:sz w:val="20"/>
                <w:szCs w:val="20"/>
              </w:rPr>
              <w:t>Veterans</w:t>
            </w:r>
            <w:r w:rsidRPr="00616670">
              <w:rPr>
                <w:rFonts w:ascii="Calibri" w:hAnsi="Calibri" w:cs="Calibri"/>
                <w:spacing w:val="-12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sz w:val="20"/>
                <w:szCs w:val="20"/>
              </w:rPr>
              <w:t>Community Project (C) Two speakers coming</w:t>
            </w:r>
          </w:p>
        </w:tc>
        <w:tc>
          <w:tcPr>
            <w:tcW w:w="1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91D223" w14:textId="63F191F4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Calibri" w:hAnsi="Calibri" w:cs="Calibri"/>
                <w:sz w:val="20"/>
                <w:szCs w:val="20"/>
              </w:rPr>
            </w:pPr>
            <w:r w:rsidRPr="00616670">
              <w:rPr>
                <w:rFonts w:ascii="Calibri" w:hAnsi="Calibri" w:cs="Calibri"/>
                <w:sz w:val="20"/>
                <w:szCs w:val="20"/>
              </w:rPr>
              <w:t>Mark Gibbons</w:t>
            </w:r>
          </w:p>
        </w:tc>
        <w:tc>
          <w:tcPr>
            <w:tcW w:w="1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375237" w14:textId="77777777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A0F74" w14:textId="77777777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one" w:sz="6" w:space="0" w:color="auto"/>
            </w:tcBorders>
          </w:tcPr>
          <w:p w14:paraId="020F9835" w14:textId="77777777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08840B15" w14:textId="77777777" w:rsidR="005B2327" w:rsidRDefault="005B2327" w:rsidP="001B35E3">
      <w:pPr>
        <w:rPr>
          <w:rStyle w:val="Heading1Char"/>
        </w:rPr>
      </w:pPr>
    </w:p>
    <w:p w14:paraId="494A4D03" w14:textId="50BC63C1" w:rsidR="00D540D8" w:rsidRDefault="001B35E3" w:rsidP="00D540D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283206">
        <w:rPr>
          <w:rStyle w:val="Heading1Char"/>
          <w:noProof/>
        </w:rPr>
        <w:drawing>
          <wp:anchor distT="0" distB="0" distL="114300" distR="114300" simplePos="0" relativeHeight="251658242" behindDoc="0" locked="0" layoutInCell="1" allowOverlap="1" wp14:anchorId="6735BF60" wp14:editId="13FBA4E3">
            <wp:simplePos x="0" y="0"/>
            <wp:positionH relativeFrom="column">
              <wp:posOffset>5501640</wp:posOffset>
            </wp:positionH>
            <wp:positionV relativeFrom="paragraph">
              <wp:posOffset>0</wp:posOffset>
            </wp:positionV>
            <wp:extent cx="1181100" cy="1181100"/>
            <wp:effectExtent l="0" t="0" r="0" b="0"/>
            <wp:wrapSquare wrapText="bothSides"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283206">
        <w:rPr>
          <w:rStyle w:val="Heading1Char"/>
        </w:rPr>
        <w:t>ZOOM ACCESS</w:t>
      </w:r>
      <w:r>
        <w:rPr>
          <w:rFonts w:eastAsia="Times New Roman" w:cstheme="minorHAnsi"/>
          <w:b/>
          <w:bCs/>
          <w:color w:val="505050"/>
        </w:rPr>
        <w:br/>
      </w:r>
      <w:r w:rsidRPr="006D6F1C">
        <w:rPr>
          <w:rFonts w:eastAsia="Times New Roman" w:cstheme="minorHAnsi"/>
          <w:b/>
          <w:bCs/>
          <w:color w:val="505050"/>
        </w:rPr>
        <w:t>Can</w:t>
      </w:r>
      <w:r w:rsidR="00E31B20">
        <w:rPr>
          <w:rFonts w:eastAsia="Times New Roman" w:cstheme="minorHAnsi"/>
          <w:b/>
          <w:bCs/>
          <w:color w:val="505050"/>
        </w:rPr>
        <w:t>’</w:t>
      </w:r>
      <w:r w:rsidRPr="006D6F1C">
        <w:rPr>
          <w:rFonts w:eastAsia="Times New Roman" w:cstheme="minorHAnsi"/>
          <w:b/>
          <w:bCs/>
          <w:color w:val="505050"/>
        </w:rPr>
        <w:t>t make it to the in-person meetings? Join Via ZOOM and keep up to date!</w:t>
      </w:r>
    </w:p>
    <w:p w14:paraId="324A7C5B" w14:textId="05B60A9F" w:rsidR="00D540D8" w:rsidRPr="00D540D8" w:rsidRDefault="001B35E3" w:rsidP="00D540D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rPr>
          <w:rFonts w:eastAsia="Times New Roman" w:cstheme="minorHAnsi"/>
          <w:color w:val="505050"/>
        </w:rPr>
        <w:t xml:space="preserve">ALL Meetings are hybrid - being held </w:t>
      </w:r>
      <w:r>
        <w:rPr>
          <w:rFonts w:eastAsia="Times New Roman" w:cstheme="minorHAnsi"/>
          <w:b/>
          <w:bCs/>
          <w:color w:val="505050"/>
        </w:rPr>
        <w:t>in person</w:t>
      </w:r>
      <w:r>
        <w:rPr>
          <w:rFonts w:eastAsia="Times New Roman" w:cstheme="minorHAnsi"/>
          <w:color w:val="505050"/>
        </w:rPr>
        <w:t xml:space="preserve"> and </w:t>
      </w:r>
      <w:r>
        <w:rPr>
          <w:rFonts w:eastAsia="Times New Roman" w:cstheme="minorHAnsi"/>
          <w:b/>
          <w:bCs/>
          <w:color w:val="505050"/>
        </w:rPr>
        <w:t>via Zoom</w:t>
      </w:r>
      <w:r>
        <w:rPr>
          <w:rFonts w:eastAsia="Times New Roman" w:cstheme="minorHAnsi"/>
          <w:color w:val="505050"/>
        </w:rPr>
        <w:t>. If you can</w:t>
      </w:r>
      <w:r w:rsidR="00E31B20">
        <w:rPr>
          <w:rFonts w:eastAsia="Times New Roman" w:cstheme="minorHAnsi"/>
          <w:color w:val="505050"/>
        </w:rPr>
        <w:t>’</w:t>
      </w:r>
      <w:r>
        <w:rPr>
          <w:rFonts w:eastAsia="Times New Roman" w:cstheme="minorHAnsi"/>
          <w:color w:val="505050"/>
        </w:rPr>
        <w:t xml:space="preserve">t attend in person, </w:t>
      </w:r>
      <w:bookmarkStart w:id="1" w:name="_Hlk69125899"/>
      <w:r>
        <w:rPr>
          <w:rFonts w:eastAsia="Times New Roman" w:cstheme="minorHAnsi"/>
          <w:color w:val="505050"/>
        </w:rPr>
        <w:t xml:space="preserve">please join us on Thursdays at 7:15 am. </w:t>
      </w:r>
      <w:bookmarkEnd w:id="1"/>
    </w:p>
    <w:p w14:paraId="4381F5DB" w14:textId="1A101786" w:rsidR="00D540D8" w:rsidRDefault="00000000" w:rsidP="00A7622D">
      <w:pPr>
        <w:spacing w:after="0"/>
        <w:rPr>
          <w:rFonts w:eastAsia="Times New Roman" w:cstheme="minorHAnsi"/>
          <w:b/>
          <w:bCs/>
          <w:color w:val="505050"/>
        </w:rPr>
      </w:pPr>
      <w:hyperlink r:id="rId29" w:history="1">
        <w:r w:rsidR="00656307" w:rsidRPr="00685446">
          <w:rPr>
            <w:rStyle w:val="Hyperlink"/>
            <w:rFonts w:eastAsia="Times New Roman" w:cstheme="minorHAnsi"/>
            <w:b/>
            <w:bCs/>
          </w:rPr>
          <w:t>https://us06web.zoom.us/j/81310427816?pwd=RnpGRnY5dmd2dnl5WS9FaGQwVEhydz09</w:t>
        </w:r>
      </w:hyperlink>
    </w:p>
    <w:p w14:paraId="0DF07B13" w14:textId="77777777" w:rsidR="00656307" w:rsidRPr="00A7622D" w:rsidRDefault="00656307" w:rsidP="00656307">
      <w:pPr>
        <w:spacing w:after="0"/>
        <w:rPr>
          <w:rFonts w:eastAsia="Times New Roman" w:cstheme="minorHAnsi"/>
          <w:b/>
          <w:bCs/>
          <w:color w:val="505050"/>
        </w:rPr>
      </w:pPr>
      <w:r w:rsidRPr="00A7622D">
        <w:rPr>
          <w:rFonts w:eastAsia="Times New Roman" w:cstheme="minorHAnsi"/>
          <w:b/>
          <w:bCs/>
          <w:color w:val="505050"/>
        </w:rPr>
        <w:t>Meeting ID: 813 1042 7816</w:t>
      </w:r>
    </w:p>
    <w:p w14:paraId="5DAE4D19" w14:textId="77777777" w:rsidR="00656307" w:rsidRDefault="00656307" w:rsidP="00656307">
      <w:pPr>
        <w:spacing w:after="0"/>
        <w:rPr>
          <w:rFonts w:eastAsia="Times New Roman" w:cstheme="minorHAnsi"/>
          <w:color w:val="505050"/>
        </w:rPr>
      </w:pPr>
      <w:r w:rsidRPr="00A7622D">
        <w:rPr>
          <w:rFonts w:eastAsia="Times New Roman" w:cstheme="minorHAnsi"/>
          <w:b/>
          <w:bCs/>
          <w:color w:val="505050"/>
        </w:rPr>
        <w:t>Passcode: Rotary</w:t>
      </w:r>
      <w:r>
        <w:rPr>
          <w:rFonts w:eastAsia="Times New Roman"/>
        </w:rPr>
        <w:br/>
      </w:r>
    </w:p>
    <w:p w14:paraId="7693C623" w14:textId="6B734BF0" w:rsidR="00F4688C" w:rsidRDefault="00F4688C">
      <w:pPr>
        <w:rPr>
          <w:rFonts w:ascii="Arial" w:eastAsia="Arial Unicode MS" w:hAnsi="Arial" w:cs="Arial Unicode MS"/>
          <w:b/>
          <w:bCs/>
          <w:color w:val="000000"/>
          <w:sz w:val="24"/>
          <w:szCs w:val="36"/>
          <w:bdr w:val="nil"/>
          <w14:textOutline w14:w="0" w14:cap="flat" w14:cmpd="sng" w14:algn="ctr">
            <w14:noFill/>
            <w14:prstDash w14:val="solid"/>
            <w14:bevel/>
          </w14:textOutline>
        </w:rPr>
      </w:pPr>
    </w:p>
    <w:sectPr w:rsidR="00F4688C" w:rsidSect="00D65F93">
      <w:headerReference w:type="default" r:id="rId30"/>
      <w:footerReference w:type="default" r:id="rId31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5F20EA" w14:textId="77777777" w:rsidR="00675CD8" w:rsidRDefault="00675CD8" w:rsidP="00BF5320">
      <w:pPr>
        <w:spacing w:after="0" w:line="240" w:lineRule="auto"/>
      </w:pPr>
      <w:r>
        <w:separator/>
      </w:r>
    </w:p>
  </w:endnote>
  <w:endnote w:type="continuationSeparator" w:id="0">
    <w:p w14:paraId="159064CB" w14:textId="77777777" w:rsidR="00675CD8" w:rsidRDefault="00675CD8" w:rsidP="00BF5320">
      <w:pPr>
        <w:spacing w:after="0" w:line="240" w:lineRule="auto"/>
      </w:pPr>
      <w:r>
        <w:continuationSeparator/>
      </w:r>
    </w:p>
  </w:endnote>
  <w:endnote w:type="continuationNotice" w:id="1">
    <w:p w14:paraId="05A8B694" w14:textId="77777777" w:rsidR="00675CD8" w:rsidRDefault="00675CD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04717" w14:textId="1283157D" w:rsidR="003A7075" w:rsidRDefault="003A7075" w:rsidP="004D59E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529FEF" w14:textId="77777777" w:rsidR="00675CD8" w:rsidRDefault="00675CD8" w:rsidP="00BF5320">
      <w:pPr>
        <w:spacing w:after="0" w:line="240" w:lineRule="auto"/>
      </w:pPr>
      <w:r>
        <w:separator/>
      </w:r>
    </w:p>
  </w:footnote>
  <w:footnote w:type="continuationSeparator" w:id="0">
    <w:p w14:paraId="7F3E47DD" w14:textId="77777777" w:rsidR="00675CD8" w:rsidRDefault="00675CD8" w:rsidP="00BF5320">
      <w:pPr>
        <w:spacing w:after="0" w:line="240" w:lineRule="auto"/>
      </w:pPr>
      <w:r>
        <w:continuationSeparator/>
      </w:r>
    </w:p>
  </w:footnote>
  <w:footnote w:type="continuationNotice" w:id="1">
    <w:p w14:paraId="2B525870" w14:textId="77777777" w:rsidR="00675CD8" w:rsidRDefault="00675CD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02639" w14:textId="533548B9" w:rsidR="00186BFF" w:rsidRPr="0083586C" w:rsidRDefault="00B112F7" w:rsidP="007910DB">
    <w:pPr>
      <w:jc w:val="center"/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</w:pPr>
    <w:r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“</w:t>
    </w:r>
    <w:r w:rsidR="006D67AF" w:rsidRPr="0083586C"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The Leawood Lowdown</w:t>
    </w:r>
    <w:r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”</w:t>
    </w:r>
  </w:p>
  <w:p w14:paraId="0344D509" w14:textId="57CFD1B8" w:rsidR="00C35852" w:rsidRPr="007910DB" w:rsidRDefault="00B112F7" w:rsidP="00E37C2E">
    <w:pPr>
      <w:pBdr>
        <w:bottom w:val="single" w:sz="4" w:space="1" w:color="auto"/>
      </w:pBdr>
      <w:jc w:val="right"/>
      <w:rPr>
        <w:rFonts w:cstheme="minorHAnsi"/>
        <w:b/>
        <w:bCs/>
      </w:rPr>
    </w:pPr>
    <w:r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“Service is the Rent I pa</w:t>
    </w:r>
    <w:r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y</w:t>
    </w:r>
    <w:r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for the space I occupy on the earth.</w:t>
    </w:r>
    <w:r w:rsidRPr="00E47E19">
      <w:rPr>
        <w:rFonts w:ascii="Roboto" w:hAnsi="Roboto"/>
        <w:b/>
        <w:bCs/>
        <w:i/>
        <w:iCs/>
        <w:color w:val="4472C4" w:themeColor="accent1"/>
        <w:sz w:val="20"/>
        <w:szCs w:val="20"/>
        <w:shd w:val="clear" w:color="auto" w:fill="FFFFFF"/>
      </w:rPr>
      <w:t>”</w:t>
    </w:r>
    <w:r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</w:t>
    </w:r>
    <w:r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>–</w:t>
    </w:r>
    <w:r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</w:t>
    </w:r>
    <w:r>
      <w:rPr>
        <w:rFonts w:ascii="Roboto" w:hAnsi="Roboto"/>
        <w:b/>
        <w:bCs/>
        <w:sz w:val="20"/>
        <w:szCs w:val="20"/>
        <w:shd w:val="clear" w:color="auto" w:fill="FFFFFF"/>
      </w:rPr>
      <w:t>Muhammad Ali</w:t>
    </w:r>
    <w:r w:rsidRPr="00287A91">
      <w:rPr>
        <w:rFonts w:cstheme="minorHAnsi"/>
        <w:b/>
        <w:bCs/>
      </w:rPr>
      <w:t xml:space="preserve"> </w:t>
    </w:r>
    <w:r w:rsidR="007910DB">
      <w:rPr>
        <w:rFonts w:cstheme="minorHAnsi"/>
        <w:b/>
        <w:bCs/>
      </w:rPr>
      <w:tab/>
    </w:r>
    <w:r w:rsidR="007910DB">
      <w:rPr>
        <w:rFonts w:cstheme="minorHAnsi"/>
        <w:b/>
        <w:bCs/>
      </w:rPr>
      <w:tab/>
    </w:r>
    <w:r w:rsidR="007910DB">
      <w:rPr>
        <w:rFonts w:cstheme="minorHAnsi"/>
        <w:b/>
        <w:bCs/>
      </w:rPr>
      <w:tab/>
    </w:r>
    <w:r w:rsidR="003B4471" w:rsidRPr="007910DB">
      <w:rPr>
        <w:rFonts w:cstheme="minorHAnsi"/>
        <w:b/>
        <w:bCs/>
        <w:i/>
        <w:iCs/>
      </w:rPr>
      <w:t xml:space="preserve">Week </w:t>
    </w:r>
    <w:r w:rsidR="0059113E">
      <w:rPr>
        <w:rFonts w:cstheme="minorHAnsi"/>
        <w:b/>
        <w:bCs/>
        <w:i/>
        <w:iCs/>
      </w:rPr>
      <w:t xml:space="preserve">of Oct </w:t>
    </w:r>
    <w:proofErr w:type="gramStart"/>
    <w:r w:rsidR="009520FE">
      <w:rPr>
        <w:rFonts w:cstheme="minorHAnsi"/>
        <w:b/>
        <w:bCs/>
        <w:i/>
        <w:iCs/>
      </w:rPr>
      <w:t>9</w:t>
    </w:r>
    <w:r w:rsidR="0059113E" w:rsidRPr="0059113E">
      <w:rPr>
        <w:rFonts w:cstheme="minorHAnsi"/>
        <w:b/>
        <w:bCs/>
        <w:i/>
        <w:iCs/>
        <w:vertAlign w:val="superscript"/>
      </w:rPr>
      <w:t>nd</w:t>
    </w:r>
    <w:proofErr w:type="gramEnd"/>
    <w:r w:rsidR="003224BA" w:rsidRPr="007910DB">
      <w:rPr>
        <w:rFonts w:cstheme="minorHAnsi"/>
        <w:b/>
        <w:bCs/>
        <w:i/>
        <w:iCs/>
      </w:rPr>
      <w:t>,</w:t>
    </w:r>
    <w:r w:rsidR="003B4471" w:rsidRPr="007910DB">
      <w:rPr>
        <w:rFonts w:cstheme="minorHAnsi"/>
        <w:b/>
        <w:bCs/>
        <w:i/>
        <w:iCs/>
      </w:rPr>
      <w:t xml:space="preserve"> 202</w:t>
    </w:r>
    <w:r w:rsidR="004836E3" w:rsidRPr="007910DB">
      <w:rPr>
        <w:rFonts w:cstheme="minorHAnsi"/>
        <w:b/>
        <w:bCs/>
        <w:i/>
        <w:iCs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1D5657"/>
    <w:multiLevelType w:val="hybridMultilevel"/>
    <w:tmpl w:val="CCEE5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2C225B"/>
    <w:multiLevelType w:val="hybridMultilevel"/>
    <w:tmpl w:val="582ADA1E"/>
    <w:styleLink w:val="Dash"/>
    <w:lvl w:ilvl="0" w:tplc="541AB8FA">
      <w:start w:val="1"/>
      <w:numFmt w:val="bullet"/>
      <w:suff w:val="nothing"/>
      <w:lvlText w:val="□"/>
      <w:lvlJc w:val="left"/>
      <w:pPr>
        <w:ind w:left="-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1" w:tplc="E612EE84">
      <w:start w:val="1"/>
      <w:numFmt w:val="bullet"/>
      <w:suff w:val="nothing"/>
      <w:lvlText w:val="□"/>
      <w:lvlJc w:val="left"/>
      <w:pPr>
        <w:ind w:left="-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2" w:tplc="C3CAAA7E">
      <w:start w:val="1"/>
      <w:numFmt w:val="bullet"/>
      <w:suff w:val="nothing"/>
      <w:lvlText w:val="□"/>
      <w:lvlJc w:val="left"/>
      <w:pPr>
        <w:ind w:left="-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3" w:tplc="568C9318">
      <w:start w:val="1"/>
      <w:numFmt w:val="bullet"/>
      <w:suff w:val="nothing"/>
      <w:lvlText w:val="□"/>
      <w:lvlJc w:val="left"/>
      <w:pPr>
        <w:ind w:left="-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4" w:tplc="81E6D176">
      <w:start w:val="1"/>
      <w:numFmt w:val="bullet"/>
      <w:suff w:val="nothing"/>
      <w:lvlText w:val="□"/>
      <w:lvlJc w:val="left"/>
      <w:pPr>
        <w:ind w:left="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5" w:tplc="50C03738">
      <w:start w:val="1"/>
      <w:numFmt w:val="bullet"/>
      <w:suff w:val="nothing"/>
      <w:lvlText w:val="□"/>
      <w:lvlJc w:val="left"/>
      <w:pPr>
        <w:ind w:left="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6" w:tplc="AD3EBF76">
      <w:start w:val="1"/>
      <w:numFmt w:val="bullet"/>
      <w:suff w:val="nothing"/>
      <w:lvlText w:val="□"/>
      <w:lvlJc w:val="left"/>
      <w:pPr>
        <w:ind w:left="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7" w:tplc="8682A112">
      <w:start w:val="1"/>
      <w:numFmt w:val="bullet"/>
      <w:suff w:val="nothing"/>
      <w:lvlText w:val="□"/>
      <w:lvlJc w:val="left"/>
      <w:pPr>
        <w:ind w:left="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8" w:tplc="BF1E6C56">
      <w:start w:val="1"/>
      <w:numFmt w:val="bullet"/>
      <w:suff w:val="nothing"/>
      <w:lvlText w:val="□"/>
      <w:lvlJc w:val="left"/>
      <w:pPr>
        <w:ind w:left="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</w:abstractNum>
  <w:num w:numId="1" w16cid:durableId="1048072871">
    <w:abstractNumId w:val="1"/>
  </w:num>
  <w:num w:numId="2" w16cid:durableId="53236147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UzM7C0MDU2MjJR0lEKTi0uzszPAykwM68FAF0thr8tAAAA"/>
  </w:docVars>
  <w:rsids>
    <w:rsidRoot w:val="001E158E"/>
    <w:rsid w:val="00000CE6"/>
    <w:rsid w:val="00001926"/>
    <w:rsid w:val="00001B8A"/>
    <w:rsid w:val="000022F2"/>
    <w:rsid w:val="00002B77"/>
    <w:rsid w:val="000040F4"/>
    <w:rsid w:val="0000440B"/>
    <w:rsid w:val="000046BC"/>
    <w:rsid w:val="0000480E"/>
    <w:rsid w:val="000048B6"/>
    <w:rsid w:val="00004F97"/>
    <w:rsid w:val="0000579F"/>
    <w:rsid w:val="00005A30"/>
    <w:rsid w:val="00005C49"/>
    <w:rsid w:val="00006029"/>
    <w:rsid w:val="00006702"/>
    <w:rsid w:val="00006820"/>
    <w:rsid w:val="00006AFA"/>
    <w:rsid w:val="00006D21"/>
    <w:rsid w:val="0000753D"/>
    <w:rsid w:val="000078E5"/>
    <w:rsid w:val="0001009E"/>
    <w:rsid w:val="000100B6"/>
    <w:rsid w:val="00010198"/>
    <w:rsid w:val="00010B68"/>
    <w:rsid w:val="00011560"/>
    <w:rsid w:val="00011588"/>
    <w:rsid w:val="000117E4"/>
    <w:rsid w:val="0001190A"/>
    <w:rsid w:val="00011C7E"/>
    <w:rsid w:val="0001325F"/>
    <w:rsid w:val="000132DB"/>
    <w:rsid w:val="000134C6"/>
    <w:rsid w:val="000141D1"/>
    <w:rsid w:val="00014AAC"/>
    <w:rsid w:val="000153E0"/>
    <w:rsid w:val="00015868"/>
    <w:rsid w:val="00015C72"/>
    <w:rsid w:val="00016262"/>
    <w:rsid w:val="000162E0"/>
    <w:rsid w:val="00021105"/>
    <w:rsid w:val="000217A0"/>
    <w:rsid w:val="0002246C"/>
    <w:rsid w:val="00022D87"/>
    <w:rsid w:val="00023338"/>
    <w:rsid w:val="0002368F"/>
    <w:rsid w:val="000241AB"/>
    <w:rsid w:val="0002491A"/>
    <w:rsid w:val="000260C1"/>
    <w:rsid w:val="0002627A"/>
    <w:rsid w:val="000263E6"/>
    <w:rsid w:val="000268B9"/>
    <w:rsid w:val="00027548"/>
    <w:rsid w:val="00027A79"/>
    <w:rsid w:val="00030C7E"/>
    <w:rsid w:val="000314E4"/>
    <w:rsid w:val="00031630"/>
    <w:rsid w:val="0003233A"/>
    <w:rsid w:val="00032953"/>
    <w:rsid w:val="00032ED7"/>
    <w:rsid w:val="00034D20"/>
    <w:rsid w:val="0003559E"/>
    <w:rsid w:val="00035D17"/>
    <w:rsid w:val="000366D6"/>
    <w:rsid w:val="000368B6"/>
    <w:rsid w:val="000378D2"/>
    <w:rsid w:val="00037D3D"/>
    <w:rsid w:val="000410E9"/>
    <w:rsid w:val="000415AB"/>
    <w:rsid w:val="00042E78"/>
    <w:rsid w:val="000434DE"/>
    <w:rsid w:val="000439FC"/>
    <w:rsid w:val="0004459C"/>
    <w:rsid w:val="00044681"/>
    <w:rsid w:val="00044F59"/>
    <w:rsid w:val="00045E96"/>
    <w:rsid w:val="00046FA3"/>
    <w:rsid w:val="000501BA"/>
    <w:rsid w:val="00051347"/>
    <w:rsid w:val="00052B85"/>
    <w:rsid w:val="00052BB0"/>
    <w:rsid w:val="00053215"/>
    <w:rsid w:val="000536F1"/>
    <w:rsid w:val="0005389B"/>
    <w:rsid w:val="00053FFC"/>
    <w:rsid w:val="000540BA"/>
    <w:rsid w:val="00054639"/>
    <w:rsid w:val="00054CCD"/>
    <w:rsid w:val="00054D7C"/>
    <w:rsid w:val="00055050"/>
    <w:rsid w:val="000550C4"/>
    <w:rsid w:val="00055421"/>
    <w:rsid w:val="00055589"/>
    <w:rsid w:val="00056A0A"/>
    <w:rsid w:val="00056A54"/>
    <w:rsid w:val="0005749A"/>
    <w:rsid w:val="00057EC0"/>
    <w:rsid w:val="00057EF0"/>
    <w:rsid w:val="00060785"/>
    <w:rsid w:val="00061943"/>
    <w:rsid w:val="00061B50"/>
    <w:rsid w:val="0006217B"/>
    <w:rsid w:val="0006296A"/>
    <w:rsid w:val="0006298C"/>
    <w:rsid w:val="00064DC1"/>
    <w:rsid w:val="000656E4"/>
    <w:rsid w:val="00065E2C"/>
    <w:rsid w:val="00065F5C"/>
    <w:rsid w:val="00066152"/>
    <w:rsid w:val="00066B68"/>
    <w:rsid w:val="00066C14"/>
    <w:rsid w:val="00066E55"/>
    <w:rsid w:val="00067140"/>
    <w:rsid w:val="00067D57"/>
    <w:rsid w:val="00070EF1"/>
    <w:rsid w:val="00072798"/>
    <w:rsid w:val="00072CCF"/>
    <w:rsid w:val="00073CC8"/>
    <w:rsid w:val="00073F03"/>
    <w:rsid w:val="0007404B"/>
    <w:rsid w:val="000746CF"/>
    <w:rsid w:val="00076FC7"/>
    <w:rsid w:val="00077250"/>
    <w:rsid w:val="0007749E"/>
    <w:rsid w:val="0008002C"/>
    <w:rsid w:val="00080326"/>
    <w:rsid w:val="000808FD"/>
    <w:rsid w:val="0008116B"/>
    <w:rsid w:val="00081E75"/>
    <w:rsid w:val="00081F73"/>
    <w:rsid w:val="0008234D"/>
    <w:rsid w:val="000823B6"/>
    <w:rsid w:val="00082F6C"/>
    <w:rsid w:val="000838F3"/>
    <w:rsid w:val="00083A74"/>
    <w:rsid w:val="00084866"/>
    <w:rsid w:val="00084B3A"/>
    <w:rsid w:val="000850C8"/>
    <w:rsid w:val="00085643"/>
    <w:rsid w:val="00085F5C"/>
    <w:rsid w:val="00087467"/>
    <w:rsid w:val="000876BA"/>
    <w:rsid w:val="00087786"/>
    <w:rsid w:val="00090BAB"/>
    <w:rsid w:val="000916E2"/>
    <w:rsid w:val="00091CA4"/>
    <w:rsid w:val="000925CC"/>
    <w:rsid w:val="00092C0D"/>
    <w:rsid w:val="00092DF4"/>
    <w:rsid w:val="00095873"/>
    <w:rsid w:val="00095D9F"/>
    <w:rsid w:val="00095FF4"/>
    <w:rsid w:val="000964A9"/>
    <w:rsid w:val="00097104"/>
    <w:rsid w:val="000971D1"/>
    <w:rsid w:val="000A0634"/>
    <w:rsid w:val="000A0EB8"/>
    <w:rsid w:val="000A1C3D"/>
    <w:rsid w:val="000A2D7B"/>
    <w:rsid w:val="000A2DD3"/>
    <w:rsid w:val="000A32CC"/>
    <w:rsid w:val="000A3455"/>
    <w:rsid w:val="000A3B85"/>
    <w:rsid w:val="000A4342"/>
    <w:rsid w:val="000A4D7D"/>
    <w:rsid w:val="000A54DA"/>
    <w:rsid w:val="000A6CD2"/>
    <w:rsid w:val="000A6E45"/>
    <w:rsid w:val="000A71C9"/>
    <w:rsid w:val="000A79BF"/>
    <w:rsid w:val="000A7AB5"/>
    <w:rsid w:val="000B0195"/>
    <w:rsid w:val="000B0CA9"/>
    <w:rsid w:val="000B19EE"/>
    <w:rsid w:val="000B28B7"/>
    <w:rsid w:val="000B2955"/>
    <w:rsid w:val="000B3E9E"/>
    <w:rsid w:val="000B48FA"/>
    <w:rsid w:val="000B4EE2"/>
    <w:rsid w:val="000B551F"/>
    <w:rsid w:val="000B6D6A"/>
    <w:rsid w:val="000B737E"/>
    <w:rsid w:val="000C17FC"/>
    <w:rsid w:val="000C2800"/>
    <w:rsid w:val="000C2854"/>
    <w:rsid w:val="000C404A"/>
    <w:rsid w:val="000C4111"/>
    <w:rsid w:val="000C4269"/>
    <w:rsid w:val="000C4789"/>
    <w:rsid w:val="000C4887"/>
    <w:rsid w:val="000C545B"/>
    <w:rsid w:val="000C61E0"/>
    <w:rsid w:val="000C7769"/>
    <w:rsid w:val="000C7D62"/>
    <w:rsid w:val="000D1A82"/>
    <w:rsid w:val="000D2A76"/>
    <w:rsid w:val="000D342A"/>
    <w:rsid w:val="000D68D4"/>
    <w:rsid w:val="000E14AC"/>
    <w:rsid w:val="000E1F5C"/>
    <w:rsid w:val="000E2B5D"/>
    <w:rsid w:val="000E35FB"/>
    <w:rsid w:val="000E3DBF"/>
    <w:rsid w:val="000E3DF7"/>
    <w:rsid w:val="000E4875"/>
    <w:rsid w:val="000E5117"/>
    <w:rsid w:val="000E51B6"/>
    <w:rsid w:val="000E5565"/>
    <w:rsid w:val="000E561E"/>
    <w:rsid w:val="000E650E"/>
    <w:rsid w:val="000E74C8"/>
    <w:rsid w:val="000E7ADF"/>
    <w:rsid w:val="000F0780"/>
    <w:rsid w:val="000F0882"/>
    <w:rsid w:val="000F0EA6"/>
    <w:rsid w:val="000F0F72"/>
    <w:rsid w:val="000F1F97"/>
    <w:rsid w:val="000F2363"/>
    <w:rsid w:val="000F256E"/>
    <w:rsid w:val="000F398F"/>
    <w:rsid w:val="000F39F5"/>
    <w:rsid w:val="000F4237"/>
    <w:rsid w:val="000F4C9D"/>
    <w:rsid w:val="000F6423"/>
    <w:rsid w:val="000F6888"/>
    <w:rsid w:val="000F6FA0"/>
    <w:rsid w:val="001004BF"/>
    <w:rsid w:val="0010067C"/>
    <w:rsid w:val="001013CE"/>
    <w:rsid w:val="00101B57"/>
    <w:rsid w:val="0010247C"/>
    <w:rsid w:val="00102D94"/>
    <w:rsid w:val="00103580"/>
    <w:rsid w:val="00104979"/>
    <w:rsid w:val="00104F4B"/>
    <w:rsid w:val="00105B45"/>
    <w:rsid w:val="00106D09"/>
    <w:rsid w:val="0010747F"/>
    <w:rsid w:val="001079F3"/>
    <w:rsid w:val="0011126A"/>
    <w:rsid w:val="001128DD"/>
    <w:rsid w:val="00113CD9"/>
    <w:rsid w:val="00114F8E"/>
    <w:rsid w:val="00115A01"/>
    <w:rsid w:val="001169AF"/>
    <w:rsid w:val="00116DF8"/>
    <w:rsid w:val="00117203"/>
    <w:rsid w:val="001172C6"/>
    <w:rsid w:val="001179D4"/>
    <w:rsid w:val="00117C47"/>
    <w:rsid w:val="00120075"/>
    <w:rsid w:val="00120F71"/>
    <w:rsid w:val="001212D6"/>
    <w:rsid w:val="00122737"/>
    <w:rsid w:val="00122870"/>
    <w:rsid w:val="00122A05"/>
    <w:rsid w:val="00123C16"/>
    <w:rsid w:val="001240F8"/>
    <w:rsid w:val="00124D73"/>
    <w:rsid w:val="00125ACC"/>
    <w:rsid w:val="00126D97"/>
    <w:rsid w:val="00130F26"/>
    <w:rsid w:val="00131324"/>
    <w:rsid w:val="001357E3"/>
    <w:rsid w:val="001357F2"/>
    <w:rsid w:val="00141A28"/>
    <w:rsid w:val="00142BD1"/>
    <w:rsid w:val="001445D3"/>
    <w:rsid w:val="0014563C"/>
    <w:rsid w:val="00146483"/>
    <w:rsid w:val="00147246"/>
    <w:rsid w:val="0014735B"/>
    <w:rsid w:val="001527D6"/>
    <w:rsid w:val="0015286B"/>
    <w:rsid w:val="001540A3"/>
    <w:rsid w:val="001545E5"/>
    <w:rsid w:val="00156E6F"/>
    <w:rsid w:val="0015777B"/>
    <w:rsid w:val="00160A80"/>
    <w:rsid w:val="00160A91"/>
    <w:rsid w:val="001640D1"/>
    <w:rsid w:val="00164256"/>
    <w:rsid w:val="00164B3E"/>
    <w:rsid w:val="001652F8"/>
    <w:rsid w:val="001660D6"/>
    <w:rsid w:val="00166401"/>
    <w:rsid w:val="0016699B"/>
    <w:rsid w:val="00166F34"/>
    <w:rsid w:val="00167122"/>
    <w:rsid w:val="001701A7"/>
    <w:rsid w:val="00171864"/>
    <w:rsid w:val="001726F1"/>
    <w:rsid w:val="00172EF7"/>
    <w:rsid w:val="00173832"/>
    <w:rsid w:val="00174050"/>
    <w:rsid w:val="001751B3"/>
    <w:rsid w:val="0017554A"/>
    <w:rsid w:val="00175B1B"/>
    <w:rsid w:val="00176BF2"/>
    <w:rsid w:val="00177D5D"/>
    <w:rsid w:val="00180F35"/>
    <w:rsid w:val="001810A8"/>
    <w:rsid w:val="00181C98"/>
    <w:rsid w:val="00182036"/>
    <w:rsid w:val="001826AE"/>
    <w:rsid w:val="00182740"/>
    <w:rsid w:val="00182892"/>
    <w:rsid w:val="00184F0B"/>
    <w:rsid w:val="00185FB2"/>
    <w:rsid w:val="00186846"/>
    <w:rsid w:val="00186BFF"/>
    <w:rsid w:val="00186DC4"/>
    <w:rsid w:val="001871D4"/>
    <w:rsid w:val="0018766E"/>
    <w:rsid w:val="00187750"/>
    <w:rsid w:val="0019063B"/>
    <w:rsid w:val="0019151B"/>
    <w:rsid w:val="001915CB"/>
    <w:rsid w:val="001918D6"/>
    <w:rsid w:val="001921B3"/>
    <w:rsid w:val="001927C5"/>
    <w:rsid w:val="001929BD"/>
    <w:rsid w:val="00192A47"/>
    <w:rsid w:val="00192A5D"/>
    <w:rsid w:val="001935AD"/>
    <w:rsid w:val="001938F1"/>
    <w:rsid w:val="00193A17"/>
    <w:rsid w:val="00194134"/>
    <w:rsid w:val="00195AFE"/>
    <w:rsid w:val="00196839"/>
    <w:rsid w:val="001A132B"/>
    <w:rsid w:val="001A15A4"/>
    <w:rsid w:val="001A2794"/>
    <w:rsid w:val="001A2862"/>
    <w:rsid w:val="001A2C69"/>
    <w:rsid w:val="001A355F"/>
    <w:rsid w:val="001A362C"/>
    <w:rsid w:val="001A5464"/>
    <w:rsid w:val="001A6E79"/>
    <w:rsid w:val="001A7420"/>
    <w:rsid w:val="001A754D"/>
    <w:rsid w:val="001A7554"/>
    <w:rsid w:val="001A77F9"/>
    <w:rsid w:val="001A7EED"/>
    <w:rsid w:val="001B0E22"/>
    <w:rsid w:val="001B2055"/>
    <w:rsid w:val="001B2DA2"/>
    <w:rsid w:val="001B3270"/>
    <w:rsid w:val="001B35E3"/>
    <w:rsid w:val="001B3C9A"/>
    <w:rsid w:val="001B4C18"/>
    <w:rsid w:val="001B5162"/>
    <w:rsid w:val="001B5842"/>
    <w:rsid w:val="001B5D44"/>
    <w:rsid w:val="001B6028"/>
    <w:rsid w:val="001B6801"/>
    <w:rsid w:val="001B6AD1"/>
    <w:rsid w:val="001C000E"/>
    <w:rsid w:val="001C218E"/>
    <w:rsid w:val="001C38A4"/>
    <w:rsid w:val="001C4074"/>
    <w:rsid w:val="001C4A29"/>
    <w:rsid w:val="001C5EF1"/>
    <w:rsid w:val="001C602F"/>
    <w:rsid w:val="001C74FE"/>
    <w:rsid w:val="001D0E2F"/>
    <w:rsid w:val="001D2BE2"/>
    <w:rsid w:val="001D30BB"/>
    <w:rsid w:val="001D4668"/>
    <w:rsid w:val="001D4C6D"/>
    <w:rsid w:val="001D6274"/>
    <w:rsid w:val="001D6D96"/>
    <w:rsid w:val="001D7604"/>
    <w:rsid w:val="001E0528"/>
    <w:rsid w:val="001E0C46"/>
    <w:rsid w:val="001E0EA5"/>
    <w:rsid w:val="001E158E"/>
    <w:rsid w:val="001E1708"/>
    <w:rsid w:val="001E2281"/>
    <w:rsid w:val="001E28C3"/>
    <w:rsid w:val="001E3AD1"/>
    <w:rsid w:val="001E409C"/>
    <w:rsid w:val="001E482E"/>
    <w:rsid w:val="001E572C"/>
    <w:rsid w:val="001E6046"/>
    <w:rsid w:val="001E76B8"/>
    <w:rsid w:val="001F0295"/>
    <w:rsid w:val="001F034B"/>
    <w:rsid w:val="001F09CE"/>
    <w:rsid w:val="001F0FC2"/>
    <w:rsid w:val="001F15DC"/>
    <w:rsid w:val="001F20C6"/>
    <w:rsid w:val="001F214A"/>
    <w:rsid w:val="001F234C"/>
    <w:rsid w:val="001F3733"/>
    <w:rsid w:val="001F480E"/>
    <w:rsid w:val="001F58DE"/>
    <w:rsid w:val="001F5F5D"/>
    <w:rsid w:val="001F6814"/>
    <w:rsid w:val="001F6AF7"/>
    <w:rsid w:val="001F6BF9"/>
    <w:rsid w:val="00200926"/>
    <w:rsid w:val="00200BB9"/>
    <w:rsid w:val="00201B6D"/>
    <w:rsid w:val="00203562"/>
    <w:rsid w:val="00203ABE"/>
    <w:rsid w:val="00203D4B"/>
    <w:rsid w:val="002053E3"/>
    <w:rsid w:val="002059D5"/>
    <w:rsid w:val="0020646E"/>
    <w:rsid w:val="00206728"/>
    <w:rsid w:val="00207F23"/>
    <w:rsid w:val="00207FAC"/>
    <w:rsid w:val="002127A2"/>
    <w:rsid w:val="00213B34"/>
    <w:rsid w:val="002147A5"/>
    <w:rsid w:val="0021591E"/>
    <w:rsid w:val="00215A66"/>
    <w:rsid w:val="00217FE8"/>
    <w:rsid w:val="00220C74"/>
    <w:rsid w:val="00221F46"/>
    <w:rsid w:val="00222DB3"/>
    <w:rsid w:val="0022318A"/>
    <w:rsid w:val="002238B6"/>
    <w:rsid w:val="00223E6B"/>
    <w:rsid w:val="00224BD8"/>
    <w:rsid w:val="002259A7"/>
    <w:rsid w:val="00226055"/>
    <w:rsid w:val="00226242"/>
    <w:rsid w:val="00226636"/>
    <w:rsid w:val="00227D7C"/>
    <w:rsid w:val="002304A3"/>
    <w:rsid w:val="002312A2"/>
    <w:rsid w:val="002324EA"/>
    <w:rsid w:val="002327AD"/>
    <w:rsid w:val="0023290C"/>
    <w:rsid w:val="00232A4E"/>
    <w:rsid w:val="00232B09"/>
    <w:rsid w:val="002330BD"/>
    <w:rsid w:val="002334D3"/>
    <w:rsid w:val="002335F4"/>
    <w:rsid w:val="00234A78"/>
    <w:rsid w:val="00236997"/>
    <w:rsid w:val="00237476"/>
    <w:rsid w:val="00237B91"/>
    <w:rsid w:val="002404C6"/>
    <w:rsid w:val="00240DE4"/>
    <w:rsid w:val="00243654"/>
    <w:rsid w:val="00243A65"/>
    <w:rsid w:val="002449BF"/>
    <w:rsid w:val="002450BC"/>
    <w:rsid w:val="002454E9"/>
    <w:rsid w:val="00245D0F"/>
    <w:rsid w:val="00246366"/>
    <w:rsid w:val="00246DE5"/>
    <w:rsid w:val="002477CC"/>
    <w:rsid w:val="00250AC0"/>
    <w:rsid w:val="002523D5"/>
    <w:rsid w:val="00252B27"/>
    <w:rsid w:val="00253BC0"/>
    <w:rsid w:val="00254AF7"/>
    <w:rsid w:val="00255684"/>
    <w:rsid w:val="002569A2"/>
    <w:rsid w:val="00256A16"/>
    <w:rsid w:val="00256DB2"/>
    <w:rsid w:val="0025730D"/>
    <w:rsid w:val="00257592"/>
    <w:rsid w:val="002575A8"/>
    <w:rsid w:val="00257B5A"/>
    <w:rsid w:val="0026073D"/>
    <w:rsid w:val="0026156F"/>
    <w:rsid w:val="00262919"/>
    <w:rsid w:val="00263171"/>
    <w:rsid w:val="00264A36"/>
    <w:rsid w:val="002656FA"/>
    <w:rsid w:val="00266B3D"/>
    <w:rsid w:val="00266F0D"/>
    <w:rsid w:val="00267DDC"/>
    <w:rsid w:val="0027080E"/>
    <w:rsid w:val="0027271F"/>
    <w:rsid w:val="00272943"/>
    <w:rsid w:val="00273875"/>
    <w:rsid w:val="002746EA"/>
    <w:rsid w:val="0027566A"/>
    <w:rsid w:val="002796F0"/>
    <w:rsid w:val="0028017A"/>
    <w:rsid w:val="00280409"/>
    <w:rsid w:val="002813B5"/>
    <w:rsid w:val="00281F5E"/>
    <w:rsid w:val="00282314"/>
    <w:rsid w:val="002824A2"/>
    <w:rsid w:val="00282727"/>
    <w:rsid w:val="00282EC1"/>
    <w:rsid w:val="00283206"/>
    <w:rsid w:val="00284304"/>
    <w:rsid w:val="00284F40"/>
    <w:rsid w:val="0028514F"/>
    <w:rsid w:val="002862DB"/>
    <w:rsid w:val="00287807"/>
    <w:rsid w:val="00287A91"/>
    <w:rsid w:val="002908EA"/>
    <w:rsid w:val="0029098E"/>
    <w:rsid w:val="00291208"/>
    <w:rsid w:val="00291CE6"/>
    <w:rsid w:val="00292529"/>
    <w:rsid w:val="00292F9E"/>
    <w:rsid w:val="00293963"/>
    <w:rsid w:val="00293C00"/>
    <w:rsid w:val="00293EF3"/>
    <w:rsid w:val="00294D4B"/>
    <w:rsid w:val="00294FC5"/>
    <w:rsid w:val="00295BAB"/>
    <w:rsid w:val="002975D1"/>
    <w:rsid w:val="002A0D24"/>
    <w:rsid w:val="002A12CF"/>
    <w:rsid w:val="002A2262"/>
    <w:rsid w:val="002A67D7"/>
    <w:rsid w:val="002A68D9"/>
    <w:rsid w:val="002B1738"/>
    <w:rsid w:val="002B1B40"/>
    <w:rsid w:val="002B2EA5"/>
    <w:rsid w:val="002B3000"/>
    <w:rsid w:val="002B30F0"/>
    <w:rsid w:val="002B3A09"/>
    <w:rsid w:val="002B48A8"/>
    <w:rsid w:val="002B4F2B"/>
    <w:rsid w:val="002B53BD"/>
    <w:rsid w:val="002B5953"/>
    <w:rsid w:val="002B631B"/>
    <w:rsid w:val="002B6B01"/>
    <w:rsid w:val="002B6C52"/>
    <w:rsid w:val="002C0429"/>
    <w:rsid w:val="002C0D3E"/>
    <w:rsid w:val="002C0D47"/>
    <w:rsid w:val="002C1F18"/>
    <w:rsid w:val="002C4BD1"/>
    <w:rsid w:val="002C4F05"/>
    <w:rsid w:val="002C5D53"/>
    <w:rsid w:val="002C7A75"/>
    <w:rsid w:val="002D0072"/>
    <w:rsid w:val="002D00DE"/>
    <w:rsid w:val="002D2F66"/>
    <w:rsid w:val="002D3419"/>
    <w:rsid w:val="002D354B"/>
    <w:rsid w:val="002D3888"/>
    <w:rsid w:val="002D411A"/>
    <w:rsid w:val="002D5C3F"/>
    <w:rsid w:val="002D63D3"/>
    <w:rsid w:val="002D76F7"/>
    <w:rsid w:val="002E163B"/>
    <w:rsid w:val="002E22D3"/>
    <w:rsid w:val="002E24D9"/>
    <w:rsid w:val="002E4273"/>
    <w:rsid w:val="002E4786"/>
    <w:rsid w:val="002E4E46"/>
    <w:rsid w:val="002E7566"/>
    <w:rsid w:val="002E790D"/>
    <w:rsid w:val="002E7D40"/>
    <w:rsid w:val="002F00FF"/>
    <w:rsid w:val="002F0708"/>
    <w:rsid w:val="002F17AD"/>
    <w:rsid w:val="002F269A"/>
    <w:rsid w:val="002F337E"/>
    <w:rsid w:val="002F5249"/>
    <w:rsid w:val="002F5F87"/>
    <w:rsid w:val="002F5FD9"/>
    <w:rsid w:val="002F70F9"/>
    <w:rsid w:val="002F78FF"/>
    <w:rsid w:val="00300756"/>
    <w:rsid w:val="00300912"/>
    <w:rsid w:val="00300949"/>
    <w:rsid w:val="003016CB"/>
    <w:rsid w:val="00301D3F"/>
    <w:rsid w:val="00302647"/>
    <w:rsid w:val="00302A26"/>
    <w:rsid w:val="00304298"/>
    <w:rsid w:val="00305518"/>
    <w:rsid w:val="00305B82"/>
    <w:rsid w:val="00306D3C"/>
    <w:rsid w:val="00306EB9"/>
    <w:rsid w:val="00307449"/>
    <w:rsid w:val="00307EA7"/>
    <w:rsid w:val="00310C0E"/>
    <w:rsid w:val="00310D2A"/>
    <w:rsid w:val="00312DCA"/>
    <w:rsid w:val="00312E58"/>
    <w:rsid w:val="00313442"/>
    <w:rsid w:val="00314434"/>
    <w:rsid w:val="00314A2F"/>
    <w:rsid w:val="00314A46"/>
    <w:rsid w:val="0031603C"/>
    <w:rsid w:val="00316066"/>
    <w:rsid w:val="0031625F"/>
    <w:rsid w:val="003162EE"/>
    <w:rsid w:val="00320B35"/>
    <w:rsid w:val="00320B4C"/>
    <w:rsid w:val="00320BC6"/>
    <w:rsid w:val="00321033"/>
    <w:rsid w:val="00321589"/>
    <w:rsid w:val="00321630"/>
    <w:rsid w:val="003224BA"/>
    <w:rsid w:val="0032338C"/>
    <w:rsid w:val="00323639"/>
    <w:rsid w:val="00324F6E"/>
    <w:rsid w:val="00324F97"/>
    <w:rsid w:val="00326023"/>
    <w:rsid w:val="00327270"/>
    <w:rsid w:val="00330D17"/>
    <w:rsid w:val="0033200F"/>
    <w:rsid w:val="003323E5"/>
    <w:rsid w:val="00332B05"/>
    <w:rsid w:val="00333531"/>
    <w:rsid w:val="00334BA4"/>
    <w:rsid w:val="00334C74"/>
    <w:rsid w:val="00335368"/>
    <w:rsid w:val="00335A01"/>
    <w:rsid w:val="00336A15"/>
    <w:rsid w:val="0033791E"/>
    <w:rsid w:val="00340ED6"/>
    <w:rsid w:val="00341AA8"/>
    <w:rsid w:val="00343070"/>
    <w:rsid w:val="003450C9"/>
    <w:rsid w:val="00345775"/>
    <w:rsid w:val="00345826"/>
    <w:rsid w:val="00345E7F"/>
    <w:rsid w:val="00347FDC"/>
    <w:rsid w:val="0035110D"/>
    <w:rsid w:val="00351B41"/>
    <w:rsid w:val="0035247F"/>
    <w:rsid w:val="00352DF9"/>
    <w:rsid w:val="00352E3B"/>
    <w:rsid w:val="003536D4"/>
    <w:rsid w:val="00353BE3"/>
    <w:rsid w:val="003554AF"/>
    <w:rsid w:val="0035614F"/>
    <w:rsid w:val="003615F0"/>
    <w:rsid w:val="00362082"/>
    <w:rsid w:val="003627FE"/>
    <w:rsid w:val="00362FC0"/>
    <w:rsid w:val="00363BA5"/>
    <w:rsid w:val="003643F3"/>
    <w:rsid w:val="00364842"/>
    <w:rsid w:val="00365B82"/>
    <w:rsid w:val="00366010"/>
    <w:rsid w:val="00366AC2"/>
    <w:rsid w:val="00367519"/>
    <w:rsid w:val="00367AB6"/>
    <w:rsid w:val="0037034F"/>
    <w:rsid w:val="00371C71"/>
    <w:rsid w:val="00371E82"/>
    <w:rsid w:val="0037281E"/>
    <w:rsid w:val="00373C15"/>
    <w:rsid w:val="00373D89"/>
    <w:rsid w:val="00374DC0"/>
    <w:rsid w:val="00374E50"/>
    <w:rsid w:val="00374FD1"/>
    <w:rsid w:val="00375263"/>
    <w:rsid w:val="00376159"/>
    <w:rsid w:val="0037630D"/>
    <w:rsid w:val="00376622"/>
    <w:rsid w:val="003768D0"/>
    <w:rsid w:val="00376E4E"/>
    <w:rsid w:val="00377799"/>
    <w:rsid w:val="0038093A"/>
    <w:rsid w:val="00380E9E"/>
    <w:rsid w:val="00381B42"/>
    <w:rsid w:val="00381EF0"/>
    <w:rsid w:val="0038232B"/>
    <w:rsid w:val="00382EE8"/>
    <w:rsid w:val="00383D90"/>
    <w:rsid w:val="00384700"/>
    <w:rsid w:val="00385773"/>
    <w:rsid w:val="00387B6E"/>
    <w:rsid w:val="00390C1D"/>
    <w:rsid w:val="0039170A"/>
    <w:rsid w:val="003920E5"/>
    <w:rsid w:val="0039278C"/>
    <w:rsid w:val="00392836"/>
    <w:rsid w:val="00393641"/>
    <w:rsid w:val="003948EF"/>
    <w:rsid w:val="003949B1"/>
    <w:rsid w:val="003963AD"/>
    <w:rsid w:val="00396CE8"/>
    <w:rsid w:val="0039769E"/>
    <w:rsid w:val="00397CA3"/>
    <w:rsid w:val="003A06DC"/>
    <w:rsid w:val="003A0733"/>
    <w:rsid w:val="003A09FA"/>
    <w:rsid w:val="003A0B1D"/>
    <w:rsid w:val="003A0D9D"/>
    <w:rsid w:val="003A1C4D"/>
    <w:rsid w:val="003A221B"/>
    <w:rsid w:val="003A2669"/>
    <w:rsid w:val="003A54DE"/>
    <w:rsid w:val="003A5D60"/>
    <w:rsid w:val="003A6B57"/>
    <w:rsid w:val="003A7075"/>
    <w:rsid w:val="003A7C64"/>
    <w:rsid w:val="003B044B"/>
    <w:rsid w:val="003B15F4"/>
    <w:rsid w:val="003B1798"/>
    <w:rsid w:val="003B1851"/>
    <w:rsid w:val="003B2093"/>
    <w:rsid w:val="003B3C98"/>
    <w:rsid w:val="003B4471"/>
    <w:rsid w:val="003B50AA"/>
    <w:rsid w:val="003B51CB"/>
    <w:rsid w:val="003B5918"/>
    <w:rsid w:val="003B5A9F"/>
    <w:rsid w:val="003B5F02"/>
    <w:rsid w:val="003B684A"/>
    <w:rsid w:val="003B68ED"/>
    <w:rsid w:val="003B69AF"/>
    <w:rsid w:val="003C0885"/>
    <w:rsid w:val="003C20EA"/>
    <w:rsid w:val="003C2380"/>
    <w:rsid w:val="003C30E0"/>
    <w:rsid w:val="003C348E"/>
    <w:rsid w:val="003C4FAB"/>
    <w:rsid w:val="003C5388"/>
    <w:rsid w:val="003C5649"/>
    <w:rsid w:val="003C64C5"/>
    <w:rsid w:val="003C6DC5"/>
    <w:rsid w:val="003D1037"/>
    <w:rsid w:val="003D1038"/>
    <w:rsid w:val="003D2C6A"/>
    <w:rsid w:val="003D3F33"/>
    <w:rsid w:val="003D4248"/>
    <w:rsid w:val="003D5404"/>
    <w:rsid w:val="003D5A29"/>
    <w:rsid w:val="003D6F52"/>
    <w:rsid w:val="003D7ABA"/>
    <w:rsid w:val="003D7BE7"/>
    <w:rsid w:val="003E1009"/>
    <w:rsid w:val="003E1285"/>
    <w:rsid w:val="003E192D"/>
    <w:rsid w:val="003E28F7"/>
    <w:rsid w:val="003E3E4E"/>
    <w:rsid w:val="003E578B"/>
    <w:rsid w:val="003E5846"/>
    <w:rsid w:val="003E594D"/>
    <w:rsid w:val="003E6801"/>
    <w:rsid w:val="003F05E7"/>
    <w:rsid w:val="003F0689"/>
    <w:rsid w:val="003F0904"/>
    <w:rsid w:val="003F1950"/>
    <w:rsid w:val="003F2AC9"/>
    <w:rsid w:val="003F36A5"/>
    <w:rsid w:val="003F3D88"/>
    <w:rsid w:val="003F40CD"/>
    <w:rsid w:val="003F43F5"/>
    <w:rsid w:val="003F4C11"/>
    <w:rsid w:val="003F522F"/>
    <w:rsid w:val="003F5442"/>
    <w:rsid w:val="003F5EA8"/>
    <w:rsid w:val="003F671B"/>
    <w:rsid w:val="003F6CB9"/>
    <w:rsid w:val="003F728C"/>
    <w:rsid w:val="003F7AE0"/>
    <w:rsid w:val="004000FE"/>
    <w:rsid w:val="00400D16"/>
    <w:rsid w:val="00401C4B"/>
    <w:rsid w:val="00402FFC"/>
    <w:rsid w:val="00403BE4"/>
    <w:rsid w:val="00404DC4"/>
    <w:rsid w:val="004058F0"/>
    <w:rsid w:val="00405A7E"/>
    <w:rsid w:val="004062FC"/>
    <w:rsid w:val="00407990"/>
    <w:rsid w:val="00407FAE"/>
    <w:rsid w:val="00410CC3"/>
    <w:rsid w:val="0041110B"/>
    <w:rsid w:val="00411240"/>
    <w:rsid w:val="00412FA1"/>
    <w:rsid w:val="004138AD"/>
    <w:rsid w:val="00414230"/>
    <w:rsid w:val="00414575"/>
    <w:rsid w:val="00414763"/>
    <w:rsid w:val="004156A8"/>
    <w:rsid w:val="00415D55"/>
    <w:rsid w:val="00415EF9"/>
    <w:rsid w:val="004161B0"/>
    <w:rsid w:val="004166E1"/>
    <w:rsid w:val="00417053"/>
    <w:rsid w:val="00417F3B"/>
    <w:rsid w:val="004205CE"/>
    <w:rsid w:val="00420AAF"/>
    <w:rsid w:val="00422F26"/>
    <w:rsid w:val="0042374F"/>
    <w:rsid w:val="00423A9A"/>
    <w:rsid w:val="00423CBE"/>
    <w:rsid w:val="00423EB1"/>
    <w:rsid w:val="00424775"/>
    <w:rsid w:val="00424AC6"/>
    <w:rsid w:val="00425907"/>
    <w:rsid w:val="0043046A"/>
    <w:rsid w:val="004306D0"/>
    <w:rsid w:val="004317E0"/>
    <w:rsid w:val="00431C0D"/>
    <w:rsid w:val="00432ECC"/>
    <w:rsid w:val="00433899"/>
    <w:rsid w:val="00434BFD"/>
    <w:rsid w:val="004353B7"/>
    <w:rsid w:val="00435F78"/>
    <w:rsid w:val="00437333"/>
    <w:rsid w:val="00437771"/>
    <w:rsid w:val="00437977"/>
    <w:rsid w:val="00440C56"/>
    <w:rsid w:val="00441BF7"/>
    <w:rsid w:val="004429A0"/>
    <w:rsid w:val="004448A0"/>
    <w:rsid w:val="004448B2"/>
    <w:rsid w:val="00444C04"/>
    <w:rsid w:val="00445E0B"/>
    <w:rsid w:val="004464A2"/>
    <w:rsid w:val="004466AC"/>
    <w:rsid w:val="0044738B"/>
    <w:rsid w:val="00447465"/>
    <w:rsid w:val="00447EEF"/>
    <w:rsid w:val="00450B86"/>
    <w:rsid w:val="0045122C"/>
    <w:rsid w:val="0045229E"/>
    <w:rsid w:val="0045255A"/>
    <w:rsid w:val="0045332A"/>
    <w:rsid w:val="00453D59"/>
    <w:rsid w:val="0045532F"/>
    <w:rsid w:val="00455555"/>
    <w:rsid w:val="00455A17"/>
    <w:rsid w:val="004564D2"/>
    <w:rsid w:val="00456582"/>
    <w:rsid w:val="00456FD1"/>
    <w:rsid w:val="00457263"/>
    <w:rsid w:val="0046003D"/>
    <w:rsid w:val="00460371"/>
    <w:rsid w:val="0046243F"/>
    <w:rsid w:val="004628B3"/>
    <w:rsid w:val="004631F1"/>
    <w:rsid w:val="00463C18"/>
    <w:rsid w:val="00464EEC"/>
    <w:rsid w:val="00465C44"/>
    <w:rsid w:val="00467025"/>
    <w:rsid w:val="00467751"/>
    <w:rsid w:val="00467B77"/>
    <w:rsid w:val="004717A3"/>
    <w:rsid w:val="00472392"/>
    <w:rsid w:val="004724D2"/>
    <w:rsid w:val="00472995"/>
    <w:rsid w:val="00472ADB"/>
    <w:rsid w:val="004736DB"/>
    <w:rsid w:val="00474AF8"/>
    <w:rsid w:val="00475DCF"/>
    <w:rsid w:val="00476653"/>
    <w:rsid w:val="004770A1"/>
    <w:rsid w:val="004779B9"/>
    <w:rsid w:val="00477A4E"/>
    <w:rsid w:val="00477AD5"/>
    <w:rsid w:val="00477B48"/>
    <w:rsid w:val="00480A0E"/>
    <w:rsid w:val="0048209A"/>
    <w:rsid w:val="004827B8"/>
    <w:rsid w:val="00482C47"/>
    <w:rsid w:val="00482D21"/>
    <w:rsid w:val="004836E3"/>
    <w:rsid w:val="00483E34"/>
    <w:rsid w:val="00486C81"/>
    <w:rsid w:val="0048708A"/>
    <w:rsid w:val="0048713F"/>
    <w:rsid w:val="004871EE"/>
    <w:rsid w:val="0048752E"/>
    <w:rsid w:val="00487E55"/>
    <w:rsid w:val="004904F4"/>
    <w:rsid w:val="00491E95"/>
    <w:rsid w:val="00492293"/>
    <w:rsid w:val="00492397"/>
    <w:rsid w:val="004947AC"/>
    <w:rsid w:val="0049534B"/>
    <w:rsid w:val="00495664"/>
    <w:rsid w:val="0049576B"/>
    <w:rsid w:val="00496FD4"/>
    <w:rsid w:val="00497076"/>
    <w:rsid w:val="00497DF3"/>
    <w:rsid w:val="004A325E"/>
    <w:rsid w:val="004A49C9"/>
    <w:rsid w:val="004A571E"/>
    <w:rsid w:val="004A59A4"/>
    <w:rsid w:val="004A615F"/>
    <w:rsid w:val="004A7692"/>
    <w:rsid w:val="004A7E79"/>
    <w:rsid w:val="004A7F38"/>
    <w:rsid w:val="004B073C"/>
    <w:rsid w:val="004B1CBB"/>
    <w:rsid w:val="004B1F68"/>
    <w:rsid w:val="004B20B7"/>
    <w:rsid w:val="004B2252"/>
    <w:rsid w:val="004B24B3"/>
    <w:rsid w:val="004B2AD1"/>
    <w:rsid w:val="004B2D4D"/>
    <w:rsid w:val="004B3F81"/>
    <w:rsid w:val="004B4962"/>
    <w:rsid w:val="004B5BCA"/>
    <w:rsid w:val="004B5DCC"/>
    <w:rsid w:val="004B689F"/>
    <w:rsid w:val="004C0E0E"/>
    <w:rsid w:val="004C119A"/>
    <w:rsid w:val="004C1FF7"/>
    <w:rsid w:val="004C2127"/>
    <w:rsid w:val="004C232E"/>
    <w:rsid w:val="004C2893"/>
    <w:rsid w:val="004C2934"/>
    <w:rsid w:val="004C31A7"/>
    <w:rsid w:val="004C3E10"/>
    <w:rsid w:val="004C3E42"/>
    <w:rsid w:val="004C41CD"/>
    <w:rsid w:val="004C451C"/>
    <w:rsid w:val="004C5430"/>
    <w:rsid w:val="004C6075"/>
    <w:rsid w:val="004C62C6"/>
    <w:rsid w:val="004C6C96"/>
    <w:rsid w:val="004C6E27"/>
    <w:rsid w:val="004C7B7A"/>
    <w:rsid w:val="004D055C"/>
    <w:rsid w:val="004D0CA5"/>
    <w:rsid w:val="004D2B00"/>
    <w:rsid w:val="004D45CD"/>
    <w:rsid w:val="004D4885"/>
    <w:rsid w:val="004D4EC8"/>
    <w:rsid w:val="004D5212"/>
    <w:rsid w:val="004D59E1"/>
    <w:rsid w:val="004D5D9B"/>
    <w:rsid w:val="004D6942"/>
    <w:rsid w:val="004E00D2"/>
    <w:rsid w:val="004E015F"/>
    <w:rsid w:val="004E0997"/>
    <w:rsid w:val="004E0C6C"/>
    <w:rsid w:val="004E129B"/>
    <w:rsid w:val="004E1761"/>
    <w:rsid w:val="004E198E"/>
    <w:rsid w:val="004E2F59"/>
    <w:rsid w:val="004E4F42"/>
    <w:rsid w:val="004E537E"/>
    <w:rsid w:val="004E6420"/>
    <w:rsid w:val="004E64B4"/>
    <w:rsid w:val="004F0FEF"/>
    <w:rsid w:val="004F1926"/>
    <w:rsid w:val="004F1A25"/>
    <w:rsid w:val="004F267D"/>
    <w:rsid w:val="004F2906"/>
    <w:rsid w:val="004F3550"/>
    <w:rsid w:val="004F4896"/>
    <w:rsid w:val="004F4DFF"/>
    <w:rsid w:val="004F54FD"/>
    <w:rsid w:val="004F7145"/>
    <w:rsid w:val="004F73B4"/>
    <w:rsid w:val="004F775D"/>
    <w:rsid w:val="004F7DAC"/>
    <w:rsid w:val="005019C0"/>
    <w:rsid w:val="00501A34"/>
    <w:rsid w:val="0050203C"/>
    <w:rsid w:val="00502375"/>
    <w:rsid w:val="005037D7"/>
    <w:rsid w:val="00503F8F"/>
    <w:rsid w:val="00505C4B"/>
    <w:rsid w:val="00506E98"/>
    <w:rsid w:val="00510B85"/>
    <w:rsid w:val="005115CC"/>
    <w:rsid w:val="00513F56"/>
    <w:rsid w:val="00514083"/>
    <w:rsid w:val="00514B49"/>
    <w:rsid w:val="005156BC"/>
    <w:rsid w:val="0051664B"/>
    <w:rsid w:val="00517197"/>
    <w:rsid w:val="005171C4"/>
    <w:rsid w:val="0051783B"/>
    <w:rsid w:val="00521216"/>
    <w:rsid w:val="00522D9E"/>
    <w:rsid w:val="00524820"/>
    <w:rsid w:val="00524E92"/>
    <w:rsid w:val="00525828"/>
    <w:rsid w:val="00525C11"/>
    <w:rsid w:val="00526EDF"/>
    <w:rsid w:val="00527A21"/>
    <w:rsid w:val="005303F5"/>
    <w:rsid w:val="00530A0D"/>
    <w:rsid w:val="00530B70"/>
    <w:rsid w:val="00531340"/>
    <w:rsid w:val="00531BD2"/>
    <w:rsid w:val="00534455"/>
    <w:rsid w:val="005361F0"/>
    <w:rsid w:val="00537734"/>
    <w:rsid w:val="00537A29"/>
    <w:rsid w:val="0054187A"/>
    <w:rsid w:val="00542195"/>
    <w:rsid w:val="00542265"/>
    <w:rsid w:val="005425C7"/>
    <w:rsid w:val="00542BB7"/>
    <w:rsid w:val="0054300B"/>
    <w:rsid w:val="005437AE"/>
    <w:rsid w:val="00544526"/>
    <w:rsid w:val="00545034"/>
    <w:rsid w:val="005463FC"/>
    <w:rsid w:val="00546594"/>
    <w:rsid w:val="00546F5D"/>
    <w:rsid w:val="005509BC"/>
    <w:rsid w:val="0055272C"/>
    <w:rsid w:val="00552EE0"/>
    <w:rsid w:val="00554A16"/>
    <w:rsid w:val="00555630"/>
    <w:rsid w:val="005556A3"/>
    <w:rsid w:val="00555E65"/>
    <w:rsid w:val="00556684"/>
    <w:rsid w:val="00556D5C"/>
    <w:rsid w:val="00556EB2"/>
    <w:rsid w:val="00557721"/>
    <w:rsid w:val="00562101"/>
    <w:rsid w:val="005652FA"/>
    <w:rsid w:val="0056606F"/>
    <w:rsid w:val="005667C0"/>
    <w:rsid w:val="00567A93"/>
    <w:rsid w:val="00570157"/>
    <w:rsid w:val="0057076E"/>
    <w:rsid w:val="00570DC4"/>
    <w:rsid w:val="00572BF4"/>
    <w:rsid w:val="005736A9"/>
    <w:rsid w:val="00573902"/>
    <w:rsid w:val="00574897"/>
    <w:rsid w:val="00575037"/>
    <w:rsid w:val="00575C52"/>
    <w:rsid w:val="00576F25"/>
    <w:rsid w:val="00577E0D"/>
    <w:rsid w:val="00580674"/>
    <w:rsid w:val="0058098D"/>
    <w:rsid w:val="00580A0B"/>
    <w:rsid w:val="00580D83"/>
    <w:rsid w:val="005819F8"/>
    <w:rsid w:val="005835B7"/>
    <w:rsid w:val="005840AF"/>
    <w:rsid w:val="005847BE"/>
    <w:rsid w:val="00584BC0"/>
    <w:rsid w:val="00584E57"/>
    <w:rsid w:val="0058528B"/>
    <w:rsid w:val="0058576E"/>
    <w:rsid w:val="0058577F"/>
    <w:rsid w:val="00585BB4"/>
    <w:rsid w:val="0058639E"/>
    <w:rsid w:val="00586EE2"/>
    <w:rsid w:val="005876C1"/>
    <w:rsid w:val="005907FF"/>
    <w:rsid w:val="0059113E"/>
    <w:rsid w:val="005930F2"/>
    <w:rsid w:val="005951A0"/>
    <w:rsid w:val="00595D02"/>
    <w:rsid w:val="005968DC"/>
    <w:rsid w:val="00597261"/>
    <w:rsid w:val="0059749D"/>
    <w:rsid w:val="00597C10"/>
    <w:rsid w:val="00597C66"/>
    <w:rsid w:val="005A0C95"/>
    <w:rsid w:val="005A1610"/>
    <w:rsid w:val="005A1EC4"/>
    <w:rsid w:val="005A1F56"/>
    <w:rsid w:val="005A2394"/>
    <w:rsid w:val="005A2597"/>
    <w:rsid w:val="005A2CA8"/>
    <w:rsid w:val="005A3A62"/>
    <w:rsid w:val="005A42C9"/>
    <w:rsid w:val="005A4B70"/>
    <w:rsid w:val="005A4E4D"/>
    <w:rsid w:val="005A55BF"/>
    <w:rsid w:val="005A55FA"/>
    <w:rsid w:val="005A56B4"/>
    <w:rsid w:val="005A5967"/>
    <w:rsid w:val="005A79A4"/>
    <w:rsid w:val="005B009D"/>
    <w:rsid w:val="005B09F9"/>
    <w:rsid w:val="005B1224"/>
    <w:rsid w:val="005B12DA"/>
    <w:rsid w:val="005B1F80"/>
    <w:rsid w:val="005B2327"/>
    <w:rsid w:val="005B2C7E"/>
    <w:rsid w:val="005B3147"/>
    <w:rsid w:val="005B400A"/>
    <w:rsid w:val="005B4761"/>
    <w:rsid w:val="005B4BF7"/>
    <w:rsid w:val="005B5455"/>
    <w:rsid w:val="005B55D2"/>
    <w:rsid w:val="005B572F"/>
    <w:rsid w:val="005B573A"/>
    <w:rsid w:val="005B597A"/>
    <w:rsid w:val="005B63FD"/>
    <w:rsid w:val="005B6827"/>
    <w:rsid w:val="005B6ED1"/>
    <w:rsid w:val="005B7027"/>
    <w:rsid w:val="005B729B"/>
    <w:rsid w:val="005B764E"/>
    <w:rsid w:val="005B7CDB"/>
    <w:rsid w:val="005B7E61"/>
    <w:rsid w:val="005C08F4"/>
    <w:rsid w:val="005C1AB4"/>
    <w:rsid w:val="005C1C9E"/>
    <w:rsid w:val="005C35EC"/>
    <w:rsid w:val="005C4541"/>
    <w:rsid w:val="005C4DC8"/>
    <w:rsid w:val="005C510E"/>
    <w:rsid w:val="005C5C88"/>
    <w:rsid w:val="005C6D15"/>
    <w:rsid w:val="005C752A"/>
    <w:rsid w:val="005C7CC6"/>
    <w:rsid w:val="005D071D"/>
    <w:rsid w:val="005D1027"/>
    <w:rsid w:val="005D110C"/>
    <w:rsid w:val="005D115F"/>
    <w:rsid w:val="005D139E"/>
    <w:rsid w:val="005D13A4"/>
    <w:rsid w:val="005D1623"/>
    <w:rsid w:val="005D26FD"/>
    <w:rsid w:val="005D293C"/>
    <w:rsid w:val="005D308F"/>
    <w:rsid w:val="005D5339"/>
    <w:rsid w:val="005D5828"/>
    <w:rsid w:val="005D627D"/>
    <w:rsid w:val="005D71DA"/>
    <w:rsid w:val="005E0FAC"/>
    <w:rsid w:val="005E11E5"/>
    <w:rsid w:val="005E333E"/>
    <w:rsid w:val="005E5078"/>
    <w:rsid w:val="005E526C"/>
    <w:rsid w:val="005E5D72"/>
    <w:rsid w:val="005E5EAD"/>
    <w:rsid w:val="005E68F7"/>
    <w:rsid w:val="005E6EE7"/>
    <w:rsid w:val="005E7499"/>
    <w:rsid w:val="005E7C5B"/>
    <w:rsid w:val="005F078C"/>
    <w:rsid w:val="005F141D"/>
    <w:rsid w:val="005F1507"/>
    <w:rsid w:val="005F159E"/>
    <w:rsid w:val="005F1EAD"/>
    <w:rsid w:val="005F2909"/>
    <w:rsid w:val="005F2AF4"/>
    <w:rsid w:val="005F2C83"/>
    <w:rsid w:val="005F3E7B"/>
    <w:rsid w:val="005F48A4"/>
    <w:rsid w:val="005F4D87"/>
    <w:rsid w:val="005F5CEC"/>
    <w:rsid w:val="005F68D0"/>
    <w:rsid w:val="005F7008"/>
    <w:rsid w:val="005F7617"/>
    <w:rsid w:val="005F799B"/>
    <w:rsid w:val="006008EB"/>
    <w:rsid w:val="00601B3A"/>
    <w:rsid w:val="00601D7D"/>
    <w:rsid w:val="00601EED"/>
    <w:rsid w:val="006035D5"/>
    <w:rsid w:val="00603821"/>
    <w:rsid w:val="00605C16"/>
    <w:rsid w:val="00605FA3"/>
    <w:rsid w:val="006061BC"/>
    <w:rsid w:val="00610A29"/>
    <w:rsid w:val="00610EAC"/>
    <w:rsid w:val="00611FF1"/>
    <w:rsid w:val="00611FFD"/>
    <w:rsid w:val="00612668"/>
    <w:rsid w:val="0061271A"/>
    <w:rsid w:val="006133CB"/>
    <w:rsid w:val="00613B5E"/>
    <w:rsid w:val="0061466B"/>
    <w:rsid w:val="0061547F"/>
    <w:rsid w:val="006156E5"/>
    <w:rsid w:val="006161A2"/>
    <w:rsid w:val="006165A8"/>
    <w:rsid w:val="00616670"/>
    <w:rsid w:val="00616719"/>
    <w:rsid w:val="00616A1F"/>
    <w:rsid w:val="00616B40"/>
    <w:rsid w:val="00616DE9"/>
    <w:rsid w:val="00621D2D"/>
    <w:rsid w:val="0062280C"/>
    <w:rsid w:val="00622FA8"/>
    <w:rsid w:val="0062336E"/>
    <w:rsid w:val="00625704"/>
    <w:rsid w:val="006257CA"/>
    <w:rsid w:val="00626965"/>
    <w:rsid w:val="00626F52"/>
    <w:rsid w:val="00630A24"/>
    <w:rsid w:val="00631835"/>
    <w:rsid w:val="006319DC"/>
    <w:rsid w:val="00631AB1"/>
    <w:rsid w:val="00632E68"/>
    <w:rsid w:val="00633786"/>
    <w:rsid w:val="00633F7F"/>
    <w:rsid w:val="00634C32"/>
    <w:rsid w:val="00634F74"/>
    <w:rsid w:val="00635734"/>
    <w:rsid w:val="00636A15"/>
    <w:rsid w:val="00636ED1"/>
    <w:rsid w:val="00636F5F"/>
    <w:rsid w:val="006377CD"/>
    <w:rsid w:val="006378A9"/>
    <w:rsid w:val="006411CF"/>
    <w:rsid w:val="00641A4D"/>
    <w:rsid w:val="00642BB9"/>
    <w:rsid w:val="00643096"/>
    <w:rsid w:val="0064368A"/>
    <w:rsid w:val="006437AD"/>
    <w:rsid w:val="00644ABE"/>
    <w:rsid w:val="0064610F"/>
    <w:rsid w:val="006462E5"/>
    <w:rsid w:val="00647649"/>
    <w:rsid w:val="0065039A"/>
    <w:rsid w:val="0065101C"/>
    <w:rsid w:val="00651251"/>
    <w:rsid w:val="00651FAA"/>
    <w:rsid w:val="006527EE"/>
    <w:rsid w:val="00652A10"/>
    <w:rsid w:val="0065397F"/>
    <w:rsid w:val="00653A11"/>
    <w:rsid w:val="00653B78"/>
    <w:rsid w:val="0065545E"/>
    <w:rsid w:val="00655C97"/>
    <w:rsid w:val="00656307"/>
    <w:rsid w:val="00656387"/>
    <w:rsid w:val="00656A8F"/>
    <w:rsid w:val="0066061E"/>
    <w:rsid w:val="006608AC"/>
    <w:rsid w:val="00660E75"/>
    <w:rsid w:val="00662939"/>
    <w:rsid w:val="00662EE1"/>
    <w:rsid w:val="00663363"/>
    <w:rsid w:val="00664895"/>
    <w:rsid w:val="0066757B"/>
    <w:rsid w:val="006705E9"/>
    <w:rsid w:val="006710D1"/>
    <w:rsid w:val="006711A9"/>
    <w:rsid w:val="00671F22"/>
    <w:rsid w:val="006722F6"/>
    <w:rsid w:val="006744D2"/>
    <w:rsid w:val="00674A15"/>
    <w:rsid w:val="00675CD8"/>
    <w:rsid w:val="006762DE"/>
    <w:rsid w:val="00676F7F"/>
    <w:rsid w:val="00676FFE"/>
    <w:rsid w:val="00677C09"/>
    <w:rsid w:val="006816D2"/>
    <w:rsid w:val="00682B70"/>
    <w:rsid w:val="00682EB2"/>
    <w:rsid w:val="006830E5"/>
    <w:rsid w:val="00685656"/>
    <w:rsid w:val="00686438"/>
    <w:rsid w:val="006910E4"/>
    <w:rsid w:val="00691899"/>
    <w:rsid w:val="0069208F"/>
    <w:rsid w:val="00692488"/>
    <w:rsid w:val="006961E5"/>
    <w:rsid w:val="0069696E"/>
    <w:rsid w:val="00696A1F"/>
    <w:rsid w:val="00696BED"/>
    <w:rsid w:val="0069708A"/>
    <w:rsid w:val="006A014C"/>
    <w:rsid w:val="006A08CA"/>
    <w:rsid w:val="006A0A24"/>
    <w:rsid w:val="006A149E"/>
    <w:rsid w:val="006A1A50"/>
    <w:rsid w:val="006A257B"/>
    <w:rsid w:val="006A4237"/>
    <w:rsid w:val="006A47FF"/>
    <w:rsid w:val="006A55C3"/>
    <w:rsid w:val="006A5D99"/>
    <w:rsid w:val="006A6235"/>
    <w:rsid w:val="006A6B26"/>
    <w:rsid w:val="006A6B69"/>
    <w:rsid w:val="006A76F8"/>
    <w:rsid w:val="006B1035"/>
    <w:rsid w:val="006B178B"/>
    <w:rsid w:val="006B2E08"/>
    <w:rsid w:val="006B3FA2"/>
    <w:rsid w:val="006B431C"/>
    <w:rsid w:val="006B44FC"/>
    <w:rsid w:val="006B4798"/>
    <w:rsid w:val="006B5440"/>
    <w:rsid w:val="006B5740"/>
    <w:rsid w:val="006B70A3"/>
    <w:rsid w:val="006C001D"/>
    <w:rsid w:val="006C0470"/>
    <w:rsid w:val="006C0940"/>
    <w:rsid w:val="006C262A"/>
    <w:rsid w:val="006C34FE"/>
    <w:rsid w:val="006C38D8"/>
    <w:rsid w:val="006C4152"/>
    <w:rsid w:val="006C4DCA"/>
    <w:rsid w:val="006C52E6"/>
    <w:rsid w:val="006C6649"/>
    <w:rsid w:val="006C7869"/>
    <w:rsid w:val="006D09FA"/>
    <w:rsid w:val="006D113C"/>
    <w:rsid w:val="006D135E"/>
    <w:rsid w:val="006D1B4A"/>
    <w:rsid w:val="006D257B"/>
    <w:rsid w:val="006D28A1"/>
    <w:rsid w:val="006D30A3"/>
    <w:rsid w:val="006D3DBC"/>
    <w:rsid w:val="006D3FD4"/>
    <w:rsid w:val="006D4296"/>
    <w:rsid w:val="006D440A"/>
    <w:rsid w:val="006D5572"/>
    <w:rsid w:val="006D674D"/>
    <w:rsid w:val="006D67AF"/>
    <w:rsid w:val="006D696D"/>
    <w:rsid w:val="006D6F1C"/>
    <w:rsid w:val="006D7B14"/>
    <w:rsid w:val="006E0518"/>
    <w:rsid w:val="006E0B6A"/>
    <w:rsid w:val="006E1872"/>
    <w:rsid w:val="006E19AF"/>
    <w:rsid w:val="006E2BB3"/>
    <w:rsid w:val="006E2D64"/>
    <w:rsid w:val="006E50D3"/>
    <w:rsid w:val="006E56EA"/>
    <w:rsid w:val="006E5C61"/>
    <w:rsid w:val="006E7026"/>
    <w:rsid w:val="006F09A1"/>
    <w:rsid w:val="006F1483"/>
    <w:rsid w:val="006F154D"/>
    <w:rsid w:val="006F21C1"/>
    <w:rsid w:val="006F37D6"/>
    <w:rsid w:val="006F410E"/>
    <w:rsid w:val="006F54C4"/>
    <w:rsid w:val="006F5862"/>
    <w:rsid w:val="006F5922"/>
    <w:rsid w:val="006F5B12"/>
    <w:rsid w:val="006F61BB"/>
    <w:rsid w:val="006F7080"/>
    <w:rsid w:val="00702313"/>
    <w:rsid w:val="00702920"/>
    <w:rsid w:val="00703E85"/>
    <w:rsid w:val="007042C3"/>
    <w:rsid w:val="007047F0"/>
    <w:rsid w:val="00704E3E"/>
    <w:rsid w:val="00705810"/>
    <w:rsid w:val="00706264"/>
    <w:rsid w:val="00706B85"/>
    <w:rsid w:val="00706D6A"/>
    <w:rsid w:val="0070724B"/>
    <w:rsid w:val="0070736B"/>
    <w:rsid w:val="007078CC"/>
    <w:rsid w:val="00707A76"/>
    <w:rsid w:val="00710255"/>
    <w:rsid w:val="00710262"/>
    <w:rsid w:val="0071082A"/>
    <w:rsid w:val="00710949"/>
    <w:rsid w:val="007109F0"/>
    <w:rsid w:val="00710CBE"/>
    <w:rsid w:val="00712759"/>
    <w:rsid w:val="00714169"/>
    <w:rsid w:val="007146D0"/>
    <w:rsid w:val="007152C3"/>
    <w:rsid w:val="00715ABF"/>
    <w:rsid w:val="00720855"/>
    <w:rsid w:val="00721444"/>
    <w:rsid w:val="007236C9"/>
    <w:rsid w:val="0072615A"/>
    <w:rsid w:val="007266E0"/>
    <w:rsid w:val="0072698E"/>
    <w:rsid w:val="00727FD6"/>
    <w:rsid w:val="00731781"/>
    <w:rsid w:val="00731B66"/>
    <w:rsid w:val="00732267"/>
    <w:rsid w:val="00732577"/>
    <w:rsid w:val="00732939"/>
    <w:rsid w:val="0073319E"/>
    <w:rsid w:val="0073446C"/>
    <w:rsid w:val="00736170"/>
    <w:rsid w:val="007379A8"/>
    <w:rsid w:val="00737BAB"/>
    <w:rsid w:val="0074068E"/>
    <w:rsid w:val="00742315"/>
    <w:rsid w:val="0074251C"/>
    <w:rsid w:val="00742B5F"/>
    <w:rsid w:val="007434A5"/>
    <w:rsid w:val="00743704"/>
    <w:rsid w:val="00743CBC"/>
    <w:rsid w:val="00744FFF"/>
    <w:rsid w:val="00747BA6"/>
    <w:rsid w:val="0075078A"/>
    <w:rsid w:val="00751DA5"/>
    <w:rsid w:val="007525B2"/>
    <w:rsid w:val="0075297F"/>
    <w:rsid w:val="00752DE6"/>
    <w:rsid w:val="00755399"/>
    <w:rsid w:val="007556C8"/>
    <w:rsid w:val="00755A61"/>
    <w:rsid w:val="007564CA"/>
    <w:rsid w:val="007566AD"/>
    <w:rsid w:val="00756901"/>
    <w:rsid w:val="00756922"/>
    <w:rsid w:val="00756EB2"/>
    <w:rsid w:val="00757336"/>
    <w:rsid w:val="00757486"/>
    <w:rsid w:val="00757DFB"/>
    <w:rsid w:val="00760919"/>
    <w:rsid w:val="00760AD1"/>
    <w:rsid w:val="007622CC"/>
    <w:rsid w:val="00762333"/>
    <w:rsid w:val="0076233D"/>
    <w:rsid w:val="0076369E"/>
    <w:rsid w:val="007638B9"/>
    <w:rsid w:val="007652E8"/>
    <w:rsid w:val="00765416"/>
    <w:rsid w:val="00766610"/>
    <w:rsid w:val="007672B5"/>
    <w:rsid w:val="00767CC0"/>
    <w:rsid w:val="00770DDE"/>
    <w:rsid w:val="00771B32"/>
    <w:rsid w:val="00772B0A"/>
    <w:rsid w:val="007754D3"/>
    <w:rsid w:val="0077590A"/>
    <w:rsid w:val="00775A78"/>
    <w:rsid w:val="007768B6"/>
    <w:rsid w:val="007768F5"/>
    <w:rsid w:val="00777DD2"/>
    <w:rsid w:val="00781004"/>
    <w:rsid w:val="0078129A"/>
    <w:rsid w:val="0078136A"/>
    <w:rsid w:val="007844A0"/>
    <w:rsid w:val="007848AC"/>
    <w:rsid w:val="00786E45"/>
    <w:rsid w:val="007871E0"/>
    <w:rsid w:val="00787AEC"/>
    <w:rsid w:val="00787F94"/>
    <w:rsid w:val="00790293"/>
    <w:rsid w:val="00790495"/>
    <w:rsid w:val="0079093F"/>
    <w:rsid w:val="007910DB"/>
    <w:rsid w:val="007925B1"/>
    <w:rsid w:val="0079387C"/>
    <w:rsid w:val="00793D06"/>
    <w:rsid w:val="007940AF"/>
    <w:rsid w:val="007962D2"/>
    <w:rsid w:val="007963D0"/>
    <w:rsid w:val="00796A86"/>
    <w:rsid w:val="007972B6"/>
    <w:rsid w:val="007A085D"/>
    <w:rsid w:val="007A088A"/>
    <w:rsid w:val="007A1F10"/>
    <w:rsid w:val="007A379C"/>
    <w:rsid w:val="007A6336"/>
    <w:rsid w:val="007A6732"/>
    <w:rsid w:val="007A71E4"/>
    <w:rsid w:val="007A761D"/>
    <w:rsid w:val="007B0007"/>
    <w:rsid w:val="007B03B6"/>
    <w:rsid w:val="007B08AB"/>
    <w:rsid w:val="007B0BA4"/>
    <w:rsid w:val="007B0BD2"/>
    <w:rsid w:val="007B27D3"/>
    <w:rsid w:val="007B2A5B"/>
    <w:rsid w:val="007B34B2"/>
    <w:rsid w:val="007B41A8"/>
    <w:rsid w:val="007B41CC"/>
    <w:rsid w:val="007B4203"/>
    <w:rsid w:val="007B58A0"/>
    <w:rsid w:val="007B7754"/>
    <w:rsid w:val="007B7890"/>
    <w:rsid w:val="007C004F"/>
    <w:rsid w:val="007C045A"/>
    <w:rsid w:val="007C0AE8"/>
    <w:rsid w:val="007C4F5B"/>
    <w:rsid w:val="007C6EA8"/>
    <w:rsid w:val="007C7B36"/>
    <w:rsid w:val="007C7C13"/>
    <w:rsid w:val="007D08FC"/>
    <w:rsid w:val="007D1000"/>
    <w:rsid w:val="007D15BC"/>
    <w:rsid w:val="007D18E2"/>
    <w:rsid w:val="007D1F73"/>
    <w:rsid w:val="007D219B"/>
    <w:rsid w:val="007D3031"/>
    <w:rsid w:val="007D351B"/>
    <w:rsid w:val="007D3866"/>
    <w:rsid w:val="007D3FF6"/>
    <w:rsid w:val="007D41B2"/>
    <w:rsid w:val="007D5542"/>
    <w:rsid w:val="007D5559"/>
    <w:rsid w:val="007D64EF"/>
    <w:rsid w:val="007D7B04"/>
    <w:rsid w:val="007E0BF4"/>
    <w:rsid w:val="007E129F"/>
    <w:rsid w:val="007E189E"/>
    <w:rsid w:val="007E18AC"/>
    <w:rsid w:val="007E1AA2"/>
    <w:rsid w:val="007E3163"/>
    <w:rsid w:val="007E3492"/>
    <w:rsid w:val="007E36CE"/>
    <w:rsid w:val="007E3E4B"/>
    <w:rsid w:val="007E4235"/>
    <w:rsid w:val="007E4363"/>
    <w:rsid w:val="007E5023"/>
    <w:rsid w:val="007E5128"/>
    <w:rsid w:val="007E54AC"/>
    <w:rsid w:val="007E6227"/>
    <w:rsid w:val="007E6FDD"/>
    <w:rsid w:val="007F0639"/>
    <w:rsid w:val="007F0F94"/>
    <w:rsid w:val="007F126C"/>
    <w:rsid w:val="007F1AE0"/>
    <w:rsid w:val="007F1C06"/>
    <w:rsid w:val="007F1D46"/>
    <w:rsid w:val="007F26B4"/>
    <w:rsid w:val="007F2C13"/>
    <w:rsid w:val="007F2D09"/>
    <w:rsid w:val="007F37CE"/>
    <w:rsid w:val="007F4911"/>
    <w:rsid w:val="007F4AF2"/>
    <w:rsid w:val="007F4B6A"/>
    <w:rsid w:val="007F59BA"/>
    <w:rsid w:val="0080087C"/>
    <w:rsid w:val="0080259F"/>
    <w:rsid w:val="00802A0E"/>
    <w:rsid w:val="0080369B"/>
    <w:rsid w:val="00803D6B"/>
    <w:rsid w:val="00804A21"/>
    <w:rsid w:val="00805ABE"/>
    <w:rsid w:val="00807287"/>
    <w:rsid w:val="008072A5"/>
    <w:rsid w:val="00807336"/>
    <w:rsid w:val="0080749D"/>
    <w:rsid w:val="008104DB"/>
    <w:rsid w:val="00810C19"/>
    <w:rsid w:val="00811316"/>
    <w:rsid w:val="00812630"/>
    <w:rsid w:val="008127CD"/>
    <w:rsid w:val="008137B2"/>
    <w:rsid w:val="00813A81"/>
    <w:rsid w:val="00813EEC"/>
    <w:rsid w:val="00815CEA"/>
    <w:rsid w:val="0082039E"/>
    <w:rsid w:val="00821638"/>
    <w:rsid w:val="0082247D"/>
    <w:rsid w:val="00822C1C"/>
    <w:rsid w:val="00823797"/>
    <w:rsid w:val="00823871"/>
    <w:rsid w:val="00823DEF"/>
    <w:rsid w:val="008241F0"/>
    <w:rsid w:val="008243D4"/>
    <w:rsid w:val="00824936"/>
    <w:rsid w:val="00824D4F"/>
    <w:rsid w:val="00825250"/>
    <w:rsid w:val="00825A9B"/>
    <w:rsid w:val="00825BE6"/>
    <w:rsid w:val="00826773"/>
    <w:rsid w:val="00826D94"/>
    <w:rsid w:val="00826ED1"/>
    <w:rsid w:val="0082716B"/>
    <w:rsid w:val="008275CB"/>
    <w:rsid w:val="008303E6"/>
    <w:rsid w:val="0083099D"/>
    <w:rsid w:val="0083187A"/>
    <w:rsid w:val="00831ECD"/>
    <w:rsid w:val="0083231A"/>
    <w:rsid w:val="00833591"/>
    <w:rsid w:val="00833EA6"/>
    <w:rsid w:val="0083419F"/>
    <w:rsid w:val="00834A40"/>
    <w:rsid w:val="008353F8"/>
    <w:rsid w:val="0083586C"/>
    <w:rsid w:val="00835A63"/>
    <w:rsid w:val="00835CC0"/>
    <w:rsid w:val="008416D8"/>
    <w:rsid w:val="00841BF1"/>
    <w:rsid w:val="00841C73"/>
    <w:rsid w:val="0084262D"/>
    <w:rsid w:val="0084465F"/>
    <w:rsid w:val="00847575"/>
    <w:rsid w:val="00847E45"/>
    <w:rsid w:val="00850401"/>
    <w:rsid w:val="008504EA"/>
    <w:rsid w:val="00850A53"/>
    <w:rsid w:val="00851C07"/>
    <w:rsid w:val="0085257B"/>
    <w:rsid w:val="00852A0F"/>
    <w:rsid w:val="00852B54"/>
    <w:rsid w:val="0085431A"/>
    <w:rsid w:val="00854675"/>
    <w:rsid w:val="00857882"/>
    <w:rsid w:val="00860309"/>
    <w:rsid w:val="00860A67"/>
    <w:rsid w:val="00860BBF"/>
    <w:rsid w:val="00860C32"/>
    <w:rsid w:val="00861115"/>
    <w:rsid w:val="00861422"/>
    <w:rsid w:val="008625F0"/>
    <w:rsid w:val="00863253"/>
    <w:rsid w:val="00864591"/>
    <w:rsid w:val="00865734"/>
    <w:rsid w:val="008657B6"/>
    <w:rsid w:val="00865D83"/>
    <w:rsid w:val="008679DA"/>
    <w:rsid w:val="0087006B"/>
    <w:rsid w:val="008718C8"/>
    <w:rsid w:val="00872847"/>
    <w:rsid w:val="008731F0"/>
    <w:rsid w:val="00873E62"/>
    <w:rsid w:val="00874974"/>
    <w:rsid w:val="0087523D"/>
    <w:rsid w:val="00875A34"/>
    <w:rsid w:val="00875F08"/>
    <w:rsid w:val="00877AAF"/>
    <w:rsid w:val="00877EA4"/>
    <w:rsid w:val="008817BC"/>
    <w:rsid w:val="00881FBF"/>
    <w:rsid w:val="00882189"/>
    <w:rsid w:val="00882403"/>
    <w:rsid w:val="0088329C"/>
    <w:rsid w:val="0088448C"/>
    <w:rsid w:val="00884D01"/>
    <w:rsid w:val="008852CA"/>
    <w:rsid w:val="00885561"/>
    <w:rsid w:val="00886670"/>
    <w:rsid w:val="00886705"/>
    <w:rsid w:val="00886C23"/>
    <w:rsid w:val="00886FA1"/>
    <w:rsid w:val="00887BB5"/>
    <w:rsid w:val="008906D7"/>
    <w:rsid w:val="00891140"/>
    <w:rsid w:val="0089133B"/>
    <w:rsid w:val="00891753"/>
    <w:rsid w:val="00891A4F"/>
    <w:rsid w:val="008920E1"/>
    <w:rsid w:val="00892AD0"/>
    <w:rsid w:val="008931CA"/>
    <w:rsid w:val="00893973"/>
    <w:rsid w:val="008943DD"/>
    <w:rsid w:val="008952E8"/>
    <w:rsid w:val="008956EC"/>
    <w:rsid w:val="008961FB"/>
    <w:rsid w:val="0089656C"/>
    <w:rsid w:val="008965A9"/>
    <w:rsid w:val="008976AD"/>
    <w:rsid w:val="008977C9"/>
    <w:rsid w:val="00897C82"/>
    <w:rsid w:val="008A0A94"/>
    <w:rsid w:val="008A26AE"/>
    <w:rsid w:val="008A2DF3"/>
    <w:rsid w:val="008A36D6"/>
    <w:rsid w:val="008A3EDC"/>
    <w:rsid w:val="008A48D4"/>
    <w:rsid w:val="008A4D2F"/>
    <w:rsid w:val="008A4FA1"/>
    <w:rsid w:val="008A592E"/>
    <w:rsid w:val="008A59EB"/>
    <w:rsid w:val="008A5D08"/>
    <w:rsid w:val="008A63A4"/>
    <w:rsid w:val="008A649D"/>
    <w:rsid w:val="008A6573"/>
    <w:rsid w:val="008A702D"/>
    <w:rsid w:val="008B0474"/>
    <w:rsid w:val="008B0CCB"/>
    <w:rsid w:val="008B0EB0"/>
    <w:rsid w:val="008B1502"/>
    <w:rsid w:val="008B3933"/>
    <w:rsid w:val="008B3A3A"/>
    <w:rsid w:val="008B45F6"/>
    <w:rsid w:val="008B5C48"/>
    <w:rsid w:val="008B6614"/>
    <w:rsid w:val="008B7092"/>
    <w:rsid w:val="008C0380"/>
    <w:rsid w:val="008C1284"/>
    <w:rsid w:val="008C1AD2"/>
    <w:rsid w:val="008C33B0"/>
    <w:rsid w:val="008C3DD0"/>
    <w:rsid w:val="008C4327"/>
    <w:rsid w:val="008C507D"/>
    <w:rsid w:val="008C5C8A"/>
    <w:rsid w:val="008C77C1"/>
    <w:rsid w:val="008D00BD"/>
    <w:rsid w:val="008D0321"/>
    <w:rsid w:val="008D09E2"/>
    <w:rsid w:val="008D1592"/>
    <w:rsid w:val="008D2E6D"/>
    <w:rsid w:val="008D3D97"/>
    <w:rsid w:val="008D4648"/>
    <w:rsid w:val="008D4DB3"/>
    <w:rsid w:val="008D5622"/>
    <w:rsid w:val="008D5E35"/>
    <w:rsid w:val="008D5F53"/>
    <w:rsid w:val="008D618D"/>
    <w:rsid w:val="008D7242"/>
    <w:rsid w:val="008D7919"/>
    <w:rsid w:val="008D7A25"/>
    <w:rsid w:val="008E07E6"/>
    <w:rsid w:val="008E1EB9"/>
    <w:rsid w:val="008E50A4"/>
    <w:rsid w:val="008E571F"/>
    <w:rsid w:val="008E5845"/>
    <w:rsid w:val="008E7A6D"/>
    <w:rsid w:val="008E7C89"/>
    <w:rsid w:val="008E7F5A"/>
    <w:rsid w:val="008F0598"/>
    <w:rsid w:val="008F0611"/>
    <w:rsid w:val="008F073E"/>
    <w:rsid w:val="008F1172"/>
    <w:rsid w:val="008F1928"/>
    <w:rsid w:val="008F1C8C"/>
    <w:rsid w:val="008F2F0C"/>
    <w:rsid w:val="008F46EB"/>
    <w:rsid w:val="008F4AA6"/>
    <w:rsid w:val="008F508C"/>
    <w:rsid w:val="008F520C"/>
    <w:rsid w:val="008F72C0"/>
    <w:rsid w:val="008F77EA"/>
    <w:rsid w:val="008F7E07"/>
    <w:rsid w:val="00900B70"/>
    <w:rsid w:val="00900B86"/>
    <w:rsid w:val="00900F04"/>
    <w:rsid w:val="00901240"/>
    <w:rsid w:val="009015AE"/>
    <w:rsid w:val="00901BE5"/>
    <w:rsid w:val="00901C9C"/>
    <w:rsid w:val="0090212B"/>
    <w:rsid w:val="009024F8"/>
    <w:rsid w:val="00903361"/>
    <w:rsid w:val="009033F1"/>
    <w:rsid w:val="009037D9"/>
    <w:rsid w:val="009039E9"/>
    <w:rsid w:val="00903AF7"/>
    <w:rsid w:val="009040D5"/>
    <w:rsid w:val="0090563A"/>
    <w:rsid w:val="00905654"/>
    <w:rsid w:val="0090741B"/>
    <w:rsid w:val="0091088A"/>
    <w:rsid w:val="00911284"/>
    <w:rsid w:val="009118EE"/>
    <w:rsid w:val="00911B2C"/>
    <w:rsid w:val="009127B9"/>
    <w:rsid w:val="00912A18"/>
    <w:rsid w:val="00913706"/>
    <w:rsid w:val="00914926"/>
    <w:rsid w:val="00914A50"/>
    <w:rsid w:val="00914E98"/>
    <w:rsid w:val="00915121"/>
    <w:rsid w:val="009151BB"/>
    <w:rsid w:val="009156A0"/>
    <w:rsid w:val="0091696D"/>
    <w:rsid w:val="0092005C"/>
    <w:rsid w:val="00921E1A"/>
    <w:rsid w:val="0092233E"/>
    <w:rsid w:val="00923360"/>
    <w:rsid w:val="009239EA"/>
    <w:rsid w:val="0092592C"/>
    <w:rsid w:val="00926144"/>
    <w:rsid w:val="00926738"/>
    <w:rsid w:val="00926EBD"/>
    <w:rsid w:val="00927502"/>
    <w:rsid w:val="00927A5B"/>
    <w:rsid w:val="00927D92"/>
    <w:rsid w:val="00927F0D"/>
    <w:rsid w:val="0093080F"/>
    <w:rsid w:val="00930858"/>
    <w:rsid w:val="00930D8F"/>
    <w:rsid w:val="00932355"/>
    <w:rsid w:val="00932CB8"/>
    <w:rsid w:val="00933BBF"/>
    <w:rsid w:val="00934D2B"/>
    <w:rsid w:val="00935358"/>
    <w:rsid w:val="009357F0"/>
    <w:rsid w:val="00935D7A"/>
    <w:rsid w:val="00937165"/>
    <w:rsid w:val="0093790C"/>
    <w:rsid w:val="00940C06"/>
    <w:rsid w:val="00941D1B"/>
    <w:rsid w:val="00941DA2"/>
    <w:rsid w:val="0094251A"/>
    <w:rsid w:val="009432F8"/>
    <w:rsid w:val="00943B96"/>
    <w:rsid w:val="00943F0C"/>
    <w:rsid w:val="00944622"/>
    <w:rsid w:val="00945620"/>
    <w:rsid w:val="00946647"/>
    <w:rsid w:val="0094675F"/>
    <w:rsid w:val="00946EED"/>
    <w:rsid w:val="00947674"/>
    <w:rsid w:val="00950199"/>
    <w:rsid w:val="00950785"/>
    <w:rsid w:val="00951308"/>
    <w:rsid w:val="00951A53"/>
    <w:rsid w:val="009520C1"/>
    <w:rsid w:val="009520FE"/>
    <w:rsid w:val="00953120"/>
    <w:rsid w:val="009542E0"/>
    <w:rsid w:val="00954EFA"/>
    <w:rsid w:val="00955972"/>
    <w:rsid w:val="0095754A"/>
    <w:rsid w:val="00957E04"/>
    <w:rsid w:val="00961474"/>
    <w:rsid w:val="00961949"/>
    <w:rsid w:val="00962280"/>
    <w:rsid w:val="0096270A"/>
    <w:rsid w:val="009633AC"/>
    <w:rsid w:val="00963461"/>
    <w:rsid w:val="00963892"/>
    <w:rsid w:val="00963D50"/>
    <w:rsid w:val="009646F5"/>
    <w:rsid w:val="00970379"/>
    <w:rsid w:val="00970A4D"/>
    <w:rsid w:val="00970A61"/>
    <w:rsid w:val="00970F8A"/>
    <w:rsid w:val="00971704"/>
    <w:rsid w:val="0097195A"/>
    <w:rsid w:val="00971A84"/>
    <w:rsid w:val="00971B9B"/>
    <w:rsid w:val="00972713"/>
    <w:rsid w:val="00972EF1"/>
    <w:rsid w:val="009730AE"/>
    <w:rsid w:val="009742B6"/>
    <w:rsid w:val="009749B1"/>
    <w:rsid w:val="00976BB6"/>
    <w:rsid w:val="00976D94"/>
    <w:rsid w:val="00977233"/>
    <w:rsid w:val="0098074A"/>
    <w:rsid w:val="00982129"/>
    <w:rsid w:val="00983FCE"/>
    <w:rsid w:val="00984272"/>
    <w:rsid w:val="00985523"/>
    <w:rsid w:val="009876B6"/>
    <w:rsid w:val="009879E7"/>
    <w:rsid w:val="00987F89"/>
    <w:rsid w:val="00991A5E"/>
    <w:rsid w:val="00991DAC"/>
    <w:rsid w:val="00992611"/>
    <w:rsid w:val="00992EED"/>
    <w:rsid w:val="009935C1"/>
    <w:rsid w:val="00993808"/>
    <w:rsid w:val="00993E11"/>
    <w:rsid w:val="00995BE9"/>
    <w:rsid w:val="00995F52"/>
    <w:rsid w:val="00996344"/>
    <w:rsid w:val="0099664B"/>
    <w:rsid w:val="00996B5A"/>
    <w:rsid w:val="00996DF4"/>
    <w:rsid w:val="00997488"/>
    <w:rsid w:val="009976D1"/>
    <w:rsid w:val="00997F16"/>
    <w:rsid w:val="009A1E63"/>
    <w:rsid w:val="009A31D2"/>
    <w:rsid w:val="009A32B8"/>
    <w:rsid w:val="009A3EB2"/>
    <w:rsid w:val="009A4037"/>
    <w:rsid w:val="009A4657"/>
    <w:rsid w:val="009A4C05"/>
    <w:rsid w:val="009A4DC0"/>
    <w:rsid w:val="009A559F"/>
    <w:rsid w:val="009A69F2"/>
    <w:rsid w:val="009A72EF"/>
    <w:rsid w:val="009B0099"/>
    <w:rsid w:val="009B1447"/>
    <w:rsid w:val="009B27FC"/>
    <w:rsid w:val="009B2B93"/>
    <w:rsid w:val="009B3763"/>
    <w:rsid w:val="009B3779"/>
    <w:rsid w:val="009B4128"/>
    <w:rsid w:val="009B4640"/>
    <w:rsid w:val="009B4786"/>
    <w:rsid w:val="009B58C8"/>
    <w:rsid w:val="009B66B9"/>
    <w:rsid w:val="009B7233"/>
    <w:rsid w:val="009C07FD"/>
    <w:rsid w:val="009C1980"/>
    <w:rsid w:val="009C2408"/>
    <w:rsid w:val="009C5006"/>
    <w:rsid w:val="009C5733"/>
    <w:rsid w:val="009C5FEB"/>
    <w:rsid w:val="009C60B6"/>
    <w:rsid w:val="009C6999"/>
    <w:rsid w:val="009C7158"/>
    <w:rsid w:val="009C7A6A"/>
    <w:rsid w:val="009D0600"/>
    <w:rsid w:val="009D0776"/>
    <w:rsid w:val="009D0AE1"/>
    <w:rsid w:val="009D1187"/>
    <w:rsid w:val="009D11C2"/>
    <w:rsid w:val="009D17B5"/>
    <w:rsid w:val="009D1AE0"/>
    <w:rsid w:val="009D1B0E"/>
    <w:rsid w:val="009D28FD"/>
    <w:rsid w:val="009D4037"/>
    <w:rsid w:val="009D4D29"/>
    <w:rsid w:val="009D5C7D"/>
    <w:rsid w:val="009E00E6"/>
    <w:rsid w:val="009E13A5"/>
    <w:rsid w:val="009E2560"/>
    <w:rsid w:val="009E2BAF"/>
    <w:rsid w:val="009E3294"/>
    <w:rsid w:val="009E34C5"/>
    <w:rsid w:val="009E3ED2"/>
    <w:rsid w:val="009E424C"/>
    <w:rsid w:val="009E6F56"/>
    <w:rsid w:val="009E7BD2"/>
    <w:rsid w:val="009F0317"/>
    <w:rsid w:val="009F03D0"/>
    <w:rsid w:val="009F154B"/>
    <w:rsid w:val="009F2465"/>
    <w:rsid w:val="009F2BA9"/>
    <w:rsid w:val="009F2BAF"/>
    <w:rsid w:val="009F2D1E"/>
    <w:rsid w:val="009F51B5"/>
    <w:rsid w:val="009F51F5"/>
    <w:rsid w:val="009F56B3"/>
    <w:rsid w:val="009F57E7"/>
    <w:rsid w:val="009F625F"/>
    <w:rsid w:val="009F643D"/>
    <w:rsid w:val="009F64D5"/>
    <w:rsid w:val="009F66F6"/>
    <w:rsid w:val="009F6F09"/>
    <w:rsid w:val="009F77E3"/>
    <w:rsid w:val="009F797D"/>
    <w:rsid w:val="00A00148"/>
    <w:rsid w:val="00A002A0"/>
    <w:rsid w:val="00A004F8"/>
    <w:rsid w:val="00A01146"/>
    <w:rsid w:val="00A01692"/>
    <w:rsid w:val="00A02342"/>
    <w:rsid w:val="00A02545"/>
    <w:rsid w:val="00A032D7"/>
    <w:rsid w:val="00A032FC"/>
    <w:rsid w:val="00A042D1"/>
    <w:rsid w:val="00A049B4"/>
    <w:rsid w:val="00A04BE3"/>
    <w:rsid w:val="00A052DC"/>
    <w:rsid w:val="00A05660"/>
    <w:rsid w:val="00A056F0"/>
    <w:rsid w:val="00A07AB2"/>
    <w:rsid w:val="00A10856"/>
    <w:rsid w:val="00A1145F"/>
    <w:rsid w:val="00A143F7"/>
    <w:rsid w:val="00A16FE7"/>
    <w:rsid w:val="00A17398"/>
    <w:rsid w:val="00A17FC1"/>
    <w:rsid w:val="00A2248E"/>
    <w:rsid w:val="00A229B8"/>
    <w:rsid w:val="00A22AB7"/>
    <w:rsid w:val="00A22FDF"/>
    <w:rsid w:val="00A23707"/>
    <w:rsid w:val="00A23859"/>
    <w:rsid w:val="00A238B8"/>
    <w:rsid w:val="00A24151"/>
    <w:rsid w:val="00A24899"/>
    <w:rsid w:val="00A24F11"/>
    <w:rsid w:val="00A24F8D"/>
    <w:rsid w:val="00A2568D"/>
    <w:rsid w:val="00A2749D"/>
    <w:rsid w:val="00A307C1"/>
    <w:rsid w:val="00A30C36"/>
    <w:rsid w:val="00A32AF6"/>
    <w:rsid w:val="00A3542E"/>
    <w:rsid w:val="00A369FF"/>
    <w:rsid w:val="00A374B1"/>
    <w:rsid w:val="00A37724"/>
    <w:rsid w:val="00A37DAA"/>
    <w:rsid w:val="00A40494"/>
    <w:rsid w:val="00A40713"/>
    <w:rsid w:val="00A4137D"/>
    <w:rsid w:val="00A41A60"/>
    <w:rsid w:val="00A42225"/>
    <w:rsid w:val="00A423DD"/>
    <w:rsid w:val="00A43CFB"/>
    <w:rsid w:val="00A445B3"/>
    <w:rsid w:val="00A44700"/>
    <w:rsid w:val="00A45B2A"/>
    <w:rsid w:val="00A47158"/>
    <w:rsid w:val="00A471C9"/>
    <w:rsid w:val="00A47F64"/>
    <w:rsid w:val="00A50532"/>
    <w:rsid w:val="00A519B4"/>
    <w:rsid w:val="00A51BFB"/>
    <w:rsid w:val="00A52762"/>
    <w:rsid w:val="00A52875"/>
    <w:rsid w:val="00A5396B"/>
    <w:rsid w:val="00A55378"/>
    <w:rsid w:val="00A55946"/>
    <w:rsid w:val="00A57290"/>
    <w:rsid w:val="00A573E4"/>
    <w:rsid w:val="00A616B6"/>
    <w:rsid w:val="00A61CB6"/>
    <w:rsid w:val="00A636AD"/>
    <w:rsid w:val="00A64DB1"/>
    <w:rsid w:val="00A6797C"/>
    <w:rsid w:val="00A67BDB"/>
    <w:rsid w:val="00A70616"/>
    <w:rsid w:val="00A70849"/>
    <w:rsid w:val="00A70AE6"/>
    <w:rsid w:val="00A70F88"/>
    <w:rsid w:val="00A7404F"/>
    <w:rsid w:val="00A749BF"/>
    <w:rsid w:val="00A75481"/>
    <w:rsid w:val="00A7583F"/>
    <w:rsid w:val="00A7622D"/>
    <w:rsid w:val="00A76ABF"/>
    <w:rsid w:val="00A7743F"/>
    <w:rsid w:val="00A77836"/>
    <w:rsid w:val="00A807EF"/>
    <w:rsid w:val="00A8134B"/>
    <w:rsid w:val="00A8222F"/>
    <w:rsid w:val="00A828D1"/>
    <w:rsid w:val="00A8299D"/>
    <w:rsid w:val="00A82AC1"/>
    <w:rsid w:val="00A82EF8"/>
    <w:rsid w:val="00A82F45"/>
    <w:rsid w:val="00A83FD3"/>
    <w:rsid w:val="00A84061"/>
    <w:rsid w:val="00A859FE"/>
    <w:rsid w:val="00A85A1A"/>
    <w:rsid w:val="00A867B0"/>
    <w:rsid w:val="00A876CE"/>
    <w:rsid w:val="00A900D1"/>
    <w:rsid w:val="00A90259"/>
    <w:rsid w:val="00A90B0C"/>
    <w:rsid w:val="00A914B2"/>
    <w:rsid w:val="00A92A6E"/>
    <w:rsid w:val="00A9320A"/>
    <w:rsid w:val="00A956CB"/>
    <w:rsid w:val="00A95CDD"/>
    <w:rsid w:val="00A96E8A"/>
    <w:rsid w:val="00A97EC4"/>
    <w:rsid w:val="00A97F3B"/>
    <w:rsid w:val="00AA0338"/>
    <w:rsid w:val="00AA0387"/>
    <w:rsid w:val="00AA1A68"/>
    <w:rsid w:val="00AA1DED"/>
    <w:rsid w:val="00AA22D9"/>
    <w:rsid w:val="00AA3868"/>
    <w:rsid w:val="00AA547F"/>
    <w:rsid w:val="00AA57BA"/>
    <w:rsid w:val="00AA62D6"/>
    <w:rsid w:val="00AA65C5"/>
    <w:rsid w:val="00AA65F7"/>
    <w:rsid w:val="00AA6A33"/>
    <w:rsid w:val="00AA6C5C"/>
    <w:rsid w:val="00AB01BC"/>
    <w:rsid w:val="00AB0546"/>
    <w:rsid w:val="00AB067C"/>
    <w:rsid w:val="00AB0A9F"/>
    <w:rsid w:val="00AB0DF9"/>
    <w:rsid w:val="00AB1A1A"/>
    <w:rsid w:val="00AB1D48"/>
    <w:rsid w:val="00AB22C6"/>
    <w:rsid w:val="00AB26DA"/>
    <w:rsid w:val="00AB3763"/>
    <w:rsid w:val="00AB3A42"/>
    <w:rsid w:val="00AB4137"/>
    <w:rsid w:val="00AB4597"/>
    <w:rsid w:val="00AB4BAA"/>
    <w:rsid w:val="00AB5443"/>
    <w:rsid w:val="00AB5F35"/>
    <w:rsid w:val="00AB6D7C"/>
    <w:rsid w:val="00AB71AE"/>
    <w:rsid w:val="00AB75B7"/>
    <w:rsid w:val="00AC0325"/>
    <w:rsid w:val="00AC1F1C"/>
    <w:rsid w:val="00AC3134"/>
    <w:rsid w:val="00AC3168"/>
    <w:rsid w:val="00AC40F1"/>
    <w:rsid w:val="00AC4801"/>
    <w:rsid w:val="00AC4F97"/>
    <w:rsid w:val="00AC5383"/>
    <w:rsid w:val="00AC637C"/>
    <w:rsid w:val="00AC68A7"/>
    <w:rsid w:val="00AC69D4"/>
    <w:rsid w:val="00AD037E"/>
    <w:rsid w:val="00AD1490"/>
    <w:rsid w:val="00AD170F"/>
    <w:rsid w:val="00AD185B"/>
    <w:rsid w:val="00AD1B4B"/>
    <w:rsid w:val="00AD1BF8"/>
    <w:rsid w:val="00AD22A3"/>
    <w:rsid w:val="00AD2AB3"/>
    <w:rsid w:val="00AD2EAA"/>
    <w:rsid w:val="00AD4617"/>
    <w:rsid w:val="00AD4B55"/>
    <w:rsid w:val="00AD4C0B"/>
    <w:rsid w:val="00AD6158"/>
    <w:rsid w:val="00AD61B1"/>
    <w:rsid w:val="00AD6262"/>
    <w:rsid w:val="00AD6BF9"/>
    <w:rsid w:val="00AE0944"/>
    <w:rsid w:val="00AE25C7"/>
    <w:rsid w:val="00AE40A4"/>
    <w:rsid w:val="00AE47F8"/>
    <w:rsid w:val="00AE4A1E"/>
    <w:rsid w:val="00AE4F5B"/>
    <w:rsid w:val="00AE5018"/>
    <w:rsid w:val="00AE5952"/>
    <w:rsid w:val="00AE6CA9"/>
    <w:rsid w:val="00AE75BE"/>
    <w:rsid w:val="00AE7FD5"/>
    <w:rsid w:val="00AF2ACB"/>
    <w:rsid w:val="00AF37B6"/>
    <w:rsid w:val="00AF3C7F"/>
    <w:rsid w:val="00AF42DF"/>
    <w:rsid w:val="00AF55BD"/>
    <w:rsid w:val="00AF56DB"/>
    <w:rsid w:val="00AF5F4B"/>
    <w:rsid w:val="00AF69A1"/>
    <w:rsid w:val="00AF7236"/>
    <w:rsid w:val="00AF748F"/>
    <w:rsid w:val="00B03066"/>
    <w:rsid w:val="00B04013"/>
    <w:rsid w:val="00B04D5C"/>
    <w:rsid w:val="00B05B43"/>
    <w:rsid w:val="00B05CE5"/>
    <w:rsid w:val="00B06221"/>
    <w:rsid w:val="00B10AD1"/>
    <w:rsid w:val="00B11231"/>
    <w:rsid w:val="00B112F7"/>
    <w:rsid w:val="00B11DFC"/>
    <w:rsid w:val="00B1253B"/>
    <w:rsid w:val="00B13069"/>
    <w:rsid w:val="00B14BE1"/>
    <w:rsid w:val="00B15680"/>
    <w:rsid w:val="00B15C08"/>
    <w:rsid w:val="00B16509"/>
    <w:rsid w:val="00B16EE1"/>
    <w:rsid w:val="00B16F2C"/>
    <w:rsid w:val="00B2037B"/>
    <w:rsid w:val="00B21054"/>
    <w:rsid w:val="00B21845"/>
    <w:rsid w:val="00B22694"/>
    <w:rsid w:val="00B226D1"/>
    <w:rsid w:val="00B234DF"/>
    <w:rsid w:val="00B23E9C"/>
    <w:rsid w:val="00B24420"/>
    <w:rsid w:val="00B24E25"/>
    <w:rsid w:val="00B250F5"/>
    <w:rsid w:val="00B25519"/>
    <w:rsid w:val="00B25D6F"/>
    <w:rsid w:val="00B25EB2"/>
    <w:rsid w:val="00B262D5"/>
    <w:rsid w:val="00B2720C"/>
    <w:rsid w:val="00B27DBB"/>
    <w:rsid w:val="00B3122D"/>
    <w:rsid w:val="00B312BB"/>
    <w:rsid w:val="00B31B70"/>
    <w:rsid w:val="00B31BB9"/>
    <w:rsid w:val="00B33A8B"/>
    <w:rsid w:val="00B34251"/>
    <w:rsid w:val="00B346E7"/>
    <w:rsid w:val="00B35322"/>
    <w:rsid w:val="00B359AC"/>
    <w:rsid w:val="00B35DF4"/>
    <w:rsid w:val="00B360A0"/>
    <w:rsid w:val="00B362C2"/>
    <w:rsid w:val="00B36C0F"/>
    <w:rsid w:val="00B36FB9"/>
    <w:rsid w:val="00B40122"/>
    <w:rsid w:val="00B418E7"/>
    <w:rsid w:val="00B42937"/>
    <w:rsid w:val="00B42A2F"/>
    <w:rsid w:val="00B42B46"/>
    <w:rsid w:val="00B4394D"/>
    <w:rsid w:val="00B44BD4"/>
    <w:rsid w:val="00B454CE"/>
    <w:rsid w:val="00B45B7C"/>
    <w:rsid w:val="00B45FDD"/>
    <w:rsid w:val="00B4666A"/>
    <w:rsid w:val="00B467B6"/>
    <w:rsid w:val="00B47A73"/>
    <w:rsid w:val="00B47E6E"/>
    <w:rsid w:val="00B47F09"/>
    <w:rsid w:val="00B50A88"/>
    <w:rsid w:val="00B51A36"/>
    <w:rsid w:val="00B52874"/>
    <w:rsid w:val="00B533FB"/>
    <w:rsid w:val="00B539CC"/>
    <w:rsid w:val="00B54EBE"/>
    <w:rsid w:val="00B55C01"/>
    <w:rsid w:val="00B561BD"/>
    <w:rsid w:val="00B566A8"/>
    <w:rsid w:val="00B56E68"/>
    <w:rsid w:val="00B57E80"/>
    <w:rsid w:val="00B60896"/>
    <w:rsid w:val="00B6092F"/>
    <w:rsid w:val="00B62890"/>
    <w:rsid w:val="00B62D8E"/>
    <w:rsid w:val="00B65606"/>
    <w:rsid w:val="00B659B1"/>
    <w:rsid w:val="00B65C7C"/>
    <w:rsid w:val="00B66CE2"/>
    <w:rsid w:val="00B67471"/>
    <w:rsid w:val="00B67FAD"/>
    <w:rsid w:val="00B7008B"/>
    <w:rsid w:val="00B704C7"/>
    <w:rsid w:val="00B706F7"/>
    <w:rsid w:val="00B720F5"/>
    <w:rsid w:val="00B72745"/>
    <w:rsid w:val="00B72C72"/>
    <w:rsid w:val="00B73C66"/>
    <w:rsid w:val="00B740CD"/>
    <w:rsid w:val="00B7469B"/>
    <w:rsid w:val="00B75512"/>
    <w:rsid w:val="00B75A8B"/>
    <w:rsid w:val="00B76001"/>
    <w:rsid w:val="00B76999"/>
    <w:rsid w:val="00B76EB0"/>
    <w:rsid w:val="00B8017C"/>
    <w:rsid w:val="00B807F2"/>
    <w:rsid w:val="00B80C51"/>
    <w:rsid w:val="00B81575"/>
    <w:rsid w:val="00B833D0"/>
    <w:rsid w:val="00B84116"/>
    <w:rsid w:val="00B846BD"/>
    <w:rsid w:val="00B8473B"/>
    <w:rsid w:val="00B849AF"/>
    <w:rsid w:val="00B85A0A"/>
    <w:rsid w:val="00B86B5C"/>
    <w:rsid w:val="00B87394"/>
    <w:rsid w:val="00B87640"/>
    <w:rsid w:val="00B87EF4"/>
    <w:rsid w:val="00B90B31"/>
    <w:rsid w:val="00B90E04"/>
    <w:rsid w:val="00B91646"/>
    <w:rsid w:val="00B91664"/>
    <w:rsid w:val="00B93B99"/>
    <w:rsid w:val="00B95C46"/>
    <w:rsid w:val="00B95D55"/>
    <w:rsid w:val="00B95DE7"/>
    <w:rsid w:val="00B96A12"/>
    <w:rsid w:val="00B972D4"/>
    <w:rsid w:val="00B97A17"/>
    <w:rsid w:val="00B97AE6"/>
    <w:rsid w:val="00BA06CC"/>
    <w:rsid w:val="00BA187B"/>
    <w:rsid w:val="00BA1A1B"/>
    <w:rsid w:val="00BA2FED"/>
    <w:rsid w:val="00BA32C6"/>
    <w:rsid w:val="00BA4ED4"/>
    <w:rsid w:val="00BA5D6F"/>
    <w:rsid w:val="00BA5E75"/>
    <w:rsid w:val="00BA6125"/>
    <w:rsid w:val="00BA64AB"/>
    <w:rsid w:val="00BA6856"/>
    <w:rsid w:val="00BA7855"/>
    <w:rsid w:val="00BA7C12"/>
    <w:rsid w:val="00BB0179"/>
    <w:rsid w:val="00BB042C"/>
    <w:rsid w:val="00BB0C83"/>
    <w:rsid w:val="00BB0DC8"/>
    <w:rsid w:val="00BB19DC"/>
    <w:rsid w:val="00BB2291"/>
    <w:rsid w:val="00BB2609"/>
    <w:rsid w:val="00BB3420"/>
    <w:rsid w:val="00BB3987"/>
    <w:rsid w:val="00BB4316"/>
    <w:rsid w:val="00BB55D3"/>
    <w:rsid w:val="00BB6E83"/>
    <w:rsid w:val="00BB70F7"/>
    <w:rsid w:val="00BB7DA1"/>
    <w:rsid w:val="00BB7F1A"/>
    <w:rsid w:val="00BB7FEC"/>
    <w:rsid w:val="00BC0BCF"/>
    <w:rsid w:val="00BC0F64"/>
    <w:rsid w:val="00BC25F0"/>
    <w:rsid w:val="00BC35D9"/>
    <w:rsid w:val="00BC398D"/>
    <w:rsid w:val="00BC46AB"/>
    <w:rsid w:val="00BC4A67"/>
    <w:rsid w:val="00BC4BE7"/>
    <w:rsid w:val="00BC6443"/>
    <w:rsid w:val="00BC6CA2"/>
    <w:rsid w:val="00BC6F05"/>
    <w:rsid w:val="00BC76B3"/>
    <w:rsid w:val="00BC7D7A"/>
    <w:rsid w:val="00BD203E"/>
    <w:rsid w:val="00BD22B3"/>
    <w:rsid w:val="00BD2FA5"/>
    <w:rsid w:val="00BD340E"/>
    <w:rsid w:val="00BD34E5"/>
    <w:rsid w:val="00BD3D27"/>
    <w:rsid w:val="00BD4006"/>
    <w:rsid w:val="00BD41E6"/>
    <w:rsid w:val="00BD43A6"/>
    <w:rsid w:val="00BD5BB8"/>
    <w:rsid w:val="00BD72B8"/>
    <w:rsid w:val="00BE0528"/>
    <w:rsid w:val="00BE104C"/>
    <w:rsid w:val="00BE16A5"/>
    <w:rsid w:val="00BE2FE1"/>
    <w:rsid w:val="00BE2FED"/>
    <w:rsid w:val="00BE3671"/>
    <w:rsid w:val="00BE3714"/>
    <w:rsid w:val="00BE442E"/>
    <w:rsid w:val="00BE4512"/>
    <w:rsid w:val="00BE5CDC"/>
    <w:rsid w:val="00BE6042"/>
    <w:rsid w:val="00BF05C7"/>
    <w:rsid w:val="00BF0EEC"/>
    <w:rsid w:val="00BF1AA0"/>
    <w:rsid w:val="00BF259C"/>
    <w:rsid w:val="00BF2895"/>
    <w:rsid w:val="00BF2A8C"/>
    <w:rsid w:val="00BF324E"/>
    <w:rsid w:val="00BF5032"/>
    <w:rsid w:val="00BF5320"/>
    <w:rsid w:val="00BF62DF"/>
    <w:rsid w:val="00BF65CB"/>
    <w:rsid w:val="00BF6CD2"/>
    <w:rsid w:val="00BF77B9"/>
    <w:rsid w:val="00C00959"/>
    <w:rsid w:val="00C00C34"/>
    <w:rsid w:val="00C025DC"/>
    <w:rsid w:val="00C02897"/>
    <w:rsid w:val="00C03B7D"/>
    <w:rsid w:val="00C05726"/>
    <w:rsid w:val="00C057AD"/>
    <w:rsid w:val="00C06CFC"/>
    <w:rsid w:val="00C10293"/>
    <w:rsid w:val="00C1106A"/>
    <w:rsid w:val="00C11542"/>
    <w:rsid w:val="00C11BF5"/>
    <w:rsid w:val="00C12993"/>
    <w:rsid w:val="00C13349"/>
    <w:rsid w:val="00C1395A"/>
    <w:rsid w:val="00C13D5B"/>
    <w:rsid w:val="00C14761"/>
    <w:rsid w:val="00C150DA"/>
    <w:rsid w:val="00C15D6F"/>
    <w:rsid w:val="00C16554"/>
    <w:rsid w:val="00C167AB"/>
    <w:rsid w:val="00C16EBA"/>
    <w:rsid w:val="00C2043C"/>
    <w:rsid w:val="00C216DE"/>
    <w:rsid w:val="00C227C9"/>
    <w:rsid w:val="00C22A99"/>
    <w:rsid w:val="00C23155"/>
    <w:rsid w:val="00C232AF"/>
    <w:rsid w:val="00C234D3"/>
    <w:rsid w:val="00C23F02"/>
    <w:rsid w:val="00C250FE"/>
    <w:rsid w:val="00C25FBE"/>
    <w:rsid w:val="00C26131"/>
    <w:rsid w:val="00C2661E"/>
    <w:rsid w:val="00C32044"/>
    <w:rsid w:val="00C32821"/>
    <w:rsid w:val="00C32927"/>
    <w:rsid w:val="00C32C82"/>
    <w:rsid w:val="00C33311"/>
    <w:rsid w:val="00C35067"/>
    <w:rsid w:val="00C35852"/>
    <w:rsid w:val="00C35ACD"/>
    <w:rsid w:val="00C35DF9"/>
    <w:rsid w:val="00C37083"/>
    <w:rsid w:val="00C40042"/>
    <w:rsid w:val="00C40FD3"/>
    <w:rsid w:val="00C4203D"/>
    <w:rsid w:val="00C42068"/>
    <w:rsid w:val="00C42C2F"/>
    <w:rsid w:val="00C432A0"/>
    <w:rsid w:val="00C436F0"/>
    <w:rsid w:val="00C44CB7"/>
    <w:rsid w:val="00C44D9A"/>
    <w:rsid w:val="00C45E20"/>
    <w:rsid w:val="00C4673E"/>
    <w:rsid w:val="00C4735E"/>
    <w:rsid w:val="00C47366"/>
    <w:rsid w:val="00C50371"/>
    <w:rsid w:val="00C504A5"/>
    <w:rsid w:val="00C50BBC"/>
    <w:rsid w:val="00C51977"/>
    <w:rsid w:val="00C51E06"/>
    <w:rsid w:val="00C52173"/>
    <w:rsid w:val="00C52981"/>
    <w:rsid w:val="00C5358F"/>
    <w:rsid w:val="00C544FF"/>
    <w:rsid w:val="00C56495"/>
    <w:rsid w:val="00C5716D"/>
    <w:rsid w:val="00C575A2"/>
    <w:rsid w:val="00C57C91"/>
    <w:rsid w:val="00C603F5"/>
    <w:rsid w:val="00C60CEB"/>
    <w:rsid w:val="00C61C7E"/>
    <w:rsid w:val="00C62B1C"/>
    <w:rsid w:val="00C64500"/>
    <w:rsid w:val="00C6495D"/>
    <w:rsid w:val="00C64BF8"/>
    <w:rsid w:val="00C64C1B"/>
    <w:rsid w:val="00C64C77"/>
    <w:rsid w:val="00C65190"/>
    <w:rsid w:val="00C65D28"/>
    <w:rsid w:val="00C66914"/>
    <w:rsid w:val="00C7100B"/>
    <w:rsid w:val="00C7142F"/>
    <w:rsid w:val="00C71983"/>
    <w:rsid w:val="00C71D0E"/>
    <w:rsid w:val="00C72C75"/>
    <w:rsid w:val="00C73952"/>
    <w:rsid w:val="00C73B41"/>
    <w:rsid w:val="00C73EE8"/>
    <w:rsid w:val="00C74034"/>
    <w:rsid w:val="00C74168"/>
    <w:rsid w:val="00C7478C"/>
    <w:rsid w:val="00C749ED"/>
    <w:rsid w:val="00C750AE"/>
    <w:rsid w:val="00C7526C"/>
    <w:rsid w:val="00C76276"/>
    <w:rsid w:val="00C7748C"/>
    <w:rsid w:val="00C7772A"/>
    <w:rsid w:val="00C77CE1"/>
    <w:rsid w:val="00C802F9"/>
    <w:rsid w:val="00C817F4"/>
    <w:rsid w:val="00C818E8"/>
    <w:rsid w:val="00C81FF7"/>
    <w:rsid w:val="00C82432"/>
    <w:rsid w:val="00C8464A"/>
    <w:rsid w:val="00C84804"/>
    <w:rsid w:val="00C85E68"/>
    <w:rsid w:val="00C87895"/>
    <w:rsid w:val="00C90A74"/>
    <w:rsid w:val="00C90F07"/>
    <w:rsid w:val="00C92EF2"/>
    <w:rsid w:val="00C93673"/>
    <w:rsid w:val="00C93D6E"/>
    <w:rsid w:val="00C94AEF"/>
    <w:rsid w:val="00C94DE9"/>
    <w:rsid w:val="00C95F95"/>
    <w:rsid w:val="00C9651A"/>
    <w:rsid w:val="00C96531"/>
    <w:rsid w:val="00C97071"/>
    <w:rsid w:val="00CA0CB8"/>
    <w:rsid w:val="00CA1CE8"/>
    <w:rsid w:val="00CA2558"/>
    <w:rsid w:val="00CA2589"/>
    <w:rsid w:val="00CA2B27"/>
    <w:rsid w:val="00CA3152"/>
    <w:rsid w:val="00CA3669"/>
    <w:rsid w:val="00CA3D87"/>
    <w:rsid w:val="00CA3F41"/>
    <w:rsid w:val="00CA4EA0"/>
    <w:rsid w:val="00CA6922"/>
    <w:rsid w:val="00CA6B3E"/>
    <w:rsid w:val="00CA6B40"/>
    <w:rsid w:val="00CB03EA"/>
    <w:rsid w:val="00CB101A"/>
    <w:rsid w:val="00CB1CDE"/>
    <w:rsid w:val="00CB1EDD"/>
    <w:rsid w:val="00CB238B"/>
    <w:rsid w:val="00CB449F"/>
    <w:rsid w:val="00CB6681"/>
    <w:rsid w:val="00CB7885"/>
    <w:rsid w:val="00CC00E5"/>
    <w:rsid w:val="00CC016C"/>
    <w:rsid w:val="00CC1F1E"/>
    <w:rsid w:val="00CC2505"/>
    <w:rsid w:val="00CC360A"/>
    <w:rsid w:val="00CC368D"/>
    <w:rsid w:val="00CC520B"/>
    <w:rsid w:val="00CC531F"/>
    <w:rsid w:val="00CC71F6"/>
    <w:rsid w:val="00CC7854"/>
    <w:rsid w:val="00CC7E9C"/>
    <w:rsid w:val="00CD0B82"/>
    <w:rsid w:val="00CD0EF4"/>
    <w:rsid w:val="00CD158E"/>
    <w:rsid w:val="00CD298A"/>
    <w:rsid w:val="00CD3851"/>
    <w:rsid w:val="00CD5922"/>
    <w:rsid w:val="00CD5E11"/>
    <w:rsid w:val="00CD60E8"/>
    <w:rsid w:val="00CD6311"/>
    <w:rsid w:val="00CD757A"/>
    <w:rsid w:val="00CD75D4"/>
    <w:rsid w:val="00CE0194"/>
    <w:rsid w:val="00CE08EB"/>
    <w:rsid w:val="00CE09D6"/>
    <w:rsid w:val="00CE0C08"/>
    <w:rsid w:val="00CE116F"/>
    <w:rsid w:val="00CE1892"/>
    <w:rsid w:val="00CE2450"/>
    <w:rsid w:val="00CE25BD"/>
    <w:rsid w:val="00CE365B"/>
    <w:rsid w:val="00CE490F"/>
    <w:rsid w:val="00CE5270"/>
    <w:rsid w:val="00CE5B2D"/>
    <w:rsid w:val="00CE65F1"/>
    <w:rsid w:val="00CE6956"/>
    <w:rsid w:val="00CE702E"/>
    <w:rsid w:val="00CE771F"/>
    <w:rsid w:val="00CE7BEA"/>
    <w:rsid w:val="00CF0186"/>
    <w:rsid w:val="00CF05CE"/>
    <w:rsid w:val="00CF20A7"/>
    <w:rsid w:val="00CF2F60"/>
    <w:rsid w:val="00CF3608"/>
    <w:rsid w:val="00CF4280"/>
    <w:rsid w:val="00CF42BC"/>
    <w:rsid w:val="00CF55C3"/>
    <w:rsid w:val="00CF5F21"/>
    <w:rsid w:val="00CF6E66"/>
    <w:rsid w:val="00CF7851"/>
    <w:rsid w:val="00D0073D"/>
    <w:rsid w:val="00D0293E"/>
    <w:rsid w:val="00D02A4D"/>
    <w:rsid w:val="00D03898"/>
    <w:rsid w:val="00D03D4D"/>
    <w:rsid w:val="00D04B6B"/>
    <w:rsid w:val="00D05544"/>
    <w:rsid w:val="00D05FEE"/>
    <w:rsid w:val="00D1095C"/>
    <w:rsid w:val="00D10B06"/>
    <w:rsid w:val="00D1111C"/>
    <w:rsid w:val="00D111E4"/>
    <w:rsid w:val="00D11392"/>
    <w:rsid w:val="00D1178B"/>
    <w:rsid w:val="00D126D9"/>
    <w:rsid w:val="00D131D8"/>
    <w:rsid w:val="00D1350F"/>
    <w:rsid w:val="00D137A4"/>
    <w:rsid w:val="00D14E0C"/>
    <w:rsid w:val="00D15B68"/>
    <w:rsid w:val="00D15E38"/>
    <w:rsid w:val="00D15ED2"/>
    <w:rsid w:val="00D168B5"/>
    <w:rsid w:val="00D17022"/>
    <w:rsid w:val="00D1718B"/>
    <w:rsid w:val="00D174A2"/>
    <w:rsid w:val="00D17C36"/>
    <w:rsid w:val="00D17C75"/>
    <w:rsid w:val="00D20C9C"/>
    <w:rsid w:val="00D20CEB"/>
    <w:rsid w:val="00D21FD5"/>
    <w:rsid w:val="00D22513"/>
    <w:rsid w:val="00D227FE"/>
    <w:rsid w:val="00D23860"/>
    <w:rsid w:val="00D23A01"/>
    <w:rsid w:val="00D24CD5"/>
    <w:rsid w:val="00D25305"/>
    <w:rsid w:val="00D25BB6"/>
    <w:rsid w:val="00D266D6"/>
    <w:rsid w:val="00D30C7C"/>
    <w:rsid w:val="00D310A2"/>
    <w:rsid w:val="00D33AA2"/>
    <w:rsid w:val="00D33EB9"/>
    <w:rsid w:val="00D346F0"/>
    <w:rsid w:val="00D34CB0"/>
    <w:rsid w:val="00D35010"/>
    <w:rsid w:val="00D355D0"/>
    <w:rsid w:val="00D363B5"/>
    <w:rsid w:val="00D36461"/>
    <w:rsid w:val="00D366CA"/>
    <w:rsid w:val="00D36A26"/>
    <w:rsid w:val="00D41113"/>
    <w:rsid w:val="00D41393"/>
    <w:rsid w:val="00D41DD5"/>
    <w:rsid w:val="00D42066"/>
    <w:rsid w:val="00D429D1"/>
    <w:rsid w:val="00D42CC2"/>
    <w:rsid w:val="00D43569"/>
    <w:rsid w:val="00D4372C"/>
    <w:rsid w:val="00D439C2"/>
    <w:rsid w:val="00D43AF3"/>
    <w:rsid w:val="00D446EB"/>
    <w:rsid w:val="00D45FEC"/>
    <w:rsid w:val="00D46D80"/>
    <w:rsid w:val="00D46DA0"/>
    <w:rsid w:val="00D5021B"/>
    <w:rsid w:val="00D5061B"/>
    <w:rsid w:val="00D50675"/>
    <w:rsid w:val="00D5113E"/>
    <w:rsid w:val="00D52E5E"/>
    <w:rsid w:val="00D52F25"/>
    <w:rsid w:val="00D53F55"/>
    <w:rsid w:val="00D540D8"/>
    <w:rsid w:val="00D545D7"/>
    <w:rsid w:val="00D546C7"/>
    <w:rsid w:val="00D54F4F"/>
    <w:rsid w:val="00D55896"/>
    <w:rsid w:val="00D56BC2"/>
    <w:rsid w:val="00D61F5C"/>
    <w:rsid w:val="00D62839"/>
    <w:rsid w:val="00D63136"/>
    <w:rsid w:val="00D6360D"/>
    <w:rsid w:val="00D63A2B"/>
    <w:rsid w:val="00D63BA7"/>
    <w:rsid w:val="00D6535E"/>
    <w:rsid w:val="00D65F93"/>
    <w:rsid w:val="00D666EF"/>
    <w:rsid w:val="00D70E4F"/>
    <w:rsid w:val="00D71573"/>
    <w:rsid w:val="00D71B39"/>
    <w:rsid w:val="00D71BC7"/>
    <w:rsid w:val="00D73F20"/>
    <w:rsid w:val="00D74473"/>
    <w:rsid w:val="00D746CC"/>
    <w:rsid w:val="00D74E98"/>
    <w:rsid w:val="00D75198"/>
    <w:rsid w:val="00D762AB"/>
    <w:rsid w:val="00D763EB"/>
    <w:rsid w:val="00D77070"/>
    <w:rsid w:val="00D771E5"/>
    <w:rsid w:val="00D801FE"/>
    <w:rsid w:val="00D80AE2"/>
    <w:rsid w:val="00D81479"/>
    <w:rsid w:val="00D825E4"/>
    <w:rsid w:val="00D8355A"/>
    <w:rsid w:val="00D84286"/>
    <w:rsid w:val="00D85362"/>
    <w:rsid w:val="00D85AAC"/>
    <w:rsid w:val="00D86F94"/>
    <w:rsid w:val="00D901F2"/>
    <w:rsid w:val="00D9056A"/>
    <w:rsid w:val="00D9058C"/>
    <w:rsid w:val="00D90F25"/>
    <w:rsid w:val="00D93000"/>
    <w:rsid w:val="00D93F2D"/>
    <w:rsid w:val="00D94BD9"/>
    <w:rsid w:val="00D952BD"/>
    <w:rsid w:val="00D9683E"/>
    <w:rsid w:val="00D968CE"/>
    <w:rsid w:val="00D975E9"/>
    <w:rsid w:val="00D97885"/>
    <w:rsid w:val="00DA0CD8"/>
    <w:rsid w:val="00DA10E5"/>
    <w:rsid w:val="00DA2559"/>
    <w:rsid w:val="00DA385B"/>
    <w:rsid w:val="00DA42F9"/>
    <w:rsid w:val="00DA4A4B"/>
    <w:rsid w:val="00DA5E54"/>
    <w:rsid w:val="00DA6BF8"/>
    <w:rsid w:val="00DA6E1F"/>
    <w:rsid w:val="00DA72D3"/>
    <w:rsid w:val="00DA75BA"/>
    <w:rsid w:val="00DA7A01"/>
    <w:rsid w:val="00DB0071"/>
    <w:rsid w:val="00DB17E0"/>
    <w:rsid w:val="00DB1D5D"/>
    <w:rsid w:val="00DB2240"/>
    <w:rsid w:val="00DB2BFF"/>
    <w:rsid w:val="00DB31F2"/>
    <w:rsid w:val="00DB347A"/>
    <w:rsid w:val="00DB34D9"/>
    <w:rsid w:val="00DB388F"/>
    <w:rsid w:val="00DB3C07"/>
    <w:rsid w:val="00DB4E61"/>
    <w:rsid w:val="00DB4FB4"/>
    <w:rsid w:val="00DB5D6B"/>
    <w:rsid w:val="00DB5DD8"/>
    <w:rsid w:val="00DB60F3"/>
    <w:rsid w:val="00DB67BC"/>
    <w:rsid w:val="00DB6A9E"/>
    <w:rsid w:val="00DB6C94"/>
    <w:rsid w:val="00DB7DEA"/>
    <w:rsid w:val="00DC1415"/>
    <w:rsid w:val="00DC232A"/>
    <w:rsid w:val="00DC241B"/>
    <w:rsid w:val="00DC36B3"/>
    <w:rsid w:val="00DC39D7"/>
    <w:rsid w:val="00DC3F30"/>
    <w:rsid w:val="00DC5FA2"/>
    <w:rsid w:val="00DC760B"/>
    <w:rsid w:val="00DC7BB2"/>
    <w:rsid w:val="00DD0D81"/>
    <w:rsid w:val="00DD21CB"/>
    <w:rsid w:val="00DD2581"/>
    <w:rsid w:val="00DD292A"/>
    <w:rsid w:val="00DD2A15"/>
    <w:rsid w:val="00DD3719"/>
    <w:rsid w:val="00DD3912"/>
    <w:rsid w:val="00DD404D"/>
    <w:rsid w:val="00DD4098"/>
    <w:rsid w:val="00DD4BAC"/>
    <w:rsid w:val="00DD56DD"/>
    <w:rsid w:val="00DD68EE"/>
    <w:rsid w:val="00DD701E"/>
    <w:rsid w:val="00DE1131"/>
    <w:rsid w:val="00DE17CF"/>
    <w:rsid w:val="00DE1A29"/>
    <w:rsid w:val="00DE39D5"/>
    <w:rsid w:val="00DE4127"/>
    <w:rsid w:val="00DE4624"/>
    <w:rsid w:val="00DE518A"/>
    <w:rsid w:val="00DE59A3"/>
    <w:rsid w:val="00DE5CCD"/>
    <w:rsid w:val="00DE6C0A"/>
    <w:rsid w:val="00DF055F"/>
    <w:rsid w:val="00DF0970"/>
    <w:rsid w:val="00DF23A7"/>
    <w:rsid w:val="00DF381A"/>
    <w:rsid w:val="00DF3D2A"/>
    <w:rsid w:val="00DF4CDC"/>
    <w:rsid w:val="00DF742C"/>
    <w:rsid w:val="00DF785F"/>
    <w:rsid w:val="00DF7B0F"/>
    <w:rsid w:val="00E01665"/>
    <w:rsid w:val="00E01D7D"/>
    <w:rsid w:val="00E022E4"/>
    <w:rsid w:val="00E02F0E"/>
    <w:rsid w:val="00E03329"/>
    <w:rsid w:val="00E03418"/>
    <w:rsid w:val="00E036BD"/>
    <w:rsid w:val="00E03B3F"/>
    <w:rsid w:val="00E03B4F"/>
    <w:rsid w:val="00E03F89"/>
    <w:rsid w:val="00E0436F"/>
    <w:rsid w:val="00E04729"/>
    <w:rsid w:val="00E04EB3"/>
    <w:rsid w:val="00E05207"/>
    <w:rsid w:val="00E06B0A"/>
    <w:rsid w:val="00E074C7"/>
    <w:rsid w:val="00E10213"/>
    <w:rsid w:val="00E1025A"/>
    <w:rsid w:val="00E103F9"/>
    <w:rsid w:val="00E1206A"/>
    <w:rsid w:val="00E1230F"/>
    <w:rsid w:val="00E128FE"/>
    <w:rsid w:val="00E131C7"/>
    <w:rsid w:val="00E150BF"/>
    <w:rsid w:val="00E16060"/>
    <w:rsid w:val="00E175A4"/>
    <w:rsid w:val="00E20A15"/>
    <w:rsid w:val="00E23ADC"/>
    <w:rsid w:val="00E24035"/>
    <w:rsid w:val="00E2496C"/>
    <w:rsid w:val="00E24BCE"/>
    <w:rsid w:val="00E24D04"/>
    <w:rsid w:val="00E26358"/>
    <w:rsid w:val="00E2717E"/>
    <w:rsid w:val="00E27181"/>
    <w:rsid w:val="00E30067"/>
    <w:rsid w:val="00E312AE"/>
    <w:rsid w:val="00E315F6"/>
    <w:rsid w:val="00E31B20"/>
    <w:rsid w:val="00E32365"/>
    <w:rsid w:val="00E3296A"/>
    <w:rsid w:val="00E33065"/>
    <w:rsid w:val="00E33473"/>
    <w:rsid w:val="00E349FB"/>
    <w:rsid w:val="00E34BE9"/>
    <w:rsid w:val="00E35727"/>
    <w:rsid w:val="00E35CBB"/>
    <w:rsid w:val="00E35D35"/>
    <w:rsid w:val="00E36114"/>
    <w:rsid w:val="00E37C2E"/>
    <w:rsid w:val="00E37CF0"/>
    <w:rsid w:val="00E37D88"/>
    <w:rsid w:val="00E37F6F"/>
    <w:rsid w:val="00E4046F"/>
    <w:rsid w:val="00E409FF"/>
    <w:rsid w:val="00E4152C"/>
    <w:rsid w:val="00E415A9"/>
    <w:rsid w:val="00E42CB1"/>
    <w:rsid w:val="00E43A7B"/>
    <w:rsid w:val="00E44567"/>
    <w:rsid w:val="00E455A0"/>
    <w:rsid w:val="00E46018"/>
    <w:rsid w:val="00E47007"/>
    <w:rsid w:val="00E47493"/>
    <w:rsid w:val="00E477C6"/>
    <w:rsid w:val="00E47E19"/>
    <w:rsid w:val="00E47FE2"/>
    <w:rsid w:val="00E514B4"/>
    <w:rsid w:val="00E5261C"/>
    <w:rsid w:val="00E52C4D"/>
    <w:rsid w:val="00E538EA"/>
    <w:rsid w:val="00E547ED"/>
    <w:rsid w:val="00E55A57"/>
    <w:rsid w:val="00E56747"/>
    <w:rsid w:val="00E57458"/>
    <w:rsid w:val="00E574DD"/>
    <w:rsid w:val="00E60304"/>
    <w:rsid w:val="00E6104D"/>
    <w:rsid w:val="00E613FB"/>
    <w:rsid w:val="00E61A15"/>
    <w:rsid w:val="00E6296C"/>
    <w:rsid w:val="00E62A65"/>
    <w:rsid w:val="00E62D2E"/>
    <w:rsid w:val="00E635B2"/>
    <w:rsid w:val="00E64E9F"/>
    <w:rsid w:val="00E66B0D"/>
    <w:rsid w:val="00E7037B"/>
    <w:rsid w:val="00E714E8"/>
    <w:rsid w:val="00E72AE2"/>
    <w:rsid w:val="00E74B67"/>
    <w:rsid w:val="00E74E06"/>
    <w:rsid w:val="00E74FAD"/>
    <w:rsid w:val="00E755E3"/>
    <w:rsid w:val="00E758C6"/>
    <w:rsid w:val="00E765E3"/>
    <w:rsid w:val="00E7746D"/>
    <w:rsid w:val="00E77A48"/>
    <w:rsid w:val="00E77F5C"/>
    <w:rsid w:val="00E8039B"/>
    <w:rsid w:val="00E806CB"/>
    <w:rsid w:val="00E81431"/>
    <w:rsid w:val="00E8145A"/>
    <w:rsid w:val="00E81720"/>
    <w:rsid w:val="00E83249"/>
    <w:rsid w:val="00E835E8"/>
    <w:rsid w:val="00E840CF"/>
    <w:rsid w:val="00E84D16"/>
    <w:rsid w:val="00E85633"/>
    <w:rsid w:val="00E856FE"/>
    <w:rsid w:val="00E86221"/>
    <w:rsid w:val="00E86918"/>
    <w:rsid w:val="00E87435"/>
    <w:rsid w:val="00E8785F"/>
    <w:rsid w:val="00E90B07"/>
    <w:rsid w:val="00E910EF"/>
    <w:rsid w:val="00E93BEB"/>
    <w:rsid w:val="00E93C59"/>
    <w:rsid w:val="00E9623E"/>
    <w:rsid w:val="00E9719D"/>
    <w:rsid w:val="00E97648"/>
    <w:rsid w:val="00E97AD2"/>
    <w:rsid w:val="00EA019A"/>
    <w:rsid w:val="00EA1133"/>
    <w:rsid w:val="00EA1386"/>
    <w:rsid w:val="00EA1CA0"/>
    <w:rsid w:val="00EA2703"/>
    <w:rsid w:val="00EA30D7"/>
    <w:rsid w:val="00EA4060"/>
    <w:rsid w:val="00EA4794"/>
    <w:rsid w:val="00EA4BA0"/>
    <w:rsid w:val="00EA5963"/>
    <w:rsid w:val="00EA632E"/>
    <w:rsid w:val="00EA6B7A"/>
    <w:rsid w:val="00EA7BA2"/>
    <w:rsid w:val="00EB0D14"/>
    <w:rsid w:val="00EB1B87"/>
    <w:rsid w:val="00EB32C3"/>
    <w:rsid w:val="00EB3BF0"/>
    <w:rsid w:val="00EB3D6F"/>
    <w:rsid w:val="00EB4518"/>
    <w:rsid w:val="00EB49CC"/>
    <w:rsid w:val="00EB4AB5"/>
    <w:rsid w:val="00EB5E7C"/>
    <w:rsid w:val="00EB696D"/>
    <w:rsid w:val="00EC058E"/>
    <w:rsid w:val="00EC2850"/>
    <w:rsid w:val="00EC3A40"/>
    <w:rsid w:val="00EC456B"/>
    <w:rsid w:val="00EC4820"/>
    <w:rsid w:val="00EC4E47"/>
    <w:rsid w:val="00EC5111"/>
    <w:rsid w:val="00EC581F"/>
    <w:rsid w:val="00EC588C"/>
    <w:rsid w:val="00EC5BB0"/>
    <w:rsid w:val="00EC6E13"/>
    <w:rsid w:val="00EC76E9"/>
    <w:rsid w:val="00ED0C12"/>
    <w:rsid w:val="00ED3B47"/>
    <w:rsid w:val="00ED405C"/>
    <w:rsid w:val="00ED6287"/>
    <w:rsid w:val="00ED6DB7"/>
    <w:rsid w:val="00ED783F"/>
    <w:rsid w:val="00ED7A65"/>
    <w:rsid w:val="00EE0245"/>
    <w:rsid w:val="00EE1444"/>
    <w:rsid w:val="00EE27F0"/>
    <w:rsid w:val="00EE3BF5"/>
    <w:rsid w:val="00EE4122"/>
    <w:rsid w:val="00EE4ABE"/>
    <w:rsid w:val="00EE5DB7"/>
    <w:rsid w:val="00EE6797"/>
    <w:rsid w:val="00EE6E64"/>
    <w:rsid w:val="00EE6FC4"/>
    <w:rsid w:val="00EF05CD"/>
    <w:rsid w:val="00EF1A4E"/>
    <w:rsid w:val="00EF2124"/>
    <w:rsid w:val="00EF2442"/>
    <w:rsid w:val="00EF2A20"/>
    <w:rsid w:val="00EF2BB1"/>
    <w:rsid w:val="00EF30C7"/>
    <w:rsid w:val="00EF3804"/>
    <w:rsid w:val="00EF3A77"/>
    <w:rsid w:val="00EF3DA0"/>
    <w:rsid w:val="00EF43A4"/>
    <w:rsid w:val="00EF6565"/>
    <w:rsid w:val="00EF692A"/>
    <w:rsid w:val="00EF6F8B"/>
    <w:rsid w:val="00EF73B4"/>
    <w:rsid w:val="00EF73DC"/>
    <w:rsid w:val="00EF7623"/>
    <w:rsid w:val="00EF77BC"/>
    <w:rsid w:val="00EF7AA6"/>
    <w:rsid w:val="00EF7C2B"/>
    <w:rsid w:val="00F000DF"/>
    <w:rsid w:val="00F00146"/>
    <w:rsid w:val="00F00B98"/>
    <w:rsid w:val="00F0164A"/>
    <w:rsid w:val="00F04B97"/>
    <w:rsid w:val="00F059EF"/>
    <w:rsid w:val="00F05E67"/>
    <w:rsid w:val="00F05FC8"/>
    <w:rsid w:val="00F06228"/>
    <w:rsid w:val="00F06571"/>
    <w:rsid w:val="00F07335"/>
    <w:rsid w:val="00F074E6"/>
    <w:rsid w:val="00F100B3"/>
    <w:rsid w:val="00F101B8"/>
    <w:rsid w:val="00F10636"/>
    <w:rsid w:val="00F11841"/>
    <w:rsid w:val="00F11DCA"/>
    <w:rsid w:val="00F12CA5"/>
    <w:rsid w:val="00F13ACE"/>
    <w:rsid w:val="00F13C85"/>
    <w:rsid w:val="00F1420D"/>
    <w:rsid w:val="00F14D0F"/>
    <w:rsid w:val="00F1522C"/>
    <w:rsid w:val="00F160AF"/>
    <w:rsid w:val="00F172CA"/>
    <w:rsid w:val="00F17422"/>
    <w:rsid w:val="00F17927"/>
    <w:rsid w:val="00F17A90"/>
    <w:rsid w:val="00F20517"/>
    <w:rsid w:val="00F21E5B"/>
    <w:rsid w:val="00F21E77"/>
    <w:rsid w:val="00F221FA"/>
    <w:rsid w:val="00F224E8"/>
    <w:rsid w:val="00F233C4"/>
    <w:rsid w:val="00F23597"/>
    <w:rsid w:val="00F23C82"/>
    <w:rsid w:val="00F23C8C"/>
    <w:rsid w:val="00F24948"/>
    <w:rsid w:val="00F269DE"/>
    <w:rsid w:val="00F2797E"/>
    <w:rsid w:val="00F279DF"/>
    <w:rsid w:val="00F27BF3"/>
    <w:rsid w:val="00F31FB8"/>
    <w:rsid w:val="00F3213D"/>
    <w:rsid w:val="00F35380"/>
    <w:rsid w:val="00F3608C"/>
    <w:rsid w:val="00F37273"/>
    <w:rsid w:val="00F40BA2"/>
    <w:rsid w:val="00F410A7"/>
    <w:rsid w:val="00F41161"/>
    <w:rsid w:val="00F41162"/>
    <w:rsid w:val="00F413D4"/>
    <w:rsid w:val="00F4159D"/>
    <w:rsid w:val="00F4163B"/>
    <w:rsid w:val="00F46514"/>
    <w:rsid w:val="00F4688C"/>
    <w:rsid w:val="00F46F6F"/>
    <w:rsid w:val="00F5227E"/>
    <w:rsid w:val="00F53B51"/>
    <w:rsid w:val="00F55632"/>
    <w:rsid w:val="00F5645D"/>
    <w:rsid w:val="00F57854"/>
    <w:rsid w:val="00F57990"/>
    <w:rsid w:val="00F57F8C"/>
    <w:rsid w:val="00F6015C"/>
    <w:rsid w:val="00F61AF0"/>
    <w:rsid w:val="00F61E2D"/>
    <w:rsid w:val="00F6204A"/>
    <w:rsid w:val="00F63025"/>
    <w:rsid w:val="00F63066"/>
    <w:rsid w:val="00F634FA"/>
    <w:rsid w:val="00F636B1"/>
    <w:rsid w:val="00F63742"/>
    <w:rsid w:val="00F63FB1"/>
    <w:rsid w:val="00F6429F"/>
    <w:rsid w:val="00F64D76"/>
    <w:rsid w:val="00F6506D"/>
    <w:rsid w:val="00F65266"/>
    <w:rsid w:val="00F655F9"/>
    <w:rsid w:val="00F66015"/>
    <w:rsid w:val="00F66831"/>
    <w:rsid w:val="00F669F6"/>
    <w:rsid w:val="00F70A2A"/>
    <w:rsid w:val="00F71992"/>
    <w:rsid w:val="00F71A11"/>
    <w:rsid w:val="00F71A34"/>
    <w:rsid w:val="00F736B9"/>
    <w:rsid w:val="00F742FD"/>
    <w:rsid w:val="00F74C18"/>
    <w:rsid w:val="00F74FBB"/>
    <w:rsid w:val="00F7610B"/>
    <w:rsid w:val="00F80AC3"/>
    <w:rsid w:val="00F810D1"/>
    <w:rsid w:val="00F820E8"/>
    <w:rsid w:val="00F825BE"/>
    <w:rsid w:val="00F85FDA"/>
    <w:rsid w:val="00F86BA8"/>
    <w:rsid w:val="00F90454"/>
    <w:rsid w:val="00F90D14"/>
    <w:rsid w:val="00F92C1C"/>
    <w:rsid w:val="00F93EA0"/>
    <w:rsid w:val="00F94D0C"/>
    <w:rsid w:val="00F9514E"/>
    <w:rsid w:val="00F96A0F"/>
    <w:rsid w:val="00F96BEA"/>
    <w:rsid w:val="00F974D2"/>
    <w:rsid w:val="00FA088B"/>
    <w:rsid w:val="00FA093A"/>
    <w:rsid w:val="00FA1048"/>
    <w:rsid w:val="00FA119E"/>
    <w:rsid w:val="00FA1DE4"/>
    <w:rsid w:val="00FA33C3"/>
    <w:rsid w:val="00FA42AE"/>
    <w:rsid w:val="00FA5C45"/>
    <w:rsid w:val="00FA5D0D"/>
    <w:rsid w:val="00FA75F5"/>
    <w:rsid w:val="00FA7C1E"/>
    <w:rsid w:val="00FB0DD9"/>
    <w:rsid w:val="00FB19AA"/>
    <w:rsid w:val="00FB1D73"/>
    <w:rsid w:val="00FB1E1B"/>
    <w:rsid w:val="00FB2D2E"/>
    <w:rsid w:val="00FB4405"/>
    <w:rsid w:val="00FB49B4"/>
    <w:rsid w:val="00FB56D5"/>
    <w:rsid w:val="00FB6A5C"/>
    <w:rsid w:val="00FB6AE0"/>
    <w:rsid w:val="00FB74B3"/>
    <w:rsid w:val="00FB7E90"/>
    <w:rsid w:val="00FC0AA5"/>
    <w:rsid w:val="00FC1B68"/>
    <w:rsid w:val="00FC1CB2"/>
    <w:rsid w:val="00FC32B6"/>
    <w:rsid w:val="00FC4018"/>
    <w:rsid w:val="00FC445C"/>
    <w:rsid w:val="00FC4C47"/>
    <w:rsid w:val="00FC4E49"/>
    <w:rsid w:val="00FC5C10"/>
    <w:rsid w:val="00FC67FF"/>
    <w:rsid w:val="00FC6B4C"/>
    <w:rsid w:val="00FD0AB2"/>
    <w:rsid w:val="00FD1A22"/>
    <w:rsid w:val="00FD21DF"/>
    <w:rsid w:val="00FD25BA"/>
    <w:rsid w:val="00FD2A1D"/>
    <w:rsid w:val="00FD2C43"/>
    <w:rsid w:val="00FD3055"/>
    <w:rsid w:val="00FD373B"/>
    <w:rsid w:val="00FD3958"/>
    <w:rsid w:val="00FD6C3A"/>
    <w:rsid w:val="00FD7E82"/>
    <w:rsid w:val="00FD7F6D"/>
    <w:rsid w:val="00FE0161"/>
    <w:rsid w:val="00FE0CBA"/>
    <w:rsid w:val="00FE253B"/>
    <w:rsid w:val="00FE2A7C"/>
    <w:rsid w:val="00FE2DF1"/>
    <w:rsid w:val="00FE3637"/>
    <w:rsid w:val="00FE4910"/>
    <w:rsid w:val="00FE4F4A"/>
    <w:rsid w:val="00FE53F3"/>
    <w:rsid w:val="00FE54DA"/>
    <w:rsid w:val="00FE56BB"/>
    <w:rsid w:val="00FE5C8A"/>
    <w:rsid w:val="00FE5EDF"/>
    <w:rsid w:val="00FE6068"/>
    <w:rsid w:val="00FE6381"/>
    <w:rsid w:val="00FE6684"/>
    <w:rsid w:val="00FE69AC"/>
    <w:rsid w:val="00FE6A4F"/>
    <w:rsid w:val="00FE7439"/>
    <w:rsid w:val="00FE7641"/>
    <w:rsid w:val="00FF1DD6"/>
    <w:rsid w:val="00FF25C0"/>
    <w:rsid w:val="00FF2685"/>
    <w:rsid w:val="00FF2C72"/>
    <w:rsid w:val="00FF4441"/>
    <w:rsid w:val="00FF4867"/>
    <w:rsid w:val="00FF5F05"/>
    <w:rsid w:val="00FF5F4B"/>
    <w:rsid w:val="00FF61CF"/>
    <w:rsid w:val="0296DEAA"/>
    <w:rsid w:val="029E668E"/>
    <w:rsid w:val="04DE4949"/>
    <w:rsid w:val="08E0DD61"/>
    <w:rsid w:val="08EBBF44"/>
    <w:rsid w:val="0935AE61"/>
    <w:rsid w:val="0BD6E133"/>
    <w:rsid w:val="0D146072"/>
    <w:rsid w:val="0FC56D55"/>
    <w:rsid w:val="117C9ABF"/>
    <w:rsid w:val="12AF2D83"/>
    <w:rsid w:val="1320FED3"/>
    <w:rsid w:val="14437600"/>
    <w:rsid w:val="14A4C712"/>
    <w:rsid w:val="155B7FA1"/>
    <w:rsid w:val="182688C7"/>
    <w:rsid w:val="19EB8D6C"/>
    <w:rsid w:val="1D38006D"/>
    <w:rsid w:val="1E14C612"/>
    <w:rsid w:val="1EB6DF33"/>
    <w:rsid w:val="1F40FFE2"/>
    <w:rsid w:val="1F836620"/>
    <w:rsid w:val="1F8BEB1E"/>
    <w:rsid w:val="275BC39F"/>
    <w:rsid w:val="27CB1DC2"/>
    <w:rsid w:val="2A7AC8E4"/>
    <w:rsid w:val="31AEA4CA"/>
    <w:rsid w:val="353885DB"/>
    <w:rsid w:val="3AB72C95"/>
    <w:rsid w:val="3E9C379A"/>
    <w:rsid w:val="44535ECE"/>
    <w:rsid w:val="45BFA1F7"/>
    <w:rsid w:val="46F0A124"/>
    <w:rsid w:val="483A3136"/>
    <w:rsid w:val="49926B6E"/>
    <w:rsid w:val="4C09D284"/>
    <w:rsid w:val="4DD466CF"/>
    <w:rsid w:val="4EA3EDAC"/>
    <w:rsid w:val="50CCD319"/>
    <w:rsid w:val="516B923B"/>
    <w:rsid w:val="55D068EC"/>
    <w:rsid w:val="57C56B03"/>
    <w:rsid w:val="58AAE77C"/>
    <w:rsid w:val="5B95A3C9"/>
    <w:rsid w:val="5FDAC753"/>
    <w:rsid w:val="5FF191D0"/>
    <w:rsid w:val="6836531F"/>
    <w:rsid w:val="6D908AF2"/>
    <w:rsid w:val="73A56CCB"/>
    <w:rsid w:val="73B7D692"/>
    <w:rsid w:val="744F0DD0"/>
    <w:rsid w:val="77C915CB"/>
    <w:rsid w:val="79550C1B"/>
    <w:rsid w:val="7C48B20D"/>
    <w:rsid w:val="7C4B0FED"/>
    <w:rsid w:val="7E486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209619"/>
  <w15:chartTrackingRefBased/>
  <w15:docId w15:val="{1D25AB47-07EF-409C-A234-AC36D3485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4E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037D7"/>
    <w:pPr>
      <w:spacing w:before="100" w:beforeAutospacing="1" w:after="100" w:afterAutospacing="1" w:line="240" w:lineRule="auto"/>
      <w:outlineLvl w:val="1"/>
    </w:pPr>
    <w:rPr>
      <w:rFonts w:ascii="Calibri" w:hAnsi="Calibri" w:cs="Calibr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6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320"/>
  </w:style>
  <w:style w:type="paragraph" w:styleId="Footer">
    <w:name w:val="footer"/>
    <w:basedOn w:val="Normal"/>
    <w:link w:val="Foot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320"/>
  </w:style>
  <w:style w:type="character" w:styleId="Hyperlink">
    <w:name w:val="Hyperlink"/>
    <w:basedOn w:val="DefaultParagraphFont"/>
    <w:uiPriority w:val="99"/>
    <w:unhideWhenUsed/>
    <w:rsid w:val="00662EE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EE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940AF"/>
    <w:rPr>
      <w:b/>
      <w:bCs/>
    </w:rPr>
  </w:style>
  <w:style w:type="character" w:styleId="Emphasis">
    <w:name w:val="Emphasis"/>
    <w:basedOn w:val="DefaultParagraphFont"/>
    <w:uiPriority w:val="20"/>
    <w:qFormat/>
    <w:rsid w:val="007940AF"/>
    <w:rPr>
      <w:i/>
      <w:iCs/>
    </w:rPr>
  </w:style>
  <w:style w:type="paragraph" w:customStyle="1" w:styleId="04xlpa">
    <w:name w:val="_04xlpa"/>
    <w:basedOn w:val="Normal"/>
    <w:rsid w:val="0003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031630"/>
  </w:style>
  <w:style w:type="paragraph" w:styleId="NoSpacing">
    <w:name w:val="No Spacing"/>
    <w:uiPriority w:val="1"/>
    <w:qFormat/>
    <w:rsid w:val="00B2720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25BB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23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037D7"/>
    <w:rPr>
      <w:rFonts w:ascii="Calibri" w:hAnsi="Calibri" w:cs="Calibri"/>
      <w:b/>
      <w:bCs/>
      <w:sz w:val="36"/>
      <w:szCs w:val="36"/>
    </w:rPr>
  </w:style>
  <w:style w:type="paragraph" w:styleId="Title">
    <w:name w:val="Title"/>
    <w:basedOn w:val="Normal"/>
    <w:link w:val="TitleChar"/>
    <w:uiPriority w:val="10"/>
    <w:qFormat/>
    <w:rsid w:val="0082716B"/>
    <w:pPr>
      <w:widowControl w:val="0"/>
      <w:autoSpaceDE w:val="0"/>
      <w:autoSpaceDN w:val="0"/>
      <w:spacing w:before="47" w:after="0" w:line="240" w:lineRule="auto"/>
      <w:ind w:left="897"/>
    </w:pPr>
    <w:rPr>
      <w:rFonts w:ascii="Calibri" w:eastAsia="Calibri" w:hAnsi="Calibri" w:cs="Calibri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2716B"/>
    <w:rPr>
      <w:rFonts w:ascii="Calibri" w:eastAsia="Calibri" w:hAnsi="Calibri" w:cs="Calibri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unhideWhenUsed/>
    <w:qFormat/>
    <w:rsid w:val="0082716B"/>
    <w:pPr>
      <w:widowControl w:val="0"/>
      <w:autoSpaceDE w:val="0"/>
      <w:autoSpaceDN w:val="0"/>
      <w:spacing w:after="0" w:line="240" w:lineRule="auto"/>
      <w:ind w:left="82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2716B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unhideWhenUsed/>
    <w:rsid w:val="0082716B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term-highlighted">
    <w:name w:val="term-highlighted"/>
    <w:basedOn w:val="DefaultParagraphFont"/>
    <w:rsid w:val="007D18E2"/>
  </w:style>
  <w:style w:type="paragraph" w:customStyle="1" w:styleId="gmail-msolistparagraph">
    <w:name w:val="gmail-msolistparagraph"/>
    <w:basedOn w:val="Normal"/>
    <w:rsid w:val="00927D9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E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E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74E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094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0940"/>
    <w:rPr>
      <w:i/>
      <w:iCs/>
      <w:color w:val="4472C4" w:themeColor="accent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208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2082"/>
    <w:rPr>
      <w:rFonts w:ascii="Calibri" w:hAnsi="Calibri"/>
      <w:szCs w:val="21"/>
    </w:rPr>
  </w:style>
  <w:style w:type="paragraph" w:customStyle="1" w:styleId="paragraph">
    <w:name w:val="paragraph"/>
    <w:basedOn w:val="Normal"/>
    <w:rsid w:val="005B59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B597A"/>
  </w:style>
  <w:style w:type="character" w:customStyle="1" w:styleId="eop">
    <w:name w:val="eop"/>
    <w:basedOn w:val="DefaultParagraphFont"/>
    <w:rsid w:val="005B597A"/>
  </w:style>
  <w:style w:type="character" w:customStyle="1" w:styleId="apple-converted-space">
    <w:name w:val="apple-converted-space"/>
    <w:basedOn w:val="DefaultParagraphFont"/>
    <w:rsid w:val="00AA22D9"/>
  </w:style>
  <w:style w:type="paragraph" w:styleId="Quote">
    <w:name w:val="Quote"/>
    <w:basedOn w:val="Normal"/>
    <w:next w:val="Normal"/>
    <w:link w:val="QuoteChar"/>
    <w:uiPriority w:val="29"/>
    <w:qFormat/>
    <w:rsid w:val="001A15A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15A4"/>
    <w:rPr>
      <w:i/>
      <w:iCs/>
      <w:color w:val="404040" w:themeColor="text1" w:themeTint="BF"/>
    </w:rPr>
  </w:style>
  <w:style w:type="paragraph" w:customStyle="1" w:styleId="p1">
    <w:name w:val="p1"/>
    <w:basedOn w:val="Normal"/>
    <w:rsid w:val="00397CA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">
    <w:name w:val="s1"/>
    <w:basedOn w:val="DefaultParagraphFont"/>
    <w:rsid w:val="00397CA3"/>
  </w:style>
  <w:style w:type="character" w:customStyle="1" w:styleId="Heading3Char">
    <w:name w:val="Heading 3 Char"/>
    <w:basedOn w:val="DefaultParagraphFont"/>
    <w:link w:val="Heading3"/>
    <w:uiPriority w:val="9"/>
    <w:rsid w:val="002556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Body">
    <w:name w:val="Body"/>
    <w:rsid w:val="000E51B6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</w:rPr>
  </w:style>
  <w:style w:type="table" w:styleId="TableGrid">
    <w:name w:val="Table Grid"/>
    <w:basedOn w:val="TableNormal"/>
    <w:uiPriority w:val="39"/>
    <w:rsid w:val="005115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17">
    <w:name w:val="s17"/>
    <w:basedOn w:val="Normal"/>
    <w:rsid w:val="00EA479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bidi="he-IL"/>
    </w:rPr>
  </w:style>
  <w:style w:type="character" w:customStyle="1" w:styleId="s21">
    <w:name w:val="s21"/>
    <w:basedOn w:val="DefaultParagraphFont"/>
    <w:rsid w:val="00EA4794"/>
  </w:style>
  <w:style w:type="character" w:customStyle="1" w:styleId="s20">
    <w:name w:val="s20"/>
    <w:basedOn w:val="DefaultParagraphFont"/>
    <w:rsid w:val="00EA4794"/>
  </w:style>
  <w:style w:type="paragraph" w:customStyle="1" w:styleId="Default">
    <w:name w:val="Default"/>
    <w:rsid w:val="00E022E4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bdr w:val="nil"/>
      <w14:textOutline w14:w="0" w14:cap="flat" w14:cmpd="sng" w14:algn="ctr">
        <w14:noFill/>
        <w14:prstDash w14:val="solid"/>
        <w14:bevel/>
      </w14:textOutline>
    </w:rPr>
  </w:style>
  <w:style w:type="numbering" w:customStyle="1" w:styleId="Dash">
    <w:name w:val="Dash"/>
    <w:rsid w:val="00E022E4"/>
    <w:pPr>
      <w:numPr>
        <w:numId w:val="1"/>
      </w:numPr>
    </w:pPr>
  </w:style>
  <w:style w:type="character" w:customStyle="1" w:styleId="Hyperlink0">
    <w:name w:val="Hyperlink.0"/>
    <w:basedOn w:val="DefaultParagraphFont"/>
    <w:rsid w:val="00E022E4"/>
    <w:rPr>
      <w:outline w:val="0"/>
      <w:color w:val="0433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42477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9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7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9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3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6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83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3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1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1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4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0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2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3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95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6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8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9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5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21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06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44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7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5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0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9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1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7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4055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6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1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1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43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6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3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5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7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3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12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07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5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3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8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463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64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9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8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27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50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75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3306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46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43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6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jpg"/><Relationship Id="rId18" Type="http://schemas.openxmlformats.org/officeDocument/2006/relationships/image" Target="media/image8.jpeg"/><Relationship Id="rId26" Type="http://schemas.openxmlformats.org/officeDocument/2006/relationships/hyperlink" Target="https://www.icloud.com/sharedalbum/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11.jpeg"/><Relationship Id="rId7" Type="http://schemas.openxmlformats.org/officeDocument/2006/relationships/settings" Target="settings.xml"/><Relationship Id="rId12" Type="http://schemas.openxmlformats.org/officeDocument/2006/relationships/image" Target="media/image2.jfif"/><Relationship Id="rId17" Type="http://schemas.openxmlformats.org/officeDocument/2006/relationships/image" Target="media/image7.jpeg"/><Relationship Id="rId25" Type="http://schemas.openxmlformats.org/officeDocument/2006/relationships/image" Target="media/image15.jpe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10.jpeg"/><Relationship Id="rId29" Type="http://schemas.openxmlformats.org/officeDocument/2006/relationships/hyperlink" Target="https://us06web.zoom.us/j/81310427816?pwd=RnpGRnY5dmd2dnl5WS9FaGQwVEhydz09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jpeg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image" Target="media/image13.jpeg"/><Relationship Id="rId28" Type="http://schemas.openxmlformats.org/officeDocument/2006/relationships/image" Target="media/image17.png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Relationship Id="rId22" Type="http://schemas.openxmlformats.org/officeDocument/2006/relationships/image" Target="media/image12.jpeg"/><Relationship Id="rId27" Type="http://schemas.openxmlformats.org/officeDocument/2006/relationships/image" Target="media/image16.jpeg"/><Relationship Id="rId30" Type="http://schemas.openxmlformats.org/officeDocument/2006/relationships/header" Target="header1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808D51E971447B852D5A4561576EB" ma:contentTypeVersion="13" ma:contentTypeDescription="Create a new document." ma:contentTypeScope="" ma:versionID="0d2d22850238898e5501e7fc002d2465">
  <xsd:schema xmlns:xsd="http://www.w3.org/2001/XMLSchema" xmlns:xs="http://www.w3.org/2001/XMLSchema" xmlns:p="http://schemas.microsoft.com/office/2006/metadata/properties" xmlns:ns3="fd1ae5c6-9305-44d7-91e4-5481db66458e" xmlns:ns4="63f939e7-eccb-47d1-ad03-238b27e260cf" targetNamespace="http://schemas.microsoft.com/office/2006/metadata/properties" ma:root="true" ma:fieldsID="43e42730e3008c4977c645cd4ebe574b" ns3:_="" ns4:_="">
    <xsd:import namespace="fd1ae5c6-9305-44d7-91e4-5481db66458e"/>
    <xsd:import namespace="63f939e7-eccb-47d1-ad03-238b27e260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ae5c6-9305-44d7-91e4-5481db6645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939e7-eccb-47d1-ad03-238b27e26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AAE7377-327E-DD4E-90C2-5571789592B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C92E8DA-F773-46F9-8D32-A54BB1EDD6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73AC1E-9DB5-40C3-B08B-3C381DC51D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67E4357-2A11-4AC1-9703-A800C2E991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1ae5c6-9305-44d7-91e4-5481db66458e"/>
    <ds:schemaRef ds:uri="63f939e7-eccb-47d1-ad03-238b27e26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4</Pages>
  <Words>424</Words>
  <Characters>1909</Characters>
  <Application>Microsoft Office Word</Application>
  <DocSecurity>0</DocSecurity>
  <Lines>4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5</CharactersWithSpaces>
  <SharedDoc>false</SharedDoc>
  <HLinks>
    <vt:vector size="12" baseType="variant">
      <vt:variant>
        <vt:i4>2293812</vt:i4>
      </vt:variant>
      <vt:variant>
        <vt:i4>3</vt:i4>
      </vt:variant>
      <vt:variant>
        <vt:i4>0</vt:i4>
      </vt:variant>
      <vt:variant>
        <vt:i4>5</vt:i4>
      </vt:variant>
      <vt:variant>
        <vt:lpwstr>https://us06web.zoom.us/j/81310427816?pwd=RnpGRnY5dmd2dnl5WS9FaGQwVEhydz09</vt:lpwstr>
      </vt:variant>
      <vt:variant>
        <vt:lpwstr/>
      </vt:variant>
      <vt:variant>
        <vt:i4>3932280</vt:i4>
      </vt:variant>
      <vt:variant>
        <vt:i4>0</vt:i4>
      </vt:variant>
      <vt:variant>
        <vt:i4>0</vt:i4>
      </vt:variant>
      <vt:variant>
        <vt:i4>5</vt:i4>
      </vt:variant>
      <vt:variant>
        <vt:lpwstr>https://www.morningbrew.com/daily/stories/2022/10/06/brew-sunday-crosswor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Bryant-Kearns</dc:creator>
  <cp:keywords/>
  <dc:description/>
  <cp:lastModifiedBy>Ray Jarrett</cp:lastModifiedBy>
  <cp:revision>43</cp:revision>
  <cp:lastPrinted>2022-06-27T15:22:00Z</cp:lastPrinted>
  <dcterms:created xsi:type="dcterms:W3CDTF">2022-10-14T18:39:00Z</dcterms:created>
  <dcterms:modified xsi:type="dcterms:W3CDTF">2022-10-16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808D51E971447B852D5A4561576EB</vt:lpwstr>
  </property>
</Properties>
</file>